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6DF9D" w14:textId="729DF520" w:rsidR="00CB64EC" w:rsidRPr="00152A7F" w:rsidRDefault="00553AE7" w:rsidP="009437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53AE7">
        <w:rPr>
          <w:rFonts w:ascii="Times New Roman" w:eastAsia="Times New Roman" w:hAnsi="Times New Roman" w:cs="Times New Roman" w:hint="eastAsia"/>
          <w:sz w:val="24"/>
          <w:szCs w:val="24"/>
        </w:rPr>
        <w:t>(T20)</w:t>
      </w:r>
      <w:r w:rsidRPr="00553AE7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553AE7">
        <w:rPr>
          <w:rFonts w:ascii="Times New Roman" w:eastAsia="Times New Roman" w:hAnsi="Times New Roman" w:cs="Times New Roman" w:hint="eastAsia"/>
          <w:sz w:val="24"/>
          <w:szCs w:val="24"/>
        </w:rPr>
        <w:t>LinqToSql</w:t>
      </w:r>
      <w:r w:rsidRPr="00553AE7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553AE7">
        <w:rPr>
          <w:rFonts w:ascii="Times New Roman" w:eastAsia="Times New Roman" w:hAnsi="Times New Roman" w:cs="Times New Roman" w:hint="eastAsia"/>
          <w:sz w:val="24"/>
          <w:szCs w:val="24"/>
        </w:rPr>
        <w:t>SingleTableInheritance</w:t>
      </w:r>
      <w:r w:rsidRPr="00553AE7">
        <w:rPr>
          <w:rFonts w:ascii="新細明體" w:eastAsia="新細明體" w:hAnsi="新細明體" w:cs="新細明體" w:hint="eastAsia"/>
          <w:sz w:val="24"/>
          <w:szCs w:val="24"/>
        </w:rPr>
        <w:t>，將</w:t>
      </w:r>
      <w:r w:rsidRPr="00553AE7">
        <w:rPr>
          <w:rFonts w:ascii="Times New Roman" w:eastAsia="Times New Roman" w:hAnsi="Times New Roman" w:cs="Times New Roman" w:hint="eastAsia"/>
          <w:sz w:val="24"/>
          <w:szCs w:val="24"/>
        </w:rPr>
        <w:t>1Table</w:t>
      </w:r>
      <w:r w:rsidRPr="00553AE7">
        <w:rPr>
          <w:rFonts w:ascii="新細明體" w:eastAsia="新細明體" w:hAnsi="新細明體" w:cs="新細明體" w:hint="eastAsia"/>
          <w:sz w:val="24"/>
          <w:szCs w:val="24"/>
        </w:rPr>
        <w:t>分成</w:t>
      </w:r>
      <w:r w:rsidRPr="00553AE7">
        <w:rPr>
          <w:rFonts w:ascii="Times New Roman" w:eastAsia="Times New Roman" w:hAnsi="Times New Roman" w:cs="Times New Roman" w:hint="eastAsia"/>
          <w:sz w:val="24"/>
          <w:szCs w:val="24"/>
        </w:rPr>
        <w:t>3Class</w:t>
      </w:r>
      <w:r w:rsidR="00CB64EC">
        <w:rPr>
          <w:rFonts w:ascii="新細明體" w:eastAsia="新細明體" w:hAnsi="新細明體" w:cs="新細明體"/>
          <w:sz w:val="24"/>
          <w:szCs w:val="24"/>
        </w:rPr>
        <w:br/>
      </w:r>
      <w:r w:rsidR="00CB64EC" w:rsidRPr="00BF1C8A">
        <w:rPr>
          <w:rFonts w:ascii="Times New Roman" w:eastAsia="Times New Roman" w:hAnsi="Times New Roman" w:cs="Times New Roman"/>
          <w:sz w:val="24"/>
          <w:szCs w:val="24"/>
        </w:rPr>
        <w:t>CourseGUID: 5ba9a6fe-7475-4b0c-8b99-bbcf7f5e2e1c</w:t>
      </w:r>
      <w:r w:rsidR="00CB64EC">
        <w:rPr>
          <w:rFonts w:ascii="Times New Roman" w:eastAsia="Times New Roman" w:hAnsi="Times New Roman" w:cs="Times New Roman"/>
          <w:sz w:val="24"/>
          <w:szCs w:val="24"/>
        </w:rPr>
        <w:br/>
      </w:r>
      <w:r w:rsidR="00CB64EC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CB64EC">
        <w:rPr>
          <w:rFonts w:ascii="Times New Roman" w:eastAsia="Times New Roman" w:hAnsi="Times New Roman" w:cs="Times New Roman"/>
          <w:sz w:val="24"/>
          <w:szCs w:val="24"/>
        </w:rPr>
        <w:br/>
      </w:r>
      <w:r w:rsidRPr="00553AE7">
        <w:rPr>
          <w:rFonts w:ascii="Times New Roman" w:eastAsia="Times New Roman" w:hAnsi="Times New Roman" w:cs="Times New Roman" w:hint="eastAsia"/>
          <w:sz w:val="24"/>
          <w:szCs w:val="24"/>
        </w:rPr>
        <w:t>(T20)</w:t>
      </w:r>
      <w:r w:rsidRPr="00553AE7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553AE7">
        <w:rPr>
          <w:rFonts w:ascii="Times New Roman" w:eastAsia="Times New Roman" w:hAnsi="Times New Roman" w:cs="Times New Roman" w:hint="eastAsia"/>
          <w:sz w:val="24"/>
          <w:szCs w:val="24"/>
        </w:rPr>
        <w:t>LinqToSql</w:t>
      </w:r>
      <w:r w:rsidRPr="00553AE7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553AE7">
        <w:rPr>
          <w:rFonts w:ascii="Times New Roman" w:eastAsia="Times New Roman" w:hAnsi="Times New Roman" w:cs="Times New Roman" w:hint="eastAsia"/>
          <w:sz w:val="24"/>
          <w:szCs w:val="24"/>
        </w:rPr>
        <w:t>SingleTableInheritance</w:t>
      </w:r>
      <w:r w:rsidRPr="00553AE7">
        <w:rPr>
          <w:rFonts w:ascii="新細明體" w:eastAsia="新細明體" w:hAnsi="新細明體" w:cs="新細明體" w:hint="eastAsia"/>
          <w:sz w:val="24"/>
          <w:szCs w:val="24"/>
        </w:rPr>
        <w:t>，將</w:t>
      </w:r>
      <w:r w:rsidRPr="00553AE7">
        <w:rPr>
          <w:rFonts w:ascii="Times New Roman" w:eastAsia="Times New Roman" w:hAnsi="Times New Roman" w:cs="Times New Roman" w:hint="eastAsia"/>
          <w:sz w:val="24"/>
          <w:szCs w:val="24"/>
        </w:rPr>
        <w:t>1Table</w:t>
      </w:r>
      <w:r w:rsidRPr="00553AE7">
        <w:rPr>
          <w:rFonts w:ascii="新細明體" w:eastAsia="新細明體" w:hAnsi="新細明體" w:cs="新細明體" w:hint="eastAsia"/>
          <w:sz w:val="24"/>
          <w:szCs w:val="24"/>
        </w:rPr>
        <w:t>分成</w:t>
      </w:r>
      <w:r w:rsidRPr="00553AE7">
        <w:rPr>
          <w:rFonts w:ascii="Times New Roman" w:eastAsia="Times New Roman" w:hAnsi="Times New Roman" w:cs="Times New Roman" w:hint="eastAsia"/>
          <w:sz w:val="24"/>
          <w:szCs w:val="24"/>
        </w:rPr>
        <w:t>3Class</w:t>
      </w:r>
      <w:r w:rsidR="00CB64EC">
        <w:rPr>
          <w:rFonts w:ascii="新細明體" w:eastAsia="新細明體" w:hAnsi="新細明體" w:cs="新細明體"/>
          <w:sz w:val="24"/>
          <w:szCs w:val="24"/>
        </w:rPr>
        <w:br/>
      </w:r>
      <w:r w:rsidR="00CB64EC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CB64EC">
        <w:rPr>
          <w:rFonts w:ascii="Times New Roman" w:eastAsia="Times New Roman" w:hAnsi="Times New Roman" w:cs="Times New Roman"/>
          <w:sz w:val="24"/>
          <w:szCs w:val="24"/>
        </w:rPr>
        <w:br/>
      </w:r>
      <w:r w:rsidR="00CB64EC" w:rsidRPr="00152A7F">
        <w:rPr>
          <w:rFonts w:ascii="Times New Roman" w:eastAsia="Times New Roman" w:hAnsi="Times New Roman" w:cs="Times New Roman"/>
          <w:sz w:val="24"/>
          <w:szCs w:val="24"/>
        </w:rPr>
        <w:t>1. Web Form Application - Linq Query</w:t>
      </w:r>
    </w:p>
    <w:p w14:paraId="25CD5318" w14:textId="77777777" w:rsidR="00CB64EC" w:rsidRPr="00152A7F" w:rsidRDefault="00CB64EC" w:rsidP="009437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2A7F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50F97704" w14:textId="77777777" w:rsidR="00CB64EC" w:rsidRPr="00152A7F" w:rsidRDefault="00CB64EC" w:rsidP="009437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2A7F">
        <w:rPr>
          <w:rFonts w:ascii="Times New Roman" w:eastAsia="Times New Roman" w:hAnsi="Times New Roman" w:cs="Times New Roman"/>
          <w:sz w:val="24"/>
          <w:szCs w:val="24"/>
        </w:rPr>
        <w:t>1.2. Set up SQL Authentication</w:t>
      </w:r>
    </w:p>
    <w:p w14:paraId="0D57B03E" w14:textId="77777777" w:rsidR="00CB64EC" w:rsidRPr="00152A7F" w:rsidRDefault="00CB64EC" w:rsidP="009437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2A7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811018D" w14:textId="77777777" w:rsidR="00CB64EC" w:rsidRPr="00152A7F" w:rsidRDefault="00CB64EC" w:rsidP="009437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2A7F">
        <w:rPr>
          <w:rFonts w:ascii="Times New Roman" w:eastAsia="Times New Roman" w:hAnsi="Times New Roman" w:cs="Times New Roman"/>
          <w:sz w:val="24"/>
          <w:szCs w:val="24"/>
        </w:rPr>
        <w:t>2. Web Form App</w:t>
      </w:r>
    </w:p>
    <w:p w14:paraId="3F7585EB" w14:textId="77777777" w:rsidR="00CB64EC" w:rsidRPr="00152A7F" w:rsidRDefault="00CB64EC" w:rsidP="009437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2A7F">
        <w:rPr>
          <w:rFonts w:ascii="Times New Roman" w:eastAsia="Times New Roman" w:hAnsi="Times New Roman" w:cs="Times New Roman"/>
          <w:sz w:val="24"/>
          <w:szCs w:val="24"/>
        </w:rPr>
        <w:t>2.1. Web.config</w:t>
      </w:r>
    </w:p>
    <w:p w14:paraId="1A9F606A" w14:textId="77777777" w:rsidR="00CB64EC" w:rsidRPr="00152A7F" w:rsidRDefault="00CB64EC" w:rsidP="009437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2A7F">
        <w:rPr>
          <w:rFonts w:ascii="Times New Roman" w:eastAsia="Times New Roman" w:hAnsi="Times New Roman" w:cs="Times New Roman"/>
          <w:sz w:val="24"/>
          <w:szCs w:val="24"/>
        </w:rPr>
        <w:t>2.2. Linq to SQL</w:t>
      </w:r>
    </w:p>
    <w:p w14:paraId="6F428664" w14:textId="77777777" w:rsidR="00CB64EC" w:rsidRPr="00152A7F" w:rsidRDefault="00CB64EC" w:rsidP="009437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2A7F">
        <w:rPr>
          <w:rFonts w:ascii="Times New Roman" w:eastAsia="Times New Roman" w:hAnsi="Times New Roman" w:cs="Times New Roman"/>
          <w:sz w:val="24"/>
          <w:szCs w:val="24"/>
        </w:rPr>
        <w:t>2.2.1. Add Connection</w:t>
      </w:r>
    </w:p>
    <w:p w14:paraId="662A99E5" w14:textId="77777777" w:rsidR="00CB64EC" w:rsidRPr="00152A7F" w:rsidRDefault="00CB64EC" w:rsidP="009437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2A7F">
        <w:rPr>
          <w:rFonts w:ascii="Times New Roman" w:eastAsia="Times New Roman" w:hAnsi="Times New Roman" w:cs="Times New Roman"/>
          <w:sz w:val="24"/>
          <w:szCs w:val="24"/>
        </w:rPr>
        <w:t>2.2.2. Sample.dbml</w:t>
      </w:r>
    </w:p>
    <w:p w14:paraId="0B5ED1DE" w14:textId="77777777" w:rsidR="00CB64EC" w:rsidRPr="00152A7F" w:rsidRDefault="00CB64EC" w:rsidP="009437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2A7F">
        <w:rPr>
          <w:rFonts w:ascii="Times New Roman" w:eastAsia="Times New Roman" w:hAnsi="Times New Roman" w:cs="Times New Roman"/>
          <w:sz w:val="24"/>
          <w:szCs w:val="24"/>
        </w:rPr>
        <w:t>2.2.3. Sample.dbml - Single Table Inheritance</w:t>
      </w:r>
    </w:p>
    <w:p w14:paraId="4FA5E5CC" w14:textId="77777777" w:rsidR="00CB64EC" w:rsidRPr="00152A7F" w:rsidRDefault="00CB64EC" w:rsidP="009437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2A7F">
        <w:rPr>
          <w:rFonts w:ascii="Times New Roman" w:eastAsia="Times New Roman" w:hAnsi="Times New Roman" w:cs="Times New Roman" w:hint="eastAsia"/>
          <w:sz w:val="24"/>
          <w:szCs w:val="24"/>
        </w:rPr>
        <w:t>2.2.4. Sample.dbml - Single Table Inheritance - Set Discriminator</w:t>
      </w:r>
      <w:r w:rsidRPr="00152A7F">
        <w:rPr>
          <w:rFonts w:ascii="新細明體" w:eastAsia="新細明體" w:hAnsi="新細明體" w:cs="新細明體" w:hint="eastAsia"/>
          <w:sz w:val="24"/>
          <w:szCs w:val="24"/>
        </w:rPr>
        <w:t>識別者</w:t>
      </w:r>
    </w:p>
    <w:p w14:paraId="2A6DAD22" w14:textId="77777777" w:rsidR="00CB64EC" w:rsidRPr="00152A7F" w:rsidRDefault="00CB64EC" w:rsidP="009437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2A7F">
        <w:rPr>
          <w:rFonts w:ascii="Times New Roman" w:eastAsia="Times New Roman" w:hAnsi="Times New Roman" w:cs="Times New Roman"/>
          <w:sz w:val="24"/>
          <w:szCs w:val="24"/>
        </w:rPr>
        <w:t>2.3. WebForm1.aspx</w:t>
      </w:r>
    </w:p>
    <w:p w14:paraId="4C97CC04" w14:textId="77777777" w:rsidR="00CB64EC" w:rsidRPr="00152A7F" w:rsidRDefault="00CB64EC" w:rsidP="009437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2A7F">
        <w:rPr>
          <w:rFonts w:ascii="Times New Roman" w:eastAsia="Times New Roman" w:hAnsi="Times New Roman" w:cs="Times New Roman"/>
          <w:sz w:val="24"/>
          <w:szCs w:val="24"/>
        </w:rPr>
        <w:t>2.3.1. WebForm1.aspx</w:t>
      </w:r>
    </w:p>
    <w:p w14:paraId="767A870C" w14:textId="77777777" w:rsidR="00CB64EC" w:rsidRPr="00152A7F" w:rsidRDefault="00CB64EC" w:rsidP="009437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2A7F">
        <w:rPr>
          <w:rFonts w:ascii="Times New Roman" w:eastAsia="Times New Roman" w:hAnsi="Times New Roman" w:cs="Times New Roman"/>
          <w:sz w:val="24"/>
          <w:szCs w:val="24"/>
        </w:rPr>
        <w:t>2.3.2. WebForm1.aspx.cs</w:t>
      </w:r>
    </w:p>
    <w:p w14:paraId="559BD025" w14:textId="77777777" w:rsidR="00CB64EC" w:rsidRPr="00152A7F" w:rsidRDefault="00CB64EC" w:rsidP="009437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2A7F">
        <w:rPr>
          <w:rFonts w:ascii="Times New Roman" w:eastAsia="Times New Roman" w:hAnsi="Times New Roman" w:cs="Times New Roman"/>
          <w:sz w:val="24"/>
          <w:szCs w:val="24"/>
        </w:rPr>
        <w:t>2.4. WebForm1.aspx (Fix "btnGetAllGamers" issue)</w:t>
      </w:r>
    </w:p>
    <w:p w14:paraId="558CEDC9" w14:textId="77777777" w:rsidR="00CB64EC" w:rsidRPr="00152A7F" w:rsidRDefault="00CB64EC" w:rsidP="009437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2A7F">
        <w:rPr>
          <w:rFonts w:ascii="Times New Roman" w:eastAsia="Times New Roman" w:hAnsi="Times New Roman" w:cs="Times New Roman"/>
          <w:sz w:val="24"/>
          <w:szCs w:val="24"/>
        </w:rPr>
        <w:t>2.4.1. dbml (Fix "btnGetAllGamers" issue)</w:t>
      </w:r>
    </w:p>
    <w:p w14:paraId="1A8B29C3" w14:textId="77777777" w:rsidR="00CB64EC" w:rsidRPr="00152A7F" w:rsidRDefault="00CB64EC" w:rsidP="009437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2A7F">
        <w:rPr>
          <w:rFonts w:ascii="Times New Roman" w:eastAsia="Times New Roman" w:hAnsi="Times New Roman" w:cs="Times New Roman"/>
          <w:sz w:val="24"/>
          <w:szCs w:val="24"/>
        </w:rPr>
        <w:t>2.4.2. WebForm1.aspx (Fix "btnGetAllGamers" issue)</w:t>
      </w:r>
    </w:p>
    <w:p w14:paraId="67CDED56" w14:textId="77777777" w:rsidR="00CB64EC" w:rsidRPr="00152A7F" w:rsidRDefault="00CB64EC" w:rsidP="009437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2A7F">
        <w:rPr>
          <w:rFonts w:ascii="Times New Roman" w:eastAsia="Times New Roman" w:hAnsi="Times New Roman" w:cs="Times New Roman"/>
          <w:sz w:val="24"/>
          <w:szCs w:val="24"/>
        </w:rPr>
        <w:t>2.4.3. WebForm1.aspx.cs (Fix "btnGetAllGamers" issue)</w:t>
      </w:r>
    </w:p>
    <w:p w14:paraId="6216F1BA" w14:textId="77777777" w:rsidR="00CB64EC" w:rsidRPr="00152A7F" w:rsidRDefault="00CB64EC" w:rsidP="009437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2A7F">
        <w:rPr>
          <w:rFonts w:ascii="Times New Roman" w:eastAsia="Times New Roman" w:hAnsi="Times New Roman" w:cs="Times New Roman"/>
          <w:sz w:val="24"/>
          <w:szCs w:val="24"/>
        </w:rPr>
        <w:t>2.5. WebForm1.aspx (btnAddGamers)</w:t>
      </w:r>
    </w:p>
    <w:p w14:paraId="25446595" w14:textId="77777777" w:rsidR="00CB64EC" w:rsidRPr="00152A7F" w:rsidRDefault="00CB64EC" w:rsidP="009437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2A7F">
        <w:rPr>
          <w:rFonts w:ascii="Times New Roman" w:eastAsia="Times New Roman" w:hAnsi="Times New Roman" w:cs="Times New Roman"/>
          <w:sz w:val="24"/>
          <w:szCs w:val="24"/>
        </w:rPr>
        <w:t>2.5.1. WebForm1.aspx (btnAddGamers)</w:t>
      </w:r>
    </w:p>
    <w:p w14:paraId="6D57BAD5" w14:textId="0EAB9F0D" w:rsidR="00332EB3" w:rsidRDefault="00CB64EC" w:rsidP="00943746">
      <w:pPr>
        <w:spacing w:after="0"/>
      </w:pPr>
      <w:r w:rsidRPr="00152A7F">
        <w:rPr>
          <w:rFonts w:ascii="Times New Roman" w:eastAsia="Times New Roman" w:hAnsi="Times New Roman" w:cs="Times New Roman"/>
          <w:sz w:val="24"/>
          <w:szCs w:val="24"/>
        </w:rPr>
        <w:t>2.5.2. WebForm1.aspx.cs (btnAddGamers)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59A76C59" w14:textId="77777777" w:rsidR="00332EB3" w:rsidRDefault="00332EB3" w:rsidP="00943746">
      <w:pPr>
        <w:spacing w:after="0"/>
      </w:pPr>
    </w:p>
    <w:p w14:paraId="06F46CA0" w14:textId="77777777" w:rsidR="00332EB3" w:rsidRDefault="00332EB3" w:rsidP="00943746">
      <w:pPr>
        <w:spacing w:after="0"/>
      </w:pPr>
      <w:r>
        <w:rPr>
          <w:sz w:val="48"/>
          <w:szCs w:val="48"/>
        </w:rPr>
        <w:t>1. Web Form Application - Linq Query</w:t>
      </w:r>
    </w:p>
    <w:p w14:paraId="69F7E4E1" w14:textId="77777777" w:rsidR="00332EB3" w:rsidRDefault="00332EB3" w:rsidP="00943746">
      <w:pPr>
        <w:spacing w:after="0"/>
      </w:pPr>
    </w:p>
    <w:p w14:paraId="661472C3" w14:textId="77777777" w:rsidR="00332EB3" w:rsidRDefault="00332EB3" w:rsidP="00943746">
      <w:pPr>
        <w:spacing w:after="0"/>
      </w:pPr>
      <w:r>
        <w:rPr>
          <w:sz w:val="36"/>
          <w:szCs w:val="36"/>
        </w:rPr>
        <w:t>1.1. TSQL</w:t>
      </w:r>
    </w:p>
    <w:p w14:paraId="398399AD" w14:textId="77777777" w:rsidR="00332EB3" w:rsidRDefault="00332EB3" w:rsidP="00943746">
      <w:pPr>
        <w:spacing w:after="0"/>
      </w:pPr>
    </w:p>
    <w:p w14:paraId="08AB5ED6" w14:textId="77777777" w:rsidR="00332EB3" w:rsidRDefault="00332EB3" w:rsidP="00943746">
      <w:pPr>
        <w:spacing w:after="0"/>
      </w:pPr>
      <w:r>
        <w:t>Database --&gt; Right Click --&gt; New Database --&gt;</w:t>
      </w:r>
    </w:p>
    <w:p w14:paraId="3161FB2E" w14:textId="77777777" w:rsidR="00332EB3" w:rsidRDefault="00332EB3" w:rsidP="00943746">
      <w:pPr>
        <w:spacing w:after="0"/>
      </w:pPr>
      <w:r>
        <w:t>Database Name : Sample</w:t>
      </w:r>
    </w:p>
    <w:p w14:paraId="16EDD979" w14:textId="77777777" w:rsidR="00332EB3" w:rsidRDefault="00332EB3" w:rsidP="00943746">
      <w:pPr>
        <w:spacing w:after="0"/>
      </w:pPr>
      <w:r>
        <w:t>Options --&gt; Recovery Model : Simple</w:t>
      </w:r>
    </w:p>
    <w:p w14:paraId="3DBCAE8E" w14:textId="77777777" w:rsidR="00332EB3" w:rsidRDefault="00332EB3" w:rsidP="00943746">
      <w:pPr>
        <w:spacing w:after="0"/>
      </w:pPr>
    </w:p>
    <w:p w14:paraId="0A814EE3" w14:textId="35804EB0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3A3F184C" wp14:editId="7222A0D0">
            <wp:extent cx="5274310" cy="2400300"/>
            <wp:effectExtent l="0" t="0" r="254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C1104" w14:textId="77777777" w:rsidR="00332EB3" w:rsidRDefault="00332EB3" w:rsidP="00943746">
      <w:pPr>
        <w:spacing w:after="0"/>
      </w:pPr>
    </w:p>
    <w:p w14:paraId="52E582EB" w14:textId="77777777" w:rsidR="00332EB3" w:rsidRDefault="00332EB3" w:rsidP="00943746">
      <w:pPr>
        <w:spacing w:after="0"/>
      </w:pPr>
    </w:p>
    <w:p w14:paraId="49DC619D" w14:textId="77777777" w:rsidR="00332EB3" w:rsidRDefault="00332EB3" w:rsidP="00943746">
      <w:pPr>
        <w:spacing w:after="0"/>
      </w:pPr>
    </w:p>
    <w:p w14:paraId="2699A19F" w14:textId="77777777" w:rsidR="00332EB3" w:rsidRDefault="00332EB3" w:rsidP="0094374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 ----------------------------------------------------------</w:t>
      </w:r>
    </w:p>
    <w:p w14:paraId="6EDA2594" w14:textId="77777777" w:rsidR="00332EB3" w:rsidRDefault="00332EB3" w:rsidP="0094374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41E09048" w14:textId="77777777" w:rsidR="00332EB3" w:rsidRDefault="00332EB3" w:rsidP="0094374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Gamer') IS NOT NULL</w:t>
      </w:r>
    </w:p>
    <w:p w14:paraId="5F0BFB30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9B042E4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A031898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3D34B0C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BF2DE4D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F473318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9801B20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29D7AAF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E78602A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B0E2E3B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1A107AC2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0542188E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3B4BC47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7A7CE93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BACD4FD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 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073C3D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yp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42D6926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 CombatPow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D27A050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 MagicPow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143DD7C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38CE343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EF74A9E" w14:textId="77777777" w:rsidR="00332EB3" w:rsidRDefault="00332EB3" w:rsidP="0094374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 ----------------------------------------------------------</w:t>
      </w:r>
    </w:p>
    <w:p w14:paraId="1FF681F7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EE4B03B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 AB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arrio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649968F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021BE98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2 A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arrio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999B478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8AD44F9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3 EFGH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gicia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6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A3BD515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46A4B31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4 HIJKLM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gicia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6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CD351FF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1FD6A24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5 NOP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gicia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7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1DDE45C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88E6BDF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6 PQRSTUVW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arrio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ACD2AAB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BEAC819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7 XYZ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arrio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5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90B4929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102A12F" w14:textId="77777777" w:rsidR="00332EB3" w:rsidRDefault="00332EB3" w:rsidP="00943746">
      <w:pPr>
        <w:spacing w:after="0"/>
      </w:pPr>
    </w:p>
    <w:p w14:paraId="7CEE4224" w14:textId="77777777" w:rsidR="00332EB3" w:rsidRDefault="00332EB3" w:rsidP="00943746">
      <w:pPr>
        <w:spacing w:after="0"/>
      </w:pPr>
      <w:r>
        <w:rPr>
          <w:sz w:val="36"/>
          <w:szCs w:val="36"/>
        </w:rPr>
        <w:t>1.2. Set up SQL Authentication</w:t>
      </w:r>
    </w:p>
    <w:p w14:paraId="5B6C5683" w14:textId="77777777" w:rsidR="00332EB3" w:rsidRDefault="00332EB3" w:rsidP="00943746">
      <w:pPr>
        <w:spacing w:after="0"/>
      </w:pPr>
    </w:p>
    <w:p w14:paraId="663FCE1B" w14:textId="77777777" w:rsidR="00332EB3" w:rsidRDefault="00332EB3" w:rsidP="00943746">
      <w:pPr>
        <w:spacing w:after="0"/>
      </w:pPr>
    </w:p>
    <w:p w14:paraId="38D2DEF1" w14:textId="77777777" w:rsidR="00332EB3" w:rsidRDefault="00332EB3" w:rsidP="00943746">
      <w:pPr>
        <w:spacing w:after="0"/>
      </w:pPr>
      <w:r>
        <w:t>In SQL server</w:t>
      </w:r>
    </w:p>
    <w:p w14:paraId="0CBF8411" w14:textId="77777777" w:rsidR="00332EB3" w:rsidRDefault="00332EB3" w:rsidP="00943746">
      <w:pPr>
        <w:spacing w:after="0"/>
      </w:pPr>
      <w:r>
        <w:t>Object Explorer --&gt; Security --&gt; Logins --&gt; New Logins</w:t>
      </w:r>
    </w:p>
    <w:p w14:paraId="2A3A42B7" w14:textId="77777777" w:rsidR="00332EB3" w:rsidRDefault="00332EB3" w:rsidP="00943746">
      <w:pPr>
        <w:spacing w:after="0"/>
      </w:pPr>
      <w:r>
        <w:t>--&gt; </w:t>
      </w:r>
    </w:p>
    <w:p w14:paraId="181E2559" w14:textId="77777777" w:rsidR="00332EB3" w:rsidRDefault="00332EB3" w:rsidP="00943746">
      <w:pPr>
        <w:spacing w:after="0"/>
      </w:pPr>
      <w:r>
        <w:t>General Tab</w:t>
      </w:r>
    </w:p>
    <w:p w14:paraId="578B8A04" w14:textId="77777777" w:rsidR="00332EB3" w:rsidRDefault="00332EB3" w:rsidP="00943746">
      <w:pPr>
        <w:spacing w:after="0"/>
      </w:pPr>
      <w:r>
        <w:t>Login Name :</w:t>
      </w:r>
    </w:p>
    <w:p w14:paraId="1F3AAE9F" w14:textId="77777777" w:rsidR="00332EB3" w:rsidRDefault="00332EB3" w:rsidP="00943746">
      <w:pPr>
        <w:spacing w:after="0"/>
      </w:pPr>
      <w:r>
        <w:t>Tester</w:t>
      </w:r>
    </w:p>
    <w:p w14:paraId="2949C435" w14:textId="77777777" w:rsidR="00332EB3" w:rsidRDefault="00332EB3" w:rsidP="00943746">
      <w:pPr>
        <w:spacing w:after="0"/>
      </w:pPr>
      <w:r>
        <w:t>Password:</w:t>
      </w:r>
    </w:p>
    <w:p w14:paraId="0DF8F2CF" w14:textId="77777777" w:rsidR="00332EB3" w:rsidRDefault="00332EB3" w:rsidP="00943746">
      <w:pPr>
        <w:spacing w:after="0"/>
      </w:pPr>
      <w:r>
        <w:t>1234</w:t>
      </w:r>
    </w:p>
    <w:p w14:paraId="2287A29A" w14:textId="77777777" w:rsidR="00332EB3" w:rsidRDefault="00332EB3" w:rsidP="00943746">
      <w:pPr>
        <w:spacing w:after="0"/>
      </w:pPr>
      <w:r>
        <w:lastRenderedPageBreak/>
        <w:t>Default Database:</w:t>
      </w:r>
    </w:p>
    <w:p w14:paraId="4875B8A6" w14:textId="77777777" w:rsidR="00332EB3" w:rsidRDefault="00332EB3" w:rsidP="00943746">
      <w:pPr>
        <w:spacing w:after="0"/>
      </w:pPr>
      <w:r>
        <w:t>Sample</w:t>
      </w:r>
    </w:p>
    <w:p w14:paraId="673995D0" w14:textId="77777777" w:rsidR="00332EB3" w:rsidRDefault="00332EB3" w:rsidP="00943746">
      <w:pPr>
        <w:spacing w:after="0"/>
      </w:pPr>
      <w:r>
        <w:t>--&gt;</w:t>
      </w:r>
    </w:p>
    <w:p w14:paraId="273540C7" w14:textId="77777777" w:rsidR="00332EB3" w:rsidRDefault="00332EB3" w:rsidP="00943746">
      <w:pPr>
        <w:spacing w:after="0"/>
      </w:pPr>
      <w:r>
        <w:t>Server Roles Tab</w:t>
      </w:r>
    </w:p>
    <w:p w14:paraId="4102E191" w14:textId="77777777" w:rsidR="00332EB3" w:rsidRDefault="00332EB3" w:rsidP="00943746">
      <w:pPr>
        <w:spacing w:after="0"/>
      </w:pPr>
      <w:r>
        <w:t>Select</w:t>
      </w:r>
    </w:p>
    <w:p w14:paraId="26945843" w14:textId="77777777" w:rsidR="00332EB3" w:rsidRDefault="00332EB3" w:rsidP="00943746">
      <w:pPr>
        <w:spacing w:after="0"/>
      </w:pPr>
      <w:r>
        <w:t>sysadmin</w:t>
      </w:r>
    </w:p>
    <w:p w14:paraId="240ABAFD" w14:textId="77777777" w:rsidR="00332EB3" w:rsidRDefault="00332EB3" w:rsidP="00943746">
      <w:pPr>
        <w:spacing w:after="0"/>
      </w:pPr>
      <w:r>
        <w:lastRenderedPageBreak/>
        <w:t>--&gt;</w:t>
      </w:r>
    </w:p>
    <w:p w14:paraId="4AB43BAC" w14:textId="77777777" w:rsidR="00332EB3" w:rsidRDefault="00332EB3" w:rsidP="00943746">
      <w:pPr>
        <w:spacing w:after="0"/>
      </w:pPr>
      <w:r>
        <w:t>User Mapping Tab</w:t>
      </w:r>
    </w:p>
    <w:p w14:paraId="7F62256C" w14:textId="77777777" w:rsidR="00332EB3" w:rsidRDefault="00332EB3" w:rsidP="00943746">
      <w:pPr>
        <w:spacing w:after="0"/>
      </w:pPr>
      <w:r>
        <w:t>Select Sample</w:t>
      </w:r>
    </w:p>
    <w:p w14:paraId="7342AEAC" w14:textId="77777777" w:rsidR="00332EB3" w:rsidRDefault="00332EB3" w:rsidP="00943746">
      <w:pPr>
        <w:spacing w:after="0"/>
      </w:pPr>
      <w:r>
        <w:t>Select every Roles.</w:t>
      </w:r>
    </w:p>
    <w:p w14:paraId="6033E1DC" w14:textId="77777777" w:rsidR="00332EB3" w:rsidRDefault="00332EB3" w:rsidP="00943746">
      <w:pPr>
        <w:spacing w:after="0"/>
      </w:pPr>
    </w:p>
    <w:p w14:paraId="416CABFC" w14:textId="77777777" w:rsidR="00332EB3" w:rsidRDefault="00332EB3" w:rsidP="00943746">
      <w:pPr>
        <w:spacing w:after="0"/>
      </w:pPr>
    </w:p>
    <w:p w14:paraId="010EAE14" w14:textId="77777777" w:rsidR="00332EB3" w:rsidRDefault="00332EB3" w:rsidP="00943746">
      <w:pPr>
        <w:spacing w:after="0"/>
      </w:pPr>
    </w:p>
    <w:p w14:paraId="2B38EC57" w14:textId="7968677E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2193F7EC" wp14:editId="3F068D52">
            <wp:extent cx="2887980" cy="2019300"/>
            <wp:effectExtent l="0" t="0" r="7620" b="0"/>
            <wp:docPr id="70" name="Picture 70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Graphical user interface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F8C7D" w14:textId="77777777" w:rsidR="00332EB3" w:rsidRDefault="00332EB3" w:rsidP="00943746">
      <w:pPr>
        <w:spacing w:after="0"/>
      </w:pPr>
    </w:p>
    <w:p w14:paraId="524D764E" w14:textId="77777777" w:rsidR="00332EB3" w:rsidRDefault="00332EB3" w:rsidP="00943746">
      <w:pPr>
        <w:spacing w:after="0"/>
      </w:pPr>
    </w:p>
    <w:p w14:paraId="00C07D3C" w14:textId="77777777" w:rsidR="00332EB3" w:rsidRDefault="00332EB3" w:rsidP="00943746">
      <w:pPr>
        <w:spacing w:after="0"/>
      </w:pPr>
    </w:p>
    <w:p w14:paraId="739113AD" w14:textId="7E726EC2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449AEA2E" wp14:editId="2805B80C">
            <wp:extent cx="5274310" cy="4773930"/>
            <wp:effectExtent l="0" t="0" r="2540" b="762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3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ACCC7C" w14:textId="77777777" w:rsidR="00332EB3" w:rsidRDefault="00332EB3" w:rsidP="00943746">
      <w:pPr>
        <w:spacing w:after="0"/>
      </w:pPr>
    </w:p>
    <w:p w14:paraId="432D80FF" w14:textId="49CAB034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0616D190" wp14:editId="2698AA51">
            <wp:extent cx="4107180" cy="3710940"/>
            <wp:effectExtent l="0" t="0" r="7620" b="3810"/>
            <wp:docPr id="68" name="Picture 6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371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A8935" w14:textId="77777777" w:rsidR="00332EB3" w:rsidRDefault="00332EB3" w:rsidP="00943746">
      <w:pPr>
        <w:spacing w:after="0"/>
      </w:pPr>
    </w:p>
    <w:p w14:paraId="662E9689" w14:textId="3CE46CB4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3472358A" wp14:editId="2FA7368C">
            <wp:extent cx="5274310" cy="4772025"/>
            <wp:effectExtent l="0" t="0" r="2540" b="9525"/>
            <wp:docPr id="67" name="Picture 6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1EF45" w14:textId="77777777" w:rsidR="00332EB3" w:rsidRDefault="00332EB3" w:rsidP="00943746">
      <w:pPr>
        <w:spacing w:after="0"/>
      </w:pPr>
    </w:p>
    <w:p w14:paraId="7654FA50" w14:textId="77777777" w:rsidR="00332EB3" w:rsidRDefault="00332EB3" w:rsidP="00943746">
      <w:pPr>
        <w:spacing w:after="0"/>
      </w:pPr>
      <w:r>
        <w:rPr>
          <w:sz w:val="48"/>
          <w:szCs w:val="48"/>
        </w:rPr>
        <w:lastRenderedPageBreak/>
        <w:t>2. Web Form App</w:t>
      </w:r>
    </w:p>
    <w:p w14:paraId="3513BD82" w14:textId="77777777" w:rsidR="00332EB3" w:rsidRDefault="00332EB3" w:rsidP="00943746">
      <w:pPr>
        <w:spacing w:after="0"/>
      </w:pPr>
    </w:p>
    <w:p w14:paraId="5159F42D" w14:textId="77777777" w:rsidR="00332EB3" w:rsidRDefault="00332EB3" w:rsidP="00943746">
      <w:pPr>
        <w:spacing w:after="0"/>
      </w:pPr>
      <w:r>
        <w:t>Open Visual Studio, I am currently using VS2017</w:t>
      </w:r>
    </w:p>
    <w:p w14:paraId="02F934EC" w14:textId="77777777" w:rsidR="00332EB3" w:rsidRDefault="00332EB3" w:rsidP="00943746">
      <w:pPr>
        <w:spacing w:after="0"/>
      </w:pPr>
      <w:r>
        <w:t>If you don't have it, you may following the instruction here to download.</w:t>
      </w:r>
    </w:p>
    <w:p w14:paraId="2D6FFBA8" w14:textId="77777777" w:rsidR="00332EB3" w:rsidRDefault="00000000" w:rsidP="00943746">
      <w:pPr>
        <w:spacing w:after="0"/>
      </w:pPr>
      <w:hyperlink r:id="rId14" w:history="1">
        <w:r w:rsidR="00332EB3">
          <w:rPr>
            <w:rStyle w:val="Hyperlink"/>
            <w:sz w:val="18"/>
            <w:szCs w:val="18"/>
          </w:rPr>
          <w:t>http://ithandyguytutorial.blogspot.com/2017/10/ch00install-visual-studio-2017-offline.html</w:t>
        </w:r>
      </w:hyperlink>
    </w:p>
    <w:p w14:paraId="3C161F2B" w14:textId="77777777" w:rsidR="00332EB3" w:rsidRDefault="00332EB3" w:rsidP="00943746">
      <w:pPr>
        <w:spacing w:after="0"/>
      </w:pPr>
    </w:p>
    <w:p w14:paraId="37B69BE0" w14:textId="77777777" w:rsidR="00332EB3" w:rsidRDefault="00332EB3" w:rsidP="00943746">
      <w:pPr>
        <w:spacing w:after="0"/>
      </w:pPr>
      <w:r>
        <w:rPr>
          <w:sz w:val="18"/>
          <w:szCs w:val="18"/>
        </w:rPr>
        <w:t>New Project --&gt; Web --&gt;</w:t>
      </w:r>
      <w:hyperlink r:id="rId15" w:history="1">
        <w:r>
          <w:rPr>
            <w:rStyle w:val="Hyperlink"/>
          </w:rPr>
          <w:t>ASP.NET</w:t>
        </w:r>
      </w:hyperlink>
      <w:r>
        <w:rPr>
          <w:b/>
          <w:bCs/>
          <w:sz w:val="18"/>
          <w:szCs w:val="18"/>
        </w:rPr>
        <w:t>Web Application (.Net Framework)</w:t>
      </w:r>
    </w:p>
    <w:p w14:paraId="73869F63" w14:textId="77777777" w:rsidR="00332EB3" w:rsidRDefault="00332EB3" w:rsidP="00943746">
      <w:pPr>
        <w:spacing w:after="0"/>
      </w:pPr>
      <w:r>
        <w:rPr>
          <w:sz w:val="18"/>
          <w:szCs w:val="18"/>
        </w:rPr>
        <w:t>--&gt;</w:t>
      </w:r>
    </w:p>
    <w:p w14:paraId="0E9D8FF4" w14:textId="77777777" w:rsidR="00332EB3" w:rsidRDefault="00332EB3" w:rsidP="00943746">
      <w:pPr>
        <w:spacing w:after="0"/>
      </w:pPr>
      <w:r>
        <w:rPr>
          <w:sz w:val="18"/>
          <w:szCs w:val="18"/>
        </w:rPr>
        <w:t>Name:</w:t>
      </w:r>
    </w:p>
    <w:p w14:paraId="4DA84833" w14:textId="77777777" w:rsidR="00332EB3" w:rsidRDefault="00332EB3" w:rsidP="00943746">
      <w:pPr>
        <w:spacing w:after="0"/>
      </w:pPr>
      <w:r>
        <w:rPr>
          <w:b/>
          <w:bCs/>
          <w:sz w:val="18"/>
          <w:szCs w:val="18"/>
        </w:rPr>
        <w:t>Sample</w:t>
      </w:r>
    </w:p>
    <w:p w14:paraId="4BE6AE15" w14:textId="77777777" w:rsidR="00332EB3" w:rsidRDefault="00332EB3" w:rsidP="00943746">
      <w:pPr>
        <w:spacing w:after="0"/>
      </w:pPr>
      <w:r>
        <w:rPr>
          <w:sz w:val="18"/>
          <w:szCs w:val="18"/>
        </w:rPr>
        <w:t>--&gt;</w:t>
      </w:r>
      <w:r>
        <w:t> </w:t>
      </w:r>
      <w:r>
        <w:rPr>
          <w:b/>
          <w:bCs/>
          <w:sz w:val="18"/>
          <w:szCs w:val="18"/>
        </w:rPr>
        <w:t>Empty</w:t>
      </w:r>
      <w:r>
        <w:t> </w:t>
      </w:r>
      <w:r>
        <w:rPr>
          <w:sz w:val="18"/>
          <w:szCs w:val="18"/>
        </w:rPr>
        <w:t>--&gt; Select "</w:t>
      </w:r>
      <w:r>
        <w:rPr>
          <w:b/>
          <w:bCs/>
          <w:sz w:val="18"/>
          <w:szCs w:val="18"/>
        </w:rPr>
        <w:t>Web Forms</w:t>
      </w:r>
      <w:r>
        <w:rPr>
          <w:sz w:val="18"/>
          <w:szCs w:val="18"/>
        </w:rPr>
        <w:t>"  --&gt; OK</w:t>
      </w:r>
    </w:p>
    <w:p w14:paraId="6BB1487F" w14:textId="77777777" w:rsidR="00332EB3" w:rsidRDefault="00332EB3" w:rsidP="00943746">
      <w:pPr>
        <w:spacing w:after="0"/>
      </w:pPr>
    </w:p>
    <w:p w14:paraId="0B372D6C" w14:textId="77777777" w:rsidR="00332EB3" w:rsidRDefault="00332EB3" w:rsidP="00943746">
      <w:pPr>
        <w:spacing w:after="0"/>
      </w:pPr>
    </w:p>
    <w:p w14:paraId="5ED63052" w14:textId="3B7A37AF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1C7CB9C4" wp14:editId="0E8FBE0A">
            <wp:extent cx="5274310" cy="2576195"/>
            <wp:effectExtent l="0" t="0" r="2540" b="0"/>
            <wp:docPr id="66" name="Picture 6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7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89A72" w14:textId="77777777" w:rsidR="00332EB3" w:rsidRDefault="00332EB3" w:rsidP="00943746">
      <w:pPr>
        <w:spacing w:after="0"/>
      </w:pPr>
    </w:p>
    <w:p w14:paraId="1719ED65" w14:textId="66F098C8" w:rsidR="00332EB3" w:rsidRDefault="00332EB3" w:rsidP="00943746">
      <w:pPr>
        <w:spacing w:after="0"/>
      </w:pPr>
      <w:r>
        <w:rPr>
          <w:noProof/>
        </w:rPr>
        <w:lastRenderedPageBreak/>
        <w:drawing>
          <wp:inline distT="0" distB="0" distL="0" distR="0" wp14:anchorId="77EF4461" wp14:editId="0DFE1176">
            <wp:extent cx="5274310" cy="3436620"/>
            <wp:effectExtent l="0" t="0" r="2540" b="0"/>
            <wp:docPr id="65" name="Picture 6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3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B4F755" w14:textId="77777777" w:rsidR="00332EB3" w:rsidRDefault="00332EB3" w:rsidP="00943746">
      <w:pPr>
        <w:spacing w:after="0"/>
      </w:pPr>
    </w:p>
    <w:p w14:paraId="31816833" w14:textId="77777777" w:rsidR="00332EB3" w:rsidRDefault="00332EB3" w:rsidP="00943746">
      <w:pPr>
        <w:spacing w:after="0"/>
      </w:pPr>
    </w:p>
    <w:p w14:paraId="4C872AB8" w14:textId="77777777" w:rsidR="00332EB3" w:rsidRDefault="00332EB3" w:rsidP="00943746">
      <w:pPr>
        <w:spacing w:after="0"/>
      </w:pPr>
      <w:r>
        <w:rPr>
          <w:sz w:val="36"/>
          <w:szCs w:val="36"/>
        </w:rPr>
        <w:t>2.1. </w:t>
      </w:r>
      <w:r>
        <w:rPr>
          <w:sz w:val="32"/>
          <w:szCs w:val="32"/>
        </w:rPr>
        <w:t>Web.config</w:t>
      </w:r>
    </w:p>
    <w:p w14:paraId="787EA58A" w14:textId="77777777" w:rsidR="00332EB3" w:rsidRDefault="00332EB3" w:rsidP="00943746">
      <w:pPr>
        <w:spacing w:after="0"/>
      </w:pPr>
    </w:p>
    <w:p w14:paraId="2DA19106" w14:textId="77777777" w:rsidR="00332EB3" w:rsidRDefault="00332EB3" w:rsidP="00943746">
      <w:pPr>
        <w:spacing w:after="0"/>
      </w:pPr>
      <w:r>
        <w:t>Add connection String</w:t>
      </w:r>
    </w:p>
    <w:p w14:paraId="2A45709E" w14:textId="77777777" w:rsidR="00332EB3" w:rsidRDefault="00332EB3" w:rsidP="00943746">
      <w:pPr>
        <w:spacing w:after="0"/>
      </w:pPr>
    </w:p>
    <w:p w14:paraId="44FE2448" w14:textId="77777777" w:rsidR="00332EB3" w:rsidRDefault="00332EB3" w:rsidP="00943746">
      <w:pPr>
        <w:spacing w:after="0"/>
      </w:pPr>
      <w:r>
        <w:t>If you use Linq to Sql, you don't have to set this connection string.</w:t>
      </w:r>
    </w:p>
    <w:p w14:paraId="64C2B18D" w14:textId="77777777" w:rsidR="00332EB3" w:rsidRDefault="00332EB3" w:rsidP="00943746">
      <w:pPr>
        <w:spacing w:after="0"/>
      </w:pPr>
    </w:p>
    <w:p w14:paraId="1C224E6F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configura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27B47D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nnectionString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D441A24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ampleConnectionString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onnectionString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Data Source=N550JKL\SQL2016;Initial Catalog=Sample;User ID=Tester;Password=1234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</w:p>
    <w:p w14:paraId="68ABC54C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provider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ystem.Data.SqlClient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20BCD5F2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nnectionString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7685685" w14:textId="77777777" w:rsidR="00332EB3" w:rsidRDefault="00332EB3" w:rsidP="00943746">
      <w:pPr>
        <w:spacing w:after="0"/>
      </w:pPr>
    </w:p>
    <w:p w14:paraId="48CBE93C" w14:textId="7ED6BA5B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311F3593" wp14:editId="63DF0BDB">
            <wp:extent cx="5274310" cy="1210945"/>
            <wp:effectExtent l="0" t="0" r="2540" b="8255"/>
            <wp:docPr id="64" name="Picture 6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1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F701F" w14:textId="77777777" w:rsidR="00332EB3" w:rsidRDefault="00332EB3" w:rsidP="00943746">
      <w:pPr>
        <w:spacing w:after="0"/>
      </w:pPr>
    </w:p>
    <w:p w14:paraId="383D407C" w14:textId="77777777" w:rsidR="00332EB3" w:rsidRDefault="00332EB3" w:rsidP="00943746">
      <w:pPr>
        <w:spacing w:after="0"/>
      </w:pPr>
      <w:r>
        <w:rPr>
          <w:sz w:val="36"/>
          <w:szCs w:val="36"/>
        </w:rPr>
        <w:t>2.2. Linq to SQL</w:t>
      </w:r>
    </w:p>
    <w:p w14:paraId="20DFAC1E" w14:textId="77777777" w:rsidR="00332EB3" w:rsidRDefault="00332EB3" w:rsidP="00943746">
      <w:pPr>
        <w:spacing w:after="0"/>
      </w:pPr>
    </w:p>
    <w:p w14:paraId="3FDAB0EC" w14:textId="77777777" w:rsidR="00332EB3" w:rsidRDefault="00332EB3" w:rsidP="00943746">
      <w:pPr>
        <w:spacing w:after="0"/>
      </w:pPr>
      <w:r>
        <w:rPr>
          <w:sz w:val="32"/>
          <w:szCs w:val="32"/>
        </w:rPr>
        <w:t>2.2.1. Add Connection</w:t>
      </w:r>
    </w:p>
    <w:p w14:paraId="43C22626" w14:textId="77777777" w:rsidR="00332EB3" w:rsidRDefault="00332EB3" w:rsidP="00943746">
      <w:pPr>
        <w:spacing w:after="0"/>
      </w:pPr>
    </w:p>
    <w:p w14:paraId="0A3E6689" w14:textId="77777777" w:rsidR="00332EB3" w:rsidRDefault="00332EB3" w:rsidP="00943746">
      <w:pPr>
        <w:spacing w:after="0"/>
      </w:pPr>
      <w:r>
        <w:t>Server Explorer --&gt; Data Connections --&gt; Right click --&gt; Add Connection...</w:t>
      </w:r>
    </w:p>
    <w:p w14:paraId="16F04A5F" w14:textId="77777777" w:rsidR="00332EB3" w:rsidRDefault="00332EB3" w:rsidP="00943746">
      <w:pPr>
        <w:spacing w:after="0"/>
      </w:pPr>
      <w:r>
        <w:t>--&gt; Microsoft SQL server --&gt;</w:t>
      </w:r>
    </w:p>
    <w:p w14:paraId="1B61E59F" w14:textId="77777777" w:rsidR="00332EB3" w:rsidRDefault="00332EB3" w:rsidP="00943746">
      <w:pPr>
        <w:spacing w:after="0"/>
      </w:pPr>
      <w:r>
        <w:t>Enter your server and database details ....</w:t>
      </w:r>
    </w:p>
    <w:p w14:paraId="15B2C6B4" w14:textId="77777777" w:rsidR="00332EB3" w:rsidRDefault="00332EB3" w:rsidP="00943746">
      <w:pPr>
        <w:spacing w:after="0"/>
      </w:pPr>
    </w:p>
    <w:p w14:paraId="067D94E0" w14:textId="77777777" w:rsidR="00332EB3" w:rsidRDefault="00332EB3" w:rsidP="00943746">
      <w:pPr>
        <w:spacing w:after="0"/>
      </w:pPr>
    </w:p>
    <w:p w14:paraId="1AC512AB" w14:textId="62A970C4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15571774" wp14:editId="59DF32B7">
            <wp:extent cx="4434840" cy="1912620"/>
            <wp:effectExtent l="0" t="0" r="3810" b="0"/>
            <wp:docPr id="63" name="Picture 6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191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9F3EE" w14:textId="77777777" w:rsidR="00332EB3" w:rsidRDefault="00332EB3" w:rsidP="00943746">
      <w:pPr>
        <w:spacing w:after="0"/>
      </w:pPr>
    </w:p>
    <w:p w14:paraId="1CBFA1B8" w14:textId="77777777" w:rsidR="00332EB3" w:rsidRDefault="00332EB3" w:rsidP="00943746">
      <w:pPr>
        <w:spacing w:after="0"/>
      </w:pPr>
    </w:p>
    <w:p w14:paraId="7EABC26B" w14:textId="19A7A58E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492B88D1" wp14:editId="275597A7">
            <wp:extent cx="4236720" cy="3314700"/>
            <wp:effectExtent l="0" t="0" r="0" b="0"/>
            <wp:docPr id="62" name="Picture 6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E7404" w14:textId="77777777" w:rsidR="00332EB3" w:rsidRDefault="00332EB3" w:rsidP="00943746">
      <w:pPr>
        <w:spacing w:after="0"/>
      </w:pPr>
    </w:p>
    <w:p w14:paraId="42C57BB8" w14:textId="77777777" w:rsidR="00332EB3" w:rsidRDefault="00332EB3" w:rsidP="00943746">
      <w:pPr>
        <w:spacing w:after="0"/>
      </w:pPr>
    </w:p>
    <w:p w14:paraId="2D281983" w14:textId="4A0B56B1" w:rsidR="00332EB3" w:rsidRDefault="00332EB3" w:rsidP="00943746">
      <w:pPr>
        <w:spacing w:after="0"/>
      </w:pPr>
      <w:r>
        <w:rPr>
          <w:noProof/>
        </w:rPr>
        <w:lastRenderedPageBreak/>
        <w:drawing>
          <wp:inline distT="0" distB="0" distL="0" distR="0" wp14:anchorId="262CA54D" wp14:editId="200DBCA9">
            <wp:extent cx="4564380" cy="5326380"/>
            <wp:effectExtent l="0" t="0" r="7620" b="7620"/>
            <wp:docPr id="61" name="Picture 6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80" cy="532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77DFE" w14:textId="77777777" w:rsidR="00332EB3" w:rsidRDefault="00332EB3" w:rsidP="00943746">
      <w:pPr>
        <w:spacing w:after="0"/>
      </w:pPr>
    </w:p>
    <w:p w14:paraId="7B597D72" w14:textId="639F1851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19CE399E" wp14:editId="604574CF">
            <wp:extent cx="2903220" cy="3345180"/>
            <wp:effectExtent l="0" t="0" r="0" b="7620"/>
            <wp:docPr id="60" name="Picture 6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2E6824" w14:textId="77777777" w:rsidR="00332EB3" w:rsidRDefault="00332EB3" w:rsidP="00943746">
      <w:pPr>
        <w:spacing w:after="0"/>
      </w:pPr>
    </w:p>
    <w:p w14:paraId="165DEBF2" w14:textId="77777777" w:rsidR="00332EB3" w:rsidRDefault="00332EB3" w:rsidP="00943746">
      <w:pPr>
        <w:spacing w:after="0"/>
      </w:pPr>
    </w:p>
    <w:p w14:paraId="2C31659A" w14:textId="77777777" w:rsidR="00332EB3" w:rsidRDefault="00332EB3" w:rsidP="00943746">
      <w:pPr>
        <w:spacing w:after="0"/>
      </w:pPr>
      <w:r>
        <w:rPr>
          <w:sz w:val="32"/>
          <w:szCs w:val="32"/>
        </w:rPr>
        <w:lastRenderedPageBreak/>
        <w:t>2.2.2. Sample.dbml</w:t>
      </w:r>
    </w:p>
    <w:p w14:paraId="7E1391BE" w14:textId="77777777" w:rsidR="00332EB3" w:rsidRDefault="00332EB3" w:rsidP="00943746">
      <w:pPr>
        <w:spacing w:after="0"/>
      </w:pPr>
    </w:p>
    <w:p w14:paraId="4FCB2D32" w14:textId="77777777" w:rsidR="00332EB3" w:rsidRDefault="00332EB3" w:rsidP="00943746">
      <w:pPr>
        <w:spacing w:after="0"/>
      </w:pPr>
      <w:r>
        <w:t>ProjectName --&gt; Right Click --&gt; Add --&gt; New Item...</w:t>
      </w:r>
    </w:p>
    <w:p w14:paraId="4091A4B7" w14:textId="77777777" w:rsidR="00332EB3" w:rsidRDefault="00332EB3" w:rsidP="00943746">
      <w:pPr>
        <w:spacing w:after="0"/>
      </w:pPr>
      <w:r>
        <w:t>--&gt; Linq to SQL classes --&gt;</w:t>
      </w:r>
    </w:p>
    <w:p w14:paraId="2E68DA3F" w14:textId="77777777" w:rsidR="00332EB3" w:rsidRDefault="00332EB3" w:rsidP="00943746">
      <w:pPr>
        <w:spacing w:after="0"/>
      </w:pPr>
      <w:r>
        <w:t>Name : Sample.dbml</w:t>
      </w:r>
    </w:p>
    <w:p w14:paraId="07896D98" w14:textId="77777777" w:rsidR="00332EB3" w:rsidRDefault="00332EB3" w:rsidP="00943746">
      <w:pPr>
        <w:spacing w:after="0"/>
      </w:pPr>
    </w:p>
    <w:p w14:paraId="3E3E175E" w14:textId="77777777" w:rsidR="00332EB3" w:rsidRDefault="00332EB3" w:rsidP="00943746">
      <w:pPr>
        <w:spacing w:after="0"/>
      </w:pPr>
      <w:r>
        <w:t>I name it as "Sample.dbml", </w:t>
      </w:r>
    </w:p>
    <w:p w14:paraId="6F133EFF" w14:textId="77777777" w:rsidR="00332EB3" w:rsidRDefault="00332EB3" w:rsidP="00943746">
      <w:pPr>
        <w:spacing w:after="0"/>
      </w:pPr>
      <w:r>
        <w:t>because I know this is for connection to "Sample" Database.</w:t>
      </w:r>
    </w:p>
    <w:p w14:paraId="5064B246" w14:textId="77777777" w:rsidR="00332EB3" w:rsidRDefault="00332EB3" w:rsidP="00943746">
      <w:pPr>
        <w:spacing w:after="0"/>
      </w:pPr>
    </w:p>
    <w:p w14:paraId="4218082A" w14:textId="77777777" w:rsidR="00332EB3" w:rsidRDefault="00332EB3" w:rsidP="00943746">
      <w:pPr>
        <w:spacing w:after="0"/>
      </w:pPr>
      <w:r>
        <w:t>--&gt;</w:t>
      </w:r>
    </w:p>
    <w:p w14:paraId="2EFDF9D7" w14:textId="77777777" w:rsidR="00332EB3" w:rsidRDefault="00332EB3" w:rsidP="00943746">
      <w:pPr>
        <w:spacing w:after="0"/>
      </w:pPr>
      <w:r>
        <w:t>Drag Table from Server Explorer into DBML</w:t>
      </w:r>
    </w:p>
    <w:p w14:paraId="60668AFD" w14:textId="77777777" w:rsidR="00332EB3" w:rsidRDefault="00332EB3" w:rsidP="00943746">
      <w:pPr>
        <w:spacing w:after="0"/>
      </w:pPr>
    </w:p>
    <w:p w14:paraId="58EEFC9A" w14:textId="77777777" w:rsidR="00332EB3" w:rsidRDefault="00332EB3" w:rsidP="00943746">
      <w:pPr>
        <w:spacing w:after="0"/>
      </w:pPr>
    </w:p>
    <w:p w14:paraId="635D80FA" w14:textId="77777777" w:rsidR="00332EB3" w:rsidRDefault="00332EB3" w:rsidP="00943746">
      <w:pPr>
        <w:spacing w:after="0"/>
      </w:pPr>
    </w:p>
    <w:p w14:paraId="1529D947" w14:textId="5FF8B13B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1785102F" wp14:editId="58D0DE9A">
            <wp:extent cx="5274310" cy="2299970"/>
            <wp:effectExtent l="0" t="0" r="2540" b="508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14633" w14:textId="77777777" w:rsidR="00332EB3" w:rsidRDefault="00332EB3" w:rsidP="00943746">
      <w:pPr>
        <w:spacing w:after="0"/>
      </w:pPr>
    </w:p>
    <w:p w14:paraId="576EB7FE" w14:textId="4A3960DF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66CA8DE0" wp14:editId="1CC199E3">
            <wp:extent cx="5274310" cy="2950210"/>
            <wp:effectExtent l="0" t="0" r="2540" b="25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5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55E38" w14:textId="77777777" w:rsidR="00332EB3" w:rsidRDefault="00332EB3" w:rsidP="00943746">
      <w:pPr>
        <w:spacing w:after="0"/>
      </w:pPr>
    </w:p>
    <w:p w14:paraId="764C7291" w14:textId="74EB4E93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03B1AA10" wp14:editId="4EF700EC">
            <wp:extent cx="3604260" cy="3528060"/>
            <wp:effectExtent l="0" t="0" r="0" b="0"/>
            <wp:docPr id="34" name="Picture 3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417EA" w14:textId="77777777" w:rsidR="00332EB3" w:rsidRDefault="00332EB3" w:rsidP="00943746">
      <w:pPr>
        <w:spacing w:after="0"/>
      </w:pPr>
    </w:p>
    <w:p w14:paraId="7CA653EE" w14:textId="3E2C55EE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51D5D990" wp14:editId="5BAE0616">
            <wp:extent cx="2537460" cy="29337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6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ECF45" w14:textId="77777777" w:rsidR="00332EB3" w:rsidRDefault="00332EB3" w:rsidP="00943746">
      <w:pPr>
        <w:spacing w:after="0"/>
      </w:pPr>
    </w:p>
    <w:p w14:paraId="4B923CA5" w14:textId="77777777" w:rsidR="00332EB3" w:rsidRDefault="00332EB3" w:rsidP="00943746">
      <w:pPr>
        <w:spacing w:after="0"/>
      </w:pPr>
      <w:r>
        <w:t>Save the dbml, it will generate the following files.</w:t>
      </w:r>
    </w:p>
    <w:p w14:paraId="442D50B8" w14:textId="77777777" w:rsidR="00332EB3" w:rsidRDefault="00332EB3" w:rsidP="00943746">
      <w:pPr>
        <w:spacing w:after="0"/>
      </w:pPr>
      <w:r>
        <w:t>The DataContext context is the entry point to database.</w:t>
      </w:r>
    </w:p>
    <w:p w14:paraId="197E8753" w14:textId="77777777" w:rsidR="00332EB3" w:rsidRDefault="00332EB3" w:rsidP="00943746">
      <w:pPr>
        <w:spacing w:after="0"/>
      </w:pPr>
    </w:p>
    <w:p w14:paraId="261A44E2" w14:textId="7F9CDBA1" w:rsidR="00332EB3" w:rsidRDefault="00332EB3" w:rsidP="00943746">
      <w:pPr>
        <w:spacing w:after="0"/>
      </w:pPr>
      <w:r>
        <w:rPr>
          <w:noProof/>
        </w:rPr>
        <w:lastRenderedPageBreak/>
        <w:drawing>
          <wp:inline distT="0" distB="0" distL="0" distR="0" wp14:anchorId="14085A88" wp14:editId="4AD59AB5">
            <wp:extent cx="2552700" cy="3421380"/>
            <wp:effectExtent l="0" t="0" r="0" b="7620"/>
            <wp:docPr id="32" name="Picture 3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42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161C0" w14:textId="77777777" w:rsidR="00332EB3" w:rsidRDefault="00332EB3" w:rsidP="00943746">
      <w:pPr>
        <w:spacing w:after="0"/>
      </w:pPr>
    </w:p>
    <w:p w14:paraId="739FDFCF" w14:textId="77777777" w:rsidR="00332EB3" w:rsidRDefault="00332EB3" w:rsidP="00943746">
      <w:pPr>
        <w:spacing w:after="0"/>
      </w:pPr>
    </w:p>
    <w:p w14:paraId="5759F8F7" w14:textId="77777777" w:rsidR="00332EB3" w:rsidRDefault="00332EB3" w:rsidP="00943746">
      <w:pPr>
        <w:spacing w:after="0"/>
      </w:pPr>
      <w:r>
        <w:rPr>
          <w:sz w:val="32"/>
          <w:szCs w:val="32"/>
        </w:rPr>
        <w:t>2.2.3. Sample.dbml - Single Table Inheritance</w:t>
      </w:r>
    </w:p>
    <w:p w14:paraId="31B103CF" w14:textId="77777777" w:rsidR="00332EB3" w:rsidRDefault="00332EB3" w:rsidP="00943746">
      <w:pPr>
        <w:spacing w:after="0"/>
      </w:pPr>
    </w:p>
    <w:p w14:paraId="6EEBDB23" w14:textId="77777777" w:rsidR="00332EB3" w:rsidRDefault="00332EB3" w:rsidP="00943746">
      <w:pPr>
        <w:spacing w:after="0"/>
      </w:pPr>
      <w:r>
        <w:t>In Dbml</w:t>
      </w:r>
    </w:p>
    <w:p w14:paraId="6942BDBB" w14:textId="77777777" w:rsidR="00332EB3" w:rsidRDefault="00332EB3" w:rsidP="00943746">
      <w:pPr>
        <w:spacing w:after="0"/>
      </w:pPr>
      <w:r>
        <w:t>Right click --&gt; Add --&gt; Class --&gt;</w:t>
      </w:r>
    </w:p>
    <w:p w14:paraId="40759E0D" w14:textId="77777777" w:rsidR="00332EB3" w:rsidRDefault="00332EB3" w:rsidP="00943746">
      <w:pPr>
        <w:spacing w:after="0"/>
      </w:pPr>
      <w:r>
        <w:t>Change class name to </w:t>
      </w:r>
    </w:p>
    <w:p w14:paraId="7B3D40DF" w14:textId="77777777" w:rsidR="00332EB3" w:rsidRDefault="00332EB3" w:rsidP="00943746">
      <w:pPr>
        <w:spacing w:after="0"/>
      </w:pPr>
      <w:r>
        <w:t>"Warrior"</w:t>
      </w:r>
    </w:p>
    <w:p w14:paraId="77EE9748" w14:textId="77777777" w:rsidR="00332EB3" w:rsidRDefault="00332EB3" w:rsidP="00943746">
      <w:pPr>
        <w:spacing w:after="0"/>
      </w:pPr>
      <w:r>
        <w:t>--&gt;</w:t>
      </w:r>
    </w:p>
    <w:p w14:paraId="172E9121" w14:textId="77777777" w:rsidR="00332EB3" w:rsidRDefault="00332EB3" w:rsidP="00943746">
      <w:pPr>
        <w:spacing w:after="0"/>
      </w:pPr>
      <w:r>
        <w:t>Cut "CombatPower" property from Gamer class </w:t>
      </w:r>
    </w:p>
    <w:p w14:paraId="70826F16" w14:textId="77777777" w:rsidR="00332EB3" w:rsidRDefault="00332EB3" w:rsidP="00943746">
      <w:pPr>
        <w:spacing w:after="0"/>
      </w:pPr>
      <w:r>
        <w:t>and paste it in "Warrior" class.</w:t>
      </w:r>
    </w:p>
    <w:p w14:paraId="56EC7F80" w14:textId="77777777" w:rsidR="00332EB3" w:rsidRDefault="00332EB3" w:rsidP="00943746">
      <w:pPr>
        <w:spacing w:after="0"/>
      </w:pPr>
    </w:p>
    <w:p w14:paraId="49E4298A" w14:textId="77777777" w:rsidR="00332EB3" w:rsidRDefault="00332EB3" w:rsidP="00943746">
      <w:pPr>
        <w:spacing w:after="0"/>
      </w:pPr>
    </w:p>
    <w:p w14:paraId="511A7D61" w14:textId="74BDCD3D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1F85D87E" wp14:editId="237FB134">
            <wp:extent cx="5274310" cy="1971675"/>
            <wp:effectExtent l="0" t="0" r="254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8E1D0" w14:textId="77777777" w:rsidR="00332EB3" w:rsidRDefault="00332EB3" w:rsidP="00943746">
      <w:pPr>
        <w:spacing w:after="0"/>
      </w:pPr>
    </w:p>
    <w:p w14:paraId="070B8770" w14:textId="77777777" w:rsidR="00332EB3" w:rsidRDefault="00332EB3" w:rsidP="00943746">
      <w:pPr>
        <w:spacing w:after="0"/>
      </w:pPr>
    </w:p>
    <w:p w14:paraId="605780DE" w14:textId="77777777" w:rsidR="00332EB3" w:rsidRDefault="00332EB3" w:rsidP="00943746">
      <w:pPr>
        <w:spacing w:after="0"/>
      </w:pPr>
      <w:r>
        <w:t>---------------------</w:t>
      </w:r>
    </w:p>
    <w:p w14:paraId="17F7C12C" w14:textId="5B0688F0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6CCF1F61" wp14:editId="1319ACCA">
            <wp:extent cx="2560320" cy="118872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BA7B32" w14:textId="77777777" w:rsidR="00332EB3" w:rsidRDefault="00332EB3" w:rsidP="00943746">
      <w:pPr>
        <w:spacing w:after="0"/>
      </w:pPr>
      <w:r>
        <w:t>---------------------</w:t>
      </w:r>
    </w:p>
    <w:p w14:paraId="0B14E836" w14:textId="77777777" w:rsidR="00332EB3" w:rsidRDefault="00332EB3" w:rsidP="00943746">
      <w:pPr>
        <w:spacing w:after="0"/>
      </w:pPr>
    </w:p>
    <w:p w14:paraId="3C1D1830" w14:textId="6B82C240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60F3C2A0" wp14:editId="43B40078">
            <wp:extent cx="5274310" cy="377952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7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5C899" w14:textId="77777777" w:rsidR="00332EB3" w:rsidRDefault="00332EB3" w:rsidP="00943746">
      <w:pPr>
        <w:spacing w:after="0"/>
      </w:pPr>
    </w:p>
    <w:p w14:paraId="015D6349" w14:textId="77777777" w:rsidR="00332EB3" w:rsidRDefault="00332EB3" w:rsidP="00943746">
      <w:pPr>
        <w:spacing w:after="0"/>
      </w:pPr>
      <w:r>
        <w:t>---------------------</w:t>
      </w:r>
    </w:p>
    <w:p w14:paraId="76B6A8DB" w14:textId="77777777" w:rsidR="00332EB3" w:rsidRDefault="00332EB3" w:rsidP="00943746">
      <w:pPr>
        <w:spacing w:after="0"/>
      </w:pPr>
    </w:p>
    <w:p w14:paraId="5878C262" w14:textId="4F3B65F2" w:rsidR="00332EB3" w:rsidRDefault="00332EB3" w:rsidP="00943746">
      <w:pPr>
        <w:spacing w:after="0"/>
      </w:pPr>
      <w:r>
        <w:rPr>
          <w:noProof/>
        </w:rPr>
        <w:lastRenderedPageBreak/>
        <w:drawing>
          <wp:inline distT="0" distB="0" distL="0" distR="0" wp14:anchorId="027E4DAB" wp14:editId="773534E6">
            <wp:extent cx="4518660" cy="368808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368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6137A" w14:textId="77777777" w:rsidR="00332EB3" w:rsidRDefault="00332EB3" w:rsidP="00943746">
      <w:pPr>
        <w:spacing w:after="0"/>
      </w:pPr>
      <w:r>
        <w:t>---------------------</w:t>
      </w:r>
    </w:p>
    <w:p w14:paraId="68E5FC0B" w14:textId="77777777" w:rsidR="00332EB3" w:rsidRDefault="00332EB3" w:rsidP="00943746">
      <w:pPr>
        <w:spacing w:after="0"/>
      </w:pPr>
    </w:p>
    <w:p w14:paraId="5A033232" w14:textId="3DA1185B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42764EEB" wp14:editId="555F21D0">
            <wp:extent cx="4861560" cy="2697480"/>
            <wp:effectExtent l="0" t="0" r="0" b="7620"/>
            <wp:docPr id="27" name="Picture 2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9A033" w14:textId="77777777" w:rsidR="00332EB3" w:rsidRDefault="00332EB3" w:rsidP="00943746">
      <w:pPr>
        <w:spacing w:after="0"/>
      </w:pPr>
      <w:r>
        <w:t>---------------------</w:t>
      </w:r>
    </w:p>
    <w:p w14:paraId="51739DEB" w14:textId="77777777" w:rsidR="00332EB3" w:rsidRDefault="00332EB3" w:rsidP="00943746">
      <w:pPr>
        <w:spacing w:after="0"/>
      </w:pPr>
    </w:p>
    <w:p w14:paraId="5B7E0E98" w14:textId="77777777" w:rsidR="00332EB3" w:rsidRDefault="00332EB3" w:rsidP="00943746">
      <w:pPr>
        <w:spacing w:after="0"/>
      </w:pPr>
      <w:r>
        <w:t>In Dbml</w:t>
      </w:r>
    </w:p>
    <w:p w14:paraId="0E02CF57" w14:textId="77777777" w:rsidR="00332EB3" w:rsidRDefault="00332EB3" w:rsidP="00943746">
      <w:pPr>
        <w:spacing w:after="0"/>
      </w:pPr>
      <w:r>
        <w:t>Right click --&gt; Add --&gt; Class --&gt;</w:t>
      </w:r>
    </w:p>
    <w:p w14:paraId="1CD8E239" w14:textId="77777777" w:rsidR="00332EB3" w:rsidRDefault="00332EB3" w:rsidP="00943746">
      <w:pPr>
        <w:spacing w:after="0"/>
      </w:pPr>
      <w:r>
        <w:t>Change class name to </w:t>
      </w:r>
    </w:p>
    <w:p w14:paraId="476B5F3A" w14:textId="77777777" w:rsidR="00332EB3" w:rsidRDefault="00332EB3" w:rsidP="00943746">
      <w:pPr>
        <w:spacing w:after="0"/>
      </w:pPr>
      <w:r>
        <w:t>"Magician"</w:t>
      </w:r>
    </w:p>
    <w:p w14:paraId="7D310896" w14:textId="77777777" w:rsidR="00332EB3" w:rsidRDefault="00332EB3" w:rsidP="00943746">
      <w:pPr>
        <w:spacing w:after="0"/>
      </w:pPr>
      <w:r>
        <w:t>--&gt;</w:t>
      </w:r>
    </w:p>
    <w:p w14:paraId="5D235E7F" w14:textId="77777777" w:rsidR="00332EB3" w:rsidRDefault="00332EB3" w:rsidP="00943746">
      <w:pPr>
        <w:spacing w:after="0"/>
      </w:pPr>
      <w:r>
        <w:t>Cut "MagicPower" property from Gamer class </w:t>
      </w:r>
    </w:p>
    <w:p w14:paraId="30ED1FA8" w14:textId="77777777" w:rsidR="00332EB3" w:rsidRDefault="00332EB3" w:rsidP="00943746">
      <w:pPr>
        <w:spacing w:after="0"/>
      </w:pPr>
      <w:r>
        <w:t>and paste it in "Magician" class.</w:t>
      </w:r>
    </w:p>
    <w:p w14:paraId="13E42AA1" w14:textId="77777777" w:rsidR="00332EB3" w:rsidRDefault="00332EB3" w:rsidP="00943746">
      <w:pPr>
        <w:spacing w:after="0"/>
      </w:pPr>
    </w:p>
    <w:p w14:paraId="3344179D" w14:textId="7BD3CC7B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4FBE773F" wp14:editId="4A320417">
            <wp:extent cx="5181600" cy="25908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4AB38E" w14:textId="77777777" w:rsidR="00332EB3" w:rsidRDefault="00332EB3" w:rsidP="00943746">
      <w:pPr>
        <w:spacing w:after="0"/>
      </w:pPr>
    </w:p>
    <w:p w14:paraId="0AD74068" w14:textId="77777777" w:rsidR="00332EB3" w:rsidRDefault="00332EB3" w:rsidP="00943746">
      <w:pPr>
        <w:spacing w:after="0"/>
      </w:pPr>
      <w:r>
        <w:t>---------------------</w:t>
      </w:r>
    </w:p>
    <w:p w14:paraId="7ECE85E2" w14:textId="77777777" w:rsidR="00332EB3" w:rsidRDefault="00332EB3" w:rsidP="00943746">
      <w:pPr>
        <w:spacing w:after="0"/>
      </w:pPr>
    </w:p>
    <w:p w14:paraId="53F32078" w14:textId="19311EFC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58F18F9D" wp14:editId="4B911DCD">
            <wp:extent cx="2369820" cy="1021080"/>
            <wp:effectExtent l="0" t="0" r="0" b="7620"/>
            <wp:docPr id="25" name="Picture 2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16EB1" w14:textId="77777777" w:rsidR="00332EB3" w:rsidRDefault="00332EB3" w:rsidP="00943746">
      <w:pPr>
        <w:spacing w:after="0"/>
      </w:pPr>
    </w:p>
    <w:p w14:paraId="507040A2" w14:textId="77777777" w:rsidR="00332EB3" w:rsidRDefault="00332EB3" w:rsidP="00943746">
      <w:pPr>
        <w:spacing w:after="0"/>
      </w:pPr>
      <w:r>
        <w:t>---------------------</w:t>
      </w:r>
    </w:p>
    <w:p w14:paraId="7D6C79DD" w14:textId="77777777" w:rsidR="00332EB3" w:rsidRDefault="00332EB3" w:rsidP="00943746">
      <w:pPr>
        <w:spacing w:after="0"/>
      </w:pPr>
    </w:p>
    <w:p w14:paraId="458C0C85" w14:textId="729B8037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461F712C" wp14:editId="1038EAFC">
            <wp:extent cx="4914900" cy="2865120"/>
            <wp:effectExtent l="0" t="0" r="0" b="0"/>
            <wp:docPr id="24" name="Picture 24" descr="Graphical user interface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C92043" w14:textId="77777777" w:rsidR="00332EB3" w:rsidRDefault="00332EB3" w:rsidP="00943746">
      <w:pPr>
        <w:spacing w:after="0"/>
      </w:pPr>
    </w:p>
    <w:p w14:paraId="46E76AEE" w14:textId="77777777" w:rsidR="00332EB3" w:rsidRDefault="00332EB3" w:rsidP="00943746">
      <w:pPr>
        <w:spacing w:after="0"/>
      </w:pPr>
      <w:r>
        <w:t>---------------------</w:t>
      </w:r>
    </w:p>
    <w:p w14:paraId="36FDF5F7" w14:textId="77777777" w:rsidR="00332EB3" w:rsidRDefault="00332EB3" w:rsidP="00943746">
      <w:pPr>
        <w:spacing w:after="0"/>
      </w:pPr>
    </w:p>
    <w:p w14:paraId="47D1E5D6" w14:textId="77777777" w:rsidR="00332EB3" w:rsidRDefault="00332EB3" w:rsidP="00943746">
      <w:pPr>
        <w:spacing w:after="0"/>
      </w:pPr>
      <w:r>
        <w:lastRenderedPageBreak/>
        <w:t>Gamer in Dbml</w:t>
      </w:r>
    </w:p>
    <w:p w14:paraId="5A6B2C2A" w14:textId="77777777" w:rsidR="00332EB3" w:rsidRDefault="00332EB3" w:rsidP="00943746">
      <w:pPr>
        <w:spacing w:after="0"/>
      </w:pPr>
      <w:r>
        <w:t>Right click --&gt; Add --&gt; Inheritance </w:t>
      </w:r>
    </w:p>
    <w:p w14:paraId="5C8A36E6" w14:textId="77777777" w:rsidR="00332EB3" w:rsidRDefault="00332EB3" w:rsidP="00943746">
      <w:pPr>
        <w:spacing w:after="0"/>
      </w:pPr>
      <w:r>
        <w:t>--&gt;</w:t>
      </w:r>
    </w:p>
    <w:p w14:paraId="3D69081F" w14:textId="77777777" w:rsidR="00332EB3" w:rsidRDefault="00332EB3" w:rsidP="00943746">
      <w:pPr>
        <w:spacing w:after="0"/>
      </w:pPr>
      <w:r>
        <w:t>Select a base class:</w:t>
      </w:r>
    </w:p>
    <w:p w14:paraId="01695CB1" w14:textId="77777777" w:rsidR="00332EB3" w:rsidRDefault="00332EB3" w:rsidP="00943746">
      <w:pPr>
        <w:spacing w:after="0"/>
      </w:pPr>
      <w:r>
        <w:t>Gamer</w:t>
      </w:r>
    </w:p>
    <w:p w14:paraId="42159418" w14:textId="77777777" w:rsidR="00332EB3" w:rsidRDefault="00332EB3" w:rsidP="00943746">
      <w:pPr>
        <w:spacing w:after="0"/>
      </w:pPr>
      <w:r>
        <w:t>Select a derived class:</w:t>
      </w:r>
    </w:p>
    <w:p w14:paraId="50DF337C" w14:textId="77777777" w:rsidR="00332EB3" w:rsidRDefault="00332EB3" w:rsidP="00943746">
      <w:pPr>
        <w:spacing w:after="0"/>
      </w:pPr>
      <w:r>
        <w:t>Warrior</w:t>
      </w:r>
    </w:p>
    <w:p w14:paraId="1DC70E64" w14:textId="77777777" w:rsidR="00332EB3" w:rsidRDefault="00332EB3" w:rsidP="00943746">
      <w:pPr>
        <w:spacing w:after="0"/>
      </w:pPr>
    </w:p>
    <w:p w14:paraId="787FCCD8" w14:textId="77777777" w:rsidR="00332EB3" w:rsidRDefault="00332EB3" w:rsidP="00943746">
      <w:pPr>
        <w:spacing w:after="0"/>
      </w:pPr>
    </w:p>
    <w:p w14:paraId="59E2755A" w14:textId="77777777" w:rsidR="00332EB3" w:rsidRDefault="00332EB3" w:rsidP="00943746">
      <w:pPr>
        <w:spacing w:after="0"/>
      </w:pPr>
      <w:r>
        <w:t>Gamer in Dbml</w:t>
      </w:r>
    </w:p>
    <w:p w14:paraId="5FBCD356" w14:textId="77777777" w:rsidR="00332EB3" w:rsidRDefault="00332EB3" w:rsidP="00943746">
      <w:pPr>
        <w:spacing w:after="0"/>
      </w:pPr>
      <w:r>
        <w:t>Right click --&gt; Add --&gt; Inheritance </w:t>
      </w:r>
    </w:p>
    <w:p w14:paraId="6A047BAE" w14:textId="77777777" w:rsidR="00332EB3" w:rsidRDefault="00332EB3" w:rsidP="00943746">
      <w:pPr>
        <w:spacing w:after="0"/>
      </w:pPr>
      <w:r>
        <w:t>--&gt;</w:t>
      </w:r>
    </w:p>
    <w:p w14:paraId="4909C290" w14:textId="77777777" w:rsidR="00332EB3" w:rsidRDefault="00332EB3" w:rsidP="00943746">
      <w:pPr>
        <w:spacing w:after="0"/>
      </w:pPr>
      <w:r>
        <w:t>Select a base class:</w:t>
      </w:r>
    </w:p>
    <w:p w14:paraId="1679EDED" w14:textId="77777777" w:rsidR="00332EB3" w:rsidRDefault="00332EB3" w:rsidP="00943746">
      <w:pPr>
        <w:spacing w:after="0"/>
      </w:pPr>
      <w:r>
        <w:t>Gamer</w:t>
      </w:r>
    </w:p>
    <w:p w14:paraId="5EA947E1" w14:textId="77777777" w:rsidR="00332EB3" w:rsidRDefault="00332EB3" w:rsidP="00943746">
      <w:pPr>
        <w:spacing w:after="0"/>
      </w:pPr>
      <w:r>
        <w:t>Select a derived class:</w:t>
      </w:r>
    </w:p>
    <w:p w14:paraId="1F377814" w14:textId="77777777" w:rsidR="00332EB3" w:rsidRDefault="00332EB3" w:rsidP="00943746">
      <w:pPr>
        <w:spacing w:after="0"/>
      </w:pPr>
      <w:r>
        <w:t>Magician </w:t>
      </w:r>
    </w:p>
    <w:p w14:paraId="2E065BFA" w14:textId="77777777" w:rsidR="00332EB3" w:rsidRDefault="00332EB3" w:rsidP="00943746">
      <w:pPr>
        <w:spacing w:after="0"/>
      </w:pPr>
    </w:p>
    <w:p w14:paraId="45034EF3" w14:textId="77777777" w:rsidR="00332EB3" w:rsidRDefault="00332EB3" w:rsidP="00943746">
      <w:pPr>
        <w:spacing w:after="0"/>
      </w:pPr>
    </w:p>
    <w:p w14:paraId="2AF8A4E8" w14:textId="099A8230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3F45777B" wp14:editId="4C343322">
            <wp:extent cx="5274310" cy="2631440"/>
            <wp:effectExtent l="0" t="0" r="2540" b="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3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B2FF3" w14:textId="77777777" w:rsidR="00332EB3" w:rsidRDefault="00332EB3" w:rsidP="00943746">
      <w:pPr>
        <w:spacing w:after="0"/>
      </w:pPr>
    </w:p>
    <w:p w14:paraId="36CB44AF" w14:textId="2D24C155" w:rsidR="00332EB3" w:rsidRDefault="00332EB3" w:rsidP="00943746">
      <w:pPr>
        <w:spacing w:after="0"/>
      </w:pPr>
      <w:r>
        <w:rPr>
          <w:noProof/>
        </w:rPr>
        <w:lastRenderedPageBreak/>
        <w:drawing>
          <wp:inline distT="0" distB="0" distL="0" distR="0" wp14:anchorId="670582FF" wp14:editId="2B6A6EAE">
            <wp:extent cx="4503420" cy="3230880"/>
            <wp:effectExtent l="0" t="0" r="0" b="7620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323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6CB63" w14:textId="77777777" w:rsidR="00332EB3" w:rsidRDefault="00332EB3" w:rsidP="00943746">
      <w:pPr>
        <w:spacing w:after="0"/>
      </w:pPr>
    </w:p>
    <w:p w14:paraId="18855854" w14:textId="29455285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597F5E41" wp14:editId="17C986CE">
            <wp:extent cx="4503420" cy="3230880"/>
            <wp:effectExtent l="0" t="0" r="0" b="7620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323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9A4D4E" w14:textId="77777777" w:rsidR="00332EB3" w:rsidRDefault="00332EB3" w:rsidP="00943746">
      <w:pPr>
        <w:spacing w:after="0"/>
      </w:pPr>
    </w:p>
    <w:p w14:paraId="10948B6C" w14:textId="77777777" w:rsidR="00332EB3" w:rsidRDefault="00332EB3" w:rsidP="00943746">
      <w:pPr>
        <w:spacing w:after="0"/>
      </w:pPr>
      <w:r>
        <w:t>---------------------</w:t>
      </w:r>
    </w:p>
    <w:p w14:paraId="2DB558CC" w14:textId="77777777" w:rsidR="00332EB3" w:rsidRDefault="00332EB3" w:rsidP="00943746">
      <w:pPr>
        <w:spacing w:after="0"/>
      </w:pPr>
    </w:p>
    <w:p w14:paraId="211C442E" w14:textId="77777777" w:rsidR="00332EB3" w:rsidRDefault="00332EB3" w:rsidP="00943746">
      <w:pPr>
        <w:spacing w:after="0"/>
      </w:pPr>
      <w:r>
        <w:t>In Dbml</w:t>
      </w:r>
    </w:p>
    <w:p w14:paraId="547069C8" w14:textId="77777777" w:rsidR="00332EB3" w:rsidRDefault="00332EB3" w:rsidP="00943746">
      <w:pPr>
        <w:spacing w:after="0"/>
      </w:pPr>
      <w:r>
        <w:t>Right Click --&gt; Layout Diagram</w:t>
      </w:r>
    </w:p>
    <w:p w14:paraId="77970C06" w14:textId="77777777" w:rsidR="00332EB3" w:rsidRDefault="00332EB3" w:rsidP="00943746">
      <w:pPr>
        <w:spacing w:after="0"/>
      </w:pPr>
      <w:r>
        <w:t>it will sort the diagram layout</w:t>
      </w:r>
    </w:p>
    <w:p w14:paraId="78B5315F" w14:textId="77777777" w:rsidR="00332EB3" w:rsidRDefault="00332EB3" w:rsidP="00943746">
      <w:pPr>
        <w:spacing w:after="0"/>
      </w:pPr>
    </w:p>
    <w:p w14:paraId="5A33F8A1" w14:textId="1D56BCD9" w:rsidR="00332EB3" w:rsidRDefault="00332EB3" w:rsidP="00943746">
      <w:pPr>
        <w:spacing w:after="0"/>
      </w:pPr>
      <w:r>
        <w:rPr>
          <w:noProof/>
        </w:rPr>
        <w:lastRenderedPageBreak/>
        <w:drawing>
          <wp:inline distT="0" distB="0" distL="0" distR="0" wp14:anchorId="064FD9DB" wp14:editId="652A283E">
            <wp:extent cx="4869180" cy="2865120"/>
            <wp:effectExtent l="0" t="0" r="7620" b="0"/>
            <wp:docPr id="20" name="Picture 20" descr="Graphical user interface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D620B7" w14:textId="77777777" w:rsidR="00332EB3" w:rsidRDefault="00332EB3" w:rsidP="00943746">
      <w:pPr>
        <w:spacing w:after="0"/>
      </w:pPr>
      <w:r>
        <w:t>---------------------</w:t>
      </w:r>
    </w:p>
    <w:p w14:paraId="2FB1D95C" w14:textId="77777777" w:rsidR="00332EB3" w:rsidRDefault="00332EB3" w:rsidP="00943746">
      <w:pPr>
        <w:spacing w:after="0"/>
      </w:pPr>
    </w:p>
    <w:p w14:paraId="54EC5FD5" w14:textId="3CB0BB03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40654BCC" wp14:editId="25A16BC9">
            <wp:extent cx="3726180" cy="2514600"/>
            <wp:effectExtent l="0" t="0" r="7620" b="0"/>
            <wp:docPr id="19" name="Picture 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8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55E2D" w14:textId="77777777" w:rsidR="00332EB3" w:rsidRDefault="00332EB3" w:rsidP="00943746">
      <w:pPr>
        <w:spacing w:after="0"/>
      </w:pPr>
    </w:p>
    <w:p w14:paraId="339A9820" w14:textId="77777777" w:rsidR="00332EB3" w:rsidRDefault="00332EB3" w:rsidP="00943746">
      <w:pPr>
        <w:spacing w:after="0"/>
      </w:pPr>
      <w:r>
        <w:t>---------------------</w:t>
      </w:r>
    </w:p>
    <w:p w14:paraId="4CCACACE" w14:textId="77777777" w:rsidR="00332EB3" w:rsidRDefault="00332EB3" w:rsidP="00943746">
      <w:pPr>
        <w:spacing w:after="0"/>
      </w:pPr>
    </w:p>
    <w:p w14:paraId="1AD3301B" w14:textId="12D33B7F" w:rsidR="00332EB3" w:rsidRDefault="00332EB3" w:rsidP="00943746">
      <w:pPr>
        <w:spacing w:after="0"/>
      </w:pPr>
      <w:r>
        <w:rPr>
          <w:noProof/>
        </w:rPr>
        <w:lastRenderedPageBreak/>
        <w:drawing>
          <wp:inline distT="0" distB="0" distL="0" distR="0" wp14:anchorId="0919B584" wp14:editId="4C05BA91">
            <wp:extent cx="5274310" cy="4096385"/>
            <wp:effectExtent l="0" t="0" r="2540" b="0"/>
            <wp:docPr id="18" name="Picture 1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96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94B89" w14:textId="77777777" w:rsidR="00332EB3" w:rsidRDefault="00332EB3" w:rsidP="00943746">
      <w:pPr>
        <w:spacing w:after="0"/>
      </w:pPr>
    </w:p>
    <w:p w14:paraId="3B038470" w14:textId="77777777" w:rsidR="00332EB3" w:rsidRDefault="00332EB3" w:rsidP="00943746">
      <w:pPr>
        <w:spacing w:after="0"/>
      </w:pPr>
    </w:p>
    <w:p w14:paraId="10FC82F9" w14:textId="77777777" w:rsidR="00332EB3" w:rsidRDefault="00332EB3" w:rsidP="00943746">
      <w:pPr>
        <w:spacing w:after="0"/>
      </w:pPr>
      <w:r>
        <w:rPr>
          <w:sz w:val="32"/>
          <w:szCs w:val="32"/>
        </w:rPr>
        <w:t>2.2.4. Sample.dbml - Single Table Inheritance - Set Discriminator</w:t>
      </w:r>
      <w:r>
        <w:rPr>
          <w:sz w:val="32"/>
          <w:szCs w:val="32"/>
        </w:rPr>
        <w:t>識別</w:t>
      </w:r>
      <w:r>
        <w:rPr>
          <w:rFonts w:ascii="新細明體" w:eastAsia="新細明體" w:hAnsi="新細明體" w:cs="新細明體" w:hint="eastAsia"/>
          <w:sz w:val="32"/>
          <w:szCs w:val="32"/>
        </w:rPr>
        <w:t>者</w:t>
      </w:r>
    </w:p>
    <w:p w14:paraId="42394C78" w14:textId="77777777" w:rsidR="00332EB3" w:rsidRDefault="00332EB3" w:rsidP="00943746">
      <w:pPr>
        <w:spacing w:after="0"/>
      </w:pPr>
    </w:p>
    <w:p w14:paraId="2B377269" w14:textId="77777777" w:rsidR="00332EB3" w:rsidRDefault="00332EB3" w:rsidP="00943746">
      <w:pPr>
        <w:spacing w:after="0"/>
      </w:pPr>
      <w:r>
        <w:t>Right click on the inheritance relationship arrow</w:t>
      </w:r>
    </w:p>
    <w:p w14:paraId="092CDF52" w14:textId="77777777" w:rsidR="00332EB3" w:rsidRDefault="00332EB3" w:rsidP="00943746">
      <w:pPr>
        <w:spacing w:after="0"/>
      </w:pPr>
      <w:r>
        <w:t>(that connects Gamer and Warrior classes) </w:t>
      </w:r>
    </w:p>
    <w:p w14:paraId="197FF09C" w14:textId="77777777" w:rsidR="00332EB3" w:rsidRDefault="00332EB3" w:rsidP="00943746">
      <w:pPr>
        <w:spacing w:after="0"/>
      </w:pPr>
      <w:r>
        <w:t>and select "Properties". </w:t>
      </w:r>
    </w:p>
    <w:p w14:paraId="5C3E3D67" w14:textId="77777777" w:rsidR="00332EB3" w:rsidRDefault="00332EB3" w:rsidP="00943746">
      <w:pPr>
        <w:spacing w:after="0"/>
      </w:pPr>
      <w:r>
        <w:t>Set the properties of the inheritance relationship as shown below.</w:t>
      </w:r>
    </w:p>
    <w:p w14:paraId="5AC6831D" w14:textId="77777777" w:rsidR="00332EB3" w:rsidRDefault="00332EB3" w:rsidP="00943746">
      <w:pPr>
        <w:spacing w:after="0"/>
      </w:pPr>
    </w:p>
    <w:p w14:paraId="0CA0E28E" w14:textId="371C66BB" w:rsidR="00332EB3" w:rsidRDefault="00332EB3" w:rsidP="00943746">
      <w:pPr>
        <w:spacing w:after="0"/>
      </w:pPr>
      <w:r>
        <w:rPr>
          <w:noProof/>
        </w:rPr>
        <w:lastRenderedPageBreak/>
        <w:drawing>
          <wp:inline distT="0" distB="0" distL="0" distR="0" wp14:anchorId="3A554BB7" wp14:editId="2B109B23">
            <wp:extent cx="5274310" cy="4070350"/>
            <wp:effectExtent l="0" t="0" r="2540" b="6350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00E19" w14:textId="77777777" w:rsidR="00332EB3" w:rsidRDefault="00332EB3" w:rsidP="00943746">
      <w:pPr>
        <w:spacing w:after="0"/>
      </w:pPr>
    </w:p>
    <w:p w14:paraId="4FC98483" w14:textId="77777777" w:rsidR="00332EB3" w:rsidRDefault="00332EB3" w:rsidP="00943746">
      <w:pPr>
        <w:spacing w:after="0"/>
      </w:pPr>
      <w:r>
        <w:t>---------------------------</w:t>
      </w:r>
    </w:p>
    <w:p w14:paraId="00ED6E9C" w14:textId="77777777" w:rsidR="00332EB3" w:rsidRDefault="00332EB3" w:rsidP="00943746">
      <w:pPr>
        <w:spacing w:after="0"/>
      </w:pPr>
    </w:p>
    <w:p w14:paraId="2FB9020F" w14:textId="708E5029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75467F3F" wp14:editId="127012CF">
            <wp:extent cx="2948940" cy="1714500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94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0B371" w14:textId="77777777" w:rsidR="00332EB3" w:rsidRDefault="00332EB3" w:rsidP="00943746">
      <w:pPr>
        <w:spacing w:after="0"/>
      </w:pPr>
    </w:p>
    <w:p w14:paraId="3540F205" w14:textId="77777777" w:rsidR="00332EB3" w:rsidRDefault="00332EB3" w:rsidP="00943746">
      <w:pPr>
        <w:spacing w:after="0"/>
      </w:pPr>
      <w:r>
        <w:t>This means use "Type" property in Gamer class as Discriminator Property.</w:t>
      </w:r>
    </w:p>
    <w:p w14:paraId="179184A2" w14:textId="77777777" w:rsidR="00332EB3" w:rsidRDefault="00332EB3" w:rsidP="00943746">
      <w:pPr>
        <w:spacing w:after="0"/>
      </w:pPr>
      <w:r>
        <w:t>If [Type]=="Warrior", then the data row will generate an object of "Warrior" class.</w:t>
      </w:r>
    </w:p>
    <w:p w14:paraId="4499F406" w14:textId="77777777" w:rsidR="00332EB3" w:rsidRDefault="00332EB3" w:rsidP="00943746">
      <w:pPr>
        <w:spacing w:after="0"/>
      </w:pPr>
      <w:r>
        <w:t>In addition, "Inheritance Default" means </w:t>
      </w:r>
    </w:p>
    <w:p w14:paraId="6133545B" w14:textId="77777777" w:rsidR="00332EB3" w:rsidRDefault="00332EB3" w:rsidP="00943746">
      <w:pPr>
        <w:spacing w:after="0"/>
      </w:pPr>
      <w:r>
        <w:t>we set it will generate  </w:t>
      </w:r>
      <w:r>
        <w:rPr>
          <w:rFonts w:ascii="Tahoma" w:hAnsi="Tahoma" w:cs="Tahoma"/>
          <w:color w:val="000000"/>
          <w:sz w:val="27"/>
          <w:szCs w:val="27"/>
        </w:rPr>
        <w:t>an object of "Warrior" class by default.</w:t>
      </w:r>
    </w:p>
    <w:p w14:paraId="09382085" w14:textId="77777777" w:rsidR="00332EB3" w:rsidRDefault="00332EB3" w:rsidP="00943746">
      <w:pPr>
        <w:spacing w:after="0"/>
      </w:pPr>
    </w:p>
    <w:p w14:paraId="494452A7" w14:textId="77777777" w:rsidR="00332EB3" w:rsidRDefault="00332EB3" w:rsidP="00943746">
      <w:pPr>
        <w:spacing w:after="0"/>
      </w:pPr>
    </w:p>
    <w:p w14:paraId="5D239D51" w14:textId="77777777" w:rsidR="00332EB3" w:rsidRDefault="00332EB3" w:rsidP="00943746">
      <w:pPr>
        <w:spacing w:after="0"/>
      </w:pPr>
      <w:r>
        <w:t>---------------------------</w:t>
      </w:r>
    </w:p>
    <w:p w14:paraId="3A5725A9" w14:textId="77777777" w:rsidR="00332EB3" w:rsidRDefault="00332EB3" w:rsidP="00943746">
      <w:pPr>
        <w:spacing w:after="0"/>
      </w:pPr>
    </w:p>
    <w:p w14:paraId="3C4C9A30" w14:textId="77777777" w:rsidR="00332EB3" w:rsidRDefault="00332EB3" w:rsidP="00943746">
      <w:pPr>
        <w:spacing w:after="0"/>
      </w:pPr>
      <w:r>
        <w:t>Right click on the inheritance relationship arrow</w:t>
      </w:r>
    </w:p>
    <w:p w14:paraId="61C3FC73" w14:textId="77777777" w:rsidR="00332EB3" w:rsidRDefault="00332EB3" w:rsidP="00943746">
      <w:pPr>
        <w:spacing w:after="0"/>
      </w:pPr>
      <w:r>
        <w:lastRenderedPageBreak/>
        <w:t>(that connects Gamer and Magician classes) </w:t>
      </w:r>
    </w:p>
    <w:p w14:paraId="36B8BFE3" w14:textId="77777777" w:rsidR="00332EB3" w:rsidRDefault="00332EB3" w:rsidP="00943746">
      <w:pPr>
        <w:spacing w:after="0"/>
      </w:pPr>
      <w:r>
        <w:t>and select "Properties". </w:t>
      </w:r>
    </w:p>
    <w:p w14:paraId="68A647D2" w14:textId="77777777" w:rsidR="00332EB3" w:rsidRDefault="00332EB3" w:rsidP="00943746">
      <w:pPr>
        <w:spacing w:after="0"/>
      </w:pPr>
      <w:r>
        <w:t>Set the properties of the inheritance relationship as shown below.</w:t>
      </w:r>
    </w:p>
    <w:p w14:paraId="4E1E33C2" w14:textId="77777777" w:rsidR="00332EB3" w:rsidRDefault="00332EB3" w:rsidP="00943746">
      <w:pPr>
        <w:spacing w:after="0"/>
      </w:pPr>
    </w:p>
    <w:p w14:paraId="77B4659A" w14:textId="3AE6F18C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2C8C96F0" wp14:editId="7F4FFE97">
            <wp:extent cx="2979420" cy="16840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420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AB3C3" w14:textId="77777777" w:rsidR="00332EB3" w:rsidRDefault="00332EB3" w:rsidP="00943746">
      <w:pPr>
        <w:spacing w:after="0"/>
      </w:pPr>
    </w:p>
    <w:p w14:paraId="55BF328E" w14:textId="77777777" w:rsidR="00332EB3" w:rsidRDefault="00332EB3" w:rsidP="00943746">
      <w:pPr>
        <w:spacing w:after="0"/>
      </w:pPr>
      <w:r>
        <w:t>This means use "Type" property in Gamer class as Discriminator Property.</w:t>
      </w:r>
    </w:p>
    <w:p w14:paraId="23034EF3" w14:textId="77777777" w:rsidR="00332EB3" w:rsidRDefault="00332EB3" w:rsidP="00943746">
      <w:pPr>
        <w:spacing w:after="0"/>
      </w:pPr>
      <w:r>
        <w:t>If [Type]=="Magician", then the data row will generate an object of "</w:t>
      </w:r>
      <w:r>
        <w:rPr>
          <w:rFonts w:ascii="Tahoma" w:hAnsi="Tahoma" w:cs="Tahoma"/>
          <w:color w:val="000000"/>
          <w:sz w:val="27"/>
          <w:szCs w:val="27"/>
        </w:rPr>
        <w:t>Magician</w:t>
      </w:r>
      <w:r>
        <w:t>" class.</w:t>
      </w:r>
    </w:p>
    <w:p w14:paraId="50F88031" w14:textId="77777777" w:rsidR="00332EB3" w:rsidRDefault="00332EB3" w:rsidP="00943746">
      <w:pPr>
        <w:spacing w:after="0"/>
      </w:pPr>
      <w:r>
        <w:t>In addition, "Inheritance Default" means </w:t>
      </w:r>
    </w:p>
    <w:p w14:paraId="685AAF51" w14:textId="77777777" w:rsidR="00332EB3" w:rsidRDefault="00332EB3" w:rsidP="00943746">
      <w:pPr>
        <w:spacing w:after="0"/>
      </w:pPr>
      <w:r>
        <w:t>we set it will generate  </w:t>
      </w:r>
      <w:r>
        <w:rPr>
          <w:rFonts w:ascii="Tahoma" w:hAnsi="Tahoma" w:cs="Tahoma"/>
          <w:color w:val="000000"/>
          <w:sz w:val="27"/>
          <w:szCs w:val="27"/>
        </w:rPr>
        <w:t>an object of "Warrior" class by default.</w:t>
      </w:r>
    </w:p>
    <w:p w14:paraId="7A049641" w14:textId="77777777" w:rsidR="00332EB3" w:rsidRDefault="00332EB3" w:rsidP="00943746">
      <w:pPr>
        <w:spacing w:after="0"/>
      </w:pPr>
    </w:p>
    <w:p w14:paraId="1D054808" w14:textId="77777777" w:rsidR="00332EB3" w:rsidRDefault="00332EB3" w:rsidP="00943746">
      <w:pPr>
        <w:spacing w:after="0"/>
      </w:pPr>
      <w:r>
        <w:t>---------------------------</w:t>
      </w:r>
    </w:p>
    <w:p w14:paraId="6EA91DAA" w14:textId="77777777" w:rsidR="00332EB3" w:rsidRDefault="00332EB3" w:rsidP="00943746">
      <w:pPr>
        <w:spacing w:after="0"/>
      </w:pPr>
    </w:p>
    <w:p w14:paraId="68E3FCE4" w14:textId="77777777" w:rsidR="00332EB3" w:rsidRDefault="00332EB3" w:rsidP="00943746">
      <w:pPr>
        <w:spacing w:after="0"/>
      </w:pPr>
      <w:r>
        <w:t>If you don't know anything about </w:t>
      </w:r>
      <w:r>
        <w:rPr>
          <w:b/>
          <w:bCs/>
        </w:rPr>
        <w:t>attributes</w:t>
      </w:r>
      <w:r>
        <w:t>,</w:t>
      </w:r>
    </w:p>
    <w:p w14:paraId="0D6993AB" w14:textId="77777777" w:rsidR="00332EB3" w:rsidRDefault="00332EB3" w:rsidP="00943746">
      <w:pPr>
        <w:spacing w:after="0"/>
      </w:pPr>
      <w:r>
        <w:t>please read my C# tutorial before you continue.</w:t>
      </w:r>
    </w:p>
    <w:p w14:paraId="2652BC9F" w14:textId="77777777" w:rsidR="00332EB3" w:rsidRDefault="00332EB3" w:rsidP="00943746">
      <w:pPr>
        <w:spacing w:after="0"/>
      </w:pPr>
    </w:p>
    <w:p w14:paraId="4F1AEDC3" w14:textId="77777777" w:rsidR="00332EB3" w:rsidRDefault="00332EB3" w:rsidP="00943746">
      <w:pPr>
        <w:spacing w:after="0"/>
      </w:pPr>
      <w:r>
        <w:t> Look at the auto generated code in </w:t>
      </w:r>
      <w:r>
        <w:rPr>
          <w:b/>
          <w:bCs/>
        </w:rPr>
        <w:t>Sample.designer.cs</w:t>
      </w:r>
    </w:p>
    <w:p w14:paraId="57202F0D" w14:textId="77777777" w:rsidR="00332EB3" w:rsidRDefault="00332EB3" w:rsidP="00943746">
      <w:pPr>
        <w:spacing w:after="0"/>
      </w:pPr>
    </w:p>
    <w:p w14:paraId="08B9DE11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lobal</w:t>
      </w:r>
      <w:r>
        <w:rPr>
          <w:rFonts w:ascii="Consolas" w:hAnsi="Consolas"/>
          <w:sz w:val="18"/>
          <w:szCs w:val="18"/>
        </w:rPr>
        <w:t>::System.Data.Linq.Mapping.</w:t>
      </w:r>
      <w:r>
        <w:rPr>
          <w:rFonts w:ascii="Consolas" w:hAnsi="Consolas"/>
          <w:color w:val="2B91AF"/>
          <w:sz w:val="18"/>
          <w:szCs w:val="18"/>
        </w:rPr>
        <w:t>TableAttribute</w:t>
      </w:r>
      <w:r>
        <w:rPr>
          <w:rFonts w:ascii="Consolas" w:hAnsi="Consolas"/>
          <w:sz w:val="18"/>
          <w:szCs w:val="18"/>
        </w:rPr>
        <w:t>(Name=</w:t>
      </w:r>
      <w:r>
        <w:rPr>
          <w:rFonts w:ascii="Consolas" w:hAnsi="Consolas"/>
          <w:color w:val="A31515"/>
          <w:sz w:val="18"/>
          <w:szCs w:val="18"/>
        </w:rPr>
        <w:t>"dbo.Gamer"</w:t>
      </w:r>
      <w:r>
        <w:rPr>
          <w:rFonts w:ascii="Consolas" w:hAnsi="Consolas"/>
          <w:sz w:val="18"/>
          <w:szCs w:val="18"/>
        </w:rPr>
        <w:t>)]</w:t>
      </w:r>
    </w:p>
    <w:p w14:paraId="5D88EB92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0000FF"/>
          <w:sz w:val="18"/>
          <w:szCs w:val="18"/>
        </w:rPr>
        <w:t>global</w:t>
      </w:r>
      <w:r>
        <w:rPr>
          <w:rFonts w:ascii="Consolas" w:hAnsi="Consolas"/>
          <w:sz w:val="18"/>
          <w:szCs w:val="18"/>
        </w:rPr>
        <w:t>::System.Data.Linq.Mapping.</w:t>
      </w:r>
      <w:r>
        <w:rPr>
          <w:rFonts w:ascii="Consolas" w:hAnsi="Consolas"/>
          <w:color w:val="2B91AF"/>
          <w:sz w:val="18"/>
          <w:szCs w:val="18"/>
        </w:rPr>
        <w:t>InheritanceMappingAttribute</w:t>
      </w:r>
      <w:r>
        <w:rPr>
          <w:rFonts w:ascii="Consolas" w:hAnsi="Consolas"/>
          <w:sz w:val="18"/>
          <w:szCs w:val="18"/>
        </w:rPr>
        <w:t>(Code=</w:t>
      </w:r>
      <w:r>
        <w:rPr>
          <w:rFonts w:ascii="Consolas" w:hAnsi="Consolas"/>
          <w:color w:val="A31515"/>
          <w:sz w:val="18"/>
          <w:szCs w:val="18"/>
        </w:rPr>
        <w:t>"Warrior"</w:t>
      </w:r>
      <w:r>
        <w:rPr>
          <w:rFonts w:ascii="Consolas" w:hAnsi="Consolas"/>
          <w:sz w:val="18"/>
          <w:szCs w:val="18"/>
        </w:rPr>
        <w:t>, Type=</w:t>
      </w:r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Warrior</w:t>
      </w:r>
      <w:r>
        <w:rPr>
          <w:rFonts w:ascii="Consolas" w:hAnsi="Consolas"/>
          <w:sz w:val="18"/>
          <w:szCs w:val="18"/>
        </w:rPr>
        <w:t>), IsDefault=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)]</w:t>
      </w:r>
    </w:p>
    <w:p w14:paraId="68C21F1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0000FF"/>
          <w:sz w:val="18"/>
          <w:szCs w:val="18"/>
        </w:rPr>
        <w:t>global</w:t>
      </w:r>
      <w:r>
        <w:rPr>
          <w:rFonts w:ascii="Consolas" w:hAnsi="Consolas"/>
          <w:sz w:val="18"/>
          <w:szCs w:val="18"/>
        </w:rPr>
        <w:t>::System.Data.Linq.Mapping.</w:t>
      </w:r>
      <w:r>
        <w:rPr>
          <w:rFonts w:ascii="Consolas" w:hAnsi="Consolas"/>
          <w:color w:val="2B91AF"/>
          <w:sz w:val="18"/>
          <w:szCs w:val="18"/>
        </w:rPr>
        <w:t>InheritanceMappingAttribute</w:t>
      </w:r>
      <w:r>
        <w:rPr>
          <w:rFonts w:ascii="Consolas" w:hAnsi="Consolas"/>
          <w:sz w:val="18"/>
          <w:szCs w:val="18"/>
        </w:rPr>
        <w:t>(Code=</w:t>
      </w:r>
      <w:r>
        <w:rPr>
          <w:rFonts w:ascii="Consolas" w:hAnsi="Consolas"/>
          <w:color w:val="A31515"/>
          <w:sz w:val="18"/>
          <w:szCs w:val="18"/>
        </w:rPr>
        <w:t>"Magician"</w:t>
      </w:r>
      <w:r>
        <w:rPr>
          <w:rFonts w:ascii="Consolas" w:hAnsi="Consolas"/>
          <w:sz w:val="18"/>
          <w:szCs w:val="18"/>
        </w:rPr>
        <w:t>, Type=</w:t>
      </w:r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Magician</w:t>
      </w:r>
      <w:r>
        <w:rPr>
          <w:rFonts w:ascii="Consolas" w:hAnsi="Consolas"/>
          <w:sz w:val="18"/>
          <w:szCs w:val="18"/>
        </w:rPr>
        <w:t>))]</w:t>
      </w:r>
    </w:p>
    <w:p w14:paraId="7A30D55B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NotifyPropertyChang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NotifyPropertyChanged</w:t>
      </w:r>
    </w:p>
    <w:p w14:paraId="3E75EFE1" w14:textId="77777777" w:rsidR="00332EB3" w:rsidRDefault="00332EB3" w:rsidP="00943746">
      <w:pPr>
        <w:spacing w:after="0"/>
      </w:pPr>
      <w:r>
        <w:t>....</w:t>
      </w:r>
    </w:p>
    <w:p w14:paraId="4D807343" w14:textId="77777777" w:rsidR="00332EB3" w:rsidRDefault="00332EB3" w:rsidP="00943746">
      <w:pPr>
        <w:spacing w:after="0"/>
      </w:pPr>
    </w:p>
    <w:p w14:paraId="53D2BA17" w14:textId="77777777" w:rsidR="00332EB3" w:rsidRDefault="00332EB3" w:rsidP="00943746">
      <w:pPr>
        <w:spacing w:after="0"/>
      </w:pPr>
    </w:p>
    <w:p w14:paraId="5639DBA5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arrior</w:t>
      </w:r>
      <w:r>
        <w:t> 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04AC3A3D" w14:textId="77777777" w:rsidR="00332EB3" w:rsidRDefault="00332EB3" w:rsidP="00943746">
      <w:pPr>
        <w:spacing w:after="0"/>
      </w:pPr>
      <w:r>
        <w:t>...</w:t>
      </w:r>
    </w:p>
    <w:p w14:paraId="5E42DBD9" w14:textId="77777777" w:rsidR="00332EB3" w:rsidRDefault="00332EB3" w:rsidP="00943746">
      <w:pPr>
        <w:spacing w:after="0"/>
      </w:pPr>
    </w:p>
    <w:p w14:paraId="45F8FBAF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agician</w:t>
      </w:r>
      <w:r>
        <w:t> 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7BDC38F8" w14:textId="77777777" w:rsidR="00332EB3" w:rsidRDefault="00332EB3" w:rsidP="00943746">
      <w:pPr>
        <w:spacing w:after="0"/>
      </w:pPr>
      <w:r>
        <w:t>...</w:t>
      </w:r>
    </w:p>
    <w:p w14:paraId="4A827E79" w14:textId="77777777" w:rsidR="00332EB3" w:rsidRDefault="00332EB3" w:rsidP="00943746">
      <w:pPr>
        <w:spacing w:after="0"/>
      </w:pPr>
    </w:p>
    <w:p w14:paraId="0B3AD5E1" w14:textId="77777777" w:rsidR="00332EB3" w:rsidRDefault="00332EB3" w:rsidP="00943746">
      <w:pPr>
        <w:spacing w:after="0"/>
      </w:pPr>
      <w:r>
        <w:t>-------------------------------------</w:t>
      </w:r>
    </w:p>
    <w:p w14:paraId="6B2BDE1F" w14:textId="77777777" w:rsidR="00332EB3" w:rsidRDefault="00332EB3" w:rsidP="00943746">
      <w:pPr>
        <w:spacing w:after="0"/>
      </w:pPr>
    </w:p>
    <w:p w14:paraId="0CF52CBF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lobal</w:t>
      </w:r>
      <w:r>
        <w:rPr>
          <w:rFonts w:ascii="Consolas" w:hAnsi="Consolas"/>
          <w:sz w:val="18"/>
          <w:szCs w:val="18"/>
        </w:rPr>
        <w:t>::System.Data.Linq.Mapping.</w:t>
      </w:r>
      <w:r>
        <w:rPr>
          <w:rFonts w:ascii="Consolas" w:hAnsi="Consolas"/>
          <w:color w:val="2B91AF"/>
          <w:sz w:val="18"/>
          <w:szCs w:val="18"/>
        </w:rPr>
        <w:t>TableAttribute</w:t>
      </w:r>
      <w:r>
        <w:rPr>
          <w:rFonts w:ascii="Consolas" w:hAnsi="Consolas"/>
          <w:sz w:val="18"/>
          <w:szCs w:val="18"/>
        </w:rPr>
        <w:t>(Name=</w:t>
      </w:r>
      <w:r>
        <w:rPr>
          <w:rFonts w:ascii="Consolas" w:hAnsi="Consolas"/>
          <w:color w:val="A31515"/>
          <w:sz w:val="18"/>
          <w:szCs w:val="18"/>
        </w:rPr>
        <w:t>"dbo.Gamer"</w:t>
      </w:r>
      <w:r>
        <w:rPr>
          <w:rFonts w:ascii="Consolas" w:hAnsi="Consolas"/>
          <w:sz w:val="18"/>
          <w:szCs w:val="18"/>
        </w:rPr>
        <w:t>)]</w:t>
      </w:r>
    </w:p>
    <w:p w14:paraId="34C25B00" w14:textId="77777777" w:rsidR="00332EB3" w:rsidRDefault="00332EB3" w:rsidP="00943746">
      <w:pPr>
        <w:spacing w:after="0"/>
      </w:pPr>
      <w:r>
        <w:t>it means the properties of Gamer class and its sub-Class, Warrior class and Magician class, </w:t>
      </w:r>
    </w:p>
    <w:p w14:paraId="1F29F102" w14:textId="77777777" w:rsidR="00332EB3" w:rsidRDefault="00332EB3" w:rsidP="00943746">
      <w:pPr>
        <w:spacing w:after="0"/>
      </w:pPr>
      <w:r>
        <w:t>are mapped to the columns of "dbo.Gamer" Table in "Sample" Database</w:t>
      </w:r>
    </w:p>
    <w:p w14:paraId="270FA3AF" w14:textId="77777777" w:rsidR="00332EB3" w:rsidRDefault="00332EB3" w:rsidP="00943746">
      <w:pPr>
        <w:spacing w:after="0"/>
      </w:pPr>
    </w:p>
    <w:p w14:paraId="1E072EC4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0000FF"/>
          <w:sz w:val="18"/>
          <w:szCs w:val="18"/>
        </w:rPr>
        <w:t>global</w:t>
      </w:r>
      <w:r>
        <w:rPr>
          <w:rFonts w:ascii="Consolas" w:hAnsi="Consolas"/>
          <w:sz w:val="18"/>
          <w:szCs w:val="18"/>
        </w:rPr>
        <w:t>::System.Data.Linq.Mapping.</w:t>
      </w:r>
      <w:r>
        <w:rPr>
          <w:rFonts w:ascii="Consolas" w:hAnsi="Consolas"/>
          <w:color w:val="2B91AF"/>
          <w:sz w:val="18"/>
          <w:szCs w:val="18"/>
        </w:rPr>
        <w:t>InheritanceMappingAttribute</w:t>
      </w:r>
      <w:r>
        <w:rPr>
          <w:rFonts w:ascii="Consolas" w:hAnsi="Consolas"/>
          <w:sz w:val="18"/>
          <w:szCs w:val="18"/>
        </w:rPr>
        <w:t>(Code=</w:t>
      </w:r>
      <w:r>
        <w:rPr>
          <w:rFonts w:ascii="Consolas" w:hAnsi="Consolas"/>
          <w:color w:val="A31515"/>
          <w:sz w:val="18"/>
          <w:szCs w:val="18"/>
        </w:rPr>
        <w:t>"Magician"</w:t>
      </w:r>
      <w:r>
        <w:rPr>
          <w:rFonts w:ascii="Consolas" w:hAnsi="Consolas"/>
          <w:sz w:val="18"/>
          <w:szCs w:val="18"/>
        </w:rPr>
        <w:t>, Type=</w:t>
      </w:r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Magician</w:t>
      </w:r>
      <w:r>
        <w:rPr>
          <w:rFonts w:ascii="Consolas" w:hAnsi="Consolas"/>
          <w:sz w:val="18"/>
          <w:szCs w:val="18"/>
        </w:rPr>
        <w:t>))]</w:t>
      </w:r>
    </w:p>
    <w:p w14:paraId="1499E5E7" w14:textId="77777777" w:rsidR="00332EB3" w:rsidRDefault="00332EB3" w:rsidP="00943746">
      <w:pPr>
        <w:spacing w:after="0"/>
      </w:pPr>
      <w:r>
        <w:t>In our case, we use "Type" property in Gamer class as Discriminator Property.</w:t>
      </w:r>
    </w:p>
    <w:p w14:paraId="6F159A71" w14:textId="77777777" w:rsidR="00332EB3" w:rsidRDefault="00332EB3" w:rsidP="00943746">
      <w:pPr>
        <w:spacing w:after="0"/>
      </w:pPr>
      <w:r>
        <w:rPr>
          <w:b/>
          <w:bCs/>
        </w:rPr>
        <w:t>Code="Magician"</w:t>
      </w:r>
      <w:r>
        <w:t> means when Discriminator Property [Type]=="Magician", </w:t>
      </w:r>
    </w:p>
    <w:p w14:paraId="2AD2E4DA" w14:textId="77777777" w:rsidR="00332EB3" w:rsidRDefault="00332EB3" w:rsidP="00943746">
      <w:pPr>
        <w:spacing w:after="0"/>
      </w:pPr>
      <w:r>
        <w:t>then </w:t>
      </w:r>
      <w:r>
        <w:rPr>
          <w:b/>
          <w:bCs/>
        </w:rPr>
        <w:t>Type=typeof(Magician))</w:t>
      </w:r>
      <w:r>
        <w:t> means the data row will generate an object of "</w:t>
      </w:r>
      <w:r>
        <w:rPr>
          <w:rFonts w:ascii="Tahoma" w:hAnsi="Tahoma" w:cs="Tahoma"/>
          <w:color w:val="000000"/>
          <w:sz w:val="27"/>
          <w:szCs w:val="27"/>
        </w:rPr>
        <w:t>Magician</w:t>
      </w:r>
      <w:r>
        <w:t>" class.</w:t>
      </w:r>
    </w:p>
    <w:p w14:paraId="77A24626" w14:textId="77777777" w:rsidR="00332EB3" w:rsidRDefault="00332EB3" w:rsidP="00943746">
      <w:pPr>
        <w:spacing w:after="0"/>
      </w:pPr>
    </w:p>
    <w:p w14:paraId="276A2089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0000FF"/>
          <w:sz w:val="18"/>
          <w:szCs w:val="18"/>
        </w:rPr>
        <w:t>global</w:t>
      </w:r>
      <w:r>
        <w:rPr>
          <w:rFonts w:ascii="Consolas" w:hAnsi="Consolas"/>
          <w:sz w:val="18"/>
          <w:szCs w:val="18"/>
        </w:rPr>
        <w:t>::System.Data.Linq.Mapping.</w:t>
      </w:r>
      <w:r>
        <w:rPr>
          <w:rFonts w:ascii="Consolas" w:hAnsi="Consolas"/>
          <w:color w:val="2B91AF"/>
          <w:sz w:val="18"/>
          <w:szCs w:val="18"/>
        </w:rPr>
        <w:t>InheritanceMappingAttribute</w:t>
      </w:r>
      <w:r>
        <w:rPr>
          <w:rFonts w:ascii="Consolas" w:hAnsi="Consolas"/>
          <w:sz w:val="18"/>
          <w:szCs w:val="18"/>
        </w:rPr>
        <w:t>(Code=</w:t>
      </w:r>
      <w:r>
        <w:rPr>
          <w:rFonts w:ascii="Consolas" w:hAnsi="Consolas"/>
          <w:color w:val="A31515"/>
          <w:sz w:val="18"/>
          <w:szCs w:val="18"/>
        </w:rPr>
        <w:t>"Warrior"</w:t>
      </w:r>
      <w:r>
        <w:rPr>
          <w:rFonts w:ascii="Consolas" w:hAnsi="Consolas"/>
          <w:sz w:val="18"/>
          <w:szCs w:val="18"/>
        </w:rPr>
        <w:t>, Type=</w:t>
      </w:r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Warrior</w:t>
      </w:r>
      <w:r>
        <w:rPr>
          <w:rFonts w:ascii="Consolas" w:hAnsi="Consolas"/>
          <w:sz w:val="18"/>
          <w:szCs w:val="18"/>
        </w:rPr>
        <w:t>), IsDefault=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)]</w:t>
      </w:r>
    </w:p>
    <w:p w14:paraId="2D6EDDA5" w14:textId="77777777" w:rsidR="00332EB3" w:rsidRDefault="00332EB3" w:rsidP="00943746">
      <w:pPr>
        <w:spacing w:after="0"/>
      </w:pPr>
      <w:r>
        <w:t>In our case, we use "Type" property in Gamer class as Discriminator Property.</w:t>
      </w:r>
    </w:p>
    <w:p w14:paraId="1139CD6C" w14:textId="77777777" w:rsidR="00332EB3" w:rsidRDefault="00332EB3" w:rsidP="00943746">
      <w:pPr>
        <w:spacing w:after="0"/>
      </w:pPr>
      <w:r>
        <w:rPr>
          <w:b/>
          <w:bCs/>
        </w:rPr>
        <w:t>Code="Warrior"</w:t>
      </w:r>
      <w:r>
        <w:t> means when Discriminator Property [Type]=="Warrior", </w:t>
      </w:r>
    </w:p>
    <w:p w14:paraId="718A70D6" w14:textId="77777777" w:rsidR="00332EB3" w:rsidRDefault="00332EB3" w:rsidP="00943746">
      <w:pPr>
        <w:spacing w:after="0"/>
      </w:pPr>
      <w:r>
        <w:t>then </w:t>
      </w:r>
      <w:r>
        <w:rPr>
          <w:b/>
          <w:bCs/>
        </w:rPr>
        <w:t>Type=typeof(Warrior))</w:t>
      </w:r>
      <w:r>
        <w:t> means the data row will generate an object of "Warrior" class.</w:t>
      </w:r>
    </w:p>
    <w:p w14:paraId="6717C251" w14:textId="77777777" w:rsidR="00332EB3" w:rsidRDefault="00332EB3" w:rsidP="00943746">
      <w:pPr>
        <w:spacing w:after="0"/>
      </w:pPr>
      <w:r>
        <w:rPr>
          <w:b/>
          <w:bCs/>
        </w:rPr>
        <w:t>IsDefault=true</w:t>
      </w:r>
      <w:r>
        <w:t>  means we set it will generate  </w:t>
      </w:r>
      <w:r>
        <w:rPr>
          <w:rFonts w:ascii="Tahoma" w:hAnsi="Tahoma" w:cs="Tahoma"/>
          <w:color w:val="000000"/>
          <w:sz w:val="27"/>
          <w:szCs w:val="27"/>
        </w:rPr>
        <w:t>an object of "Warrior" class by default.</w:t>
      </w:r>
    </w:p>
    <w:p w14:paraId="158691F1" w14:textId="77777777" w:rsidR="00332EB3" w:rsidRDefault="00332EB3" w:rsidP="00943746">
      <w:pPr>
        <w:spacing w:after="0"/>
      </w:pPr>
    </w:p>
    <w:p w14:paraId="66998F55" w14:textId="77777777" w:rsidR="00332EB3" w:rsidRDefault="00332EB3" w:rsidP="00943746">
      <w:pPr>
        <w:spacing w:after="0"/>
      </w:pPr>
    </w:p>
    <w:p w14:paraId="2C1CA658" w14:textId="77777777" w:rsidR="00332EB3" w:rsidRDefault="00332EB3" w:rsidP="00943746">
      <w:pPr>
        <w:spacing w:after="0"/>
      </w:pPr>
      <w:r>
        <w:rPr>
          <w:sz w:val="36"/>
          <w:szCs w:val="36"/>
        </w:rPr>
        <w:t>2.3. WebForm1.aspx</w:t>
      </w:r>
    </w:p>
    <w:p w14:paraId="6226381D" w14:textId="77777777" w:rsidR="00332EB3" w:rsidRDefault="00332EB3" w:rsidP="00943746">
      <w:pPr>
        <w:spacing w:after="0"/>
      </w:pPr>
    </w:p>
    <w:p w14:paraId="6F438893" w14:textId="77777777" w:rsidR="00332EB3" w:rsidRDefault="00332EB3" w:rsidP="00943746">
      <w:pPr>
        <w:spacing w:after="0"/>
      </w:pPr>
      <w:r>
        <w:rPr>
          <w:sz w:val="32"/>
          <w:szCs w:val="32"/>
        </w:rPr>
        <w:t>2.3.1. WebForm1.aspx</w:t>
      </w:r>
    </w:p>
    <w:p w14:paraId="0CDB59A7" w14:textId="77777777" w:rsidR="00332EB3" w:rsidRDefault="00332EB3" w:rsidP="00943746">
      <w:pPr>
        <w:spacing w:after="0"/>
      </w:pPr>
    </w:p>
    <w:p w14:paraId="560B2506" w14:textId="77777777" w:rsidR="00332EB3" w:rsidRDefault="00332EB3" w:rsidP="00943746">
      <w:pPr>
        <w:spacing w:after="0"/>
      </w:pPr>
      <w:r>
        <w:t>ProjectName --&gt; Right Click --&gt; Add --&gt; New Item...</w:t>
      </w:r>
    </w:p>
    <w:p w14:paraId="04982A5B" w14:textId="77777777" w:rsidR="00332EB3" w:rsidRDefault="00332EB3" w:rsidP="00943746">
      <w:pPr>
        <w:spacing w:after="0"/>
      </w:pPr>
      <w:r>
        <w:t>--&gt; </w:t>
      </w:r>
    </w:p>
    <w:p w14:paraId="5C9D89FF" w14:textId="77777777" w:rsidR="00332EB3" w:rsidRDefault="00332EB3" w:rsidP="00943746">
      <w:pPr>
        <w:spacing w:after="0"/>
      </w:pPr>
      <w:r>
        <w:rPr>
          <w:b/>
          <w:bCs/>
          <w:sz w:val="18"/>
          <w:szCs w:val="18"/>
        </w:rPr>
        <w:t>WebForm</w:t>
      </w:r>
    </w:p>
    <w:p w14:paraId="22C3EA88" w14:textId="77777777" w:rsidR="00332EB3" w:rsidRDefault="00332EB3" w:rsidP="00943746">
      <w:pPr>
        <w:spacing w:after="0"/>
      </w:pPr>
      <w:r>
        <w:t>Name :</w:t>
      </w:r>
    </w:p>
    <w:p w14:paraId="510936A7" w14:textId="77777777" w:rsidR="00332EB3" w:rsidRDefault="00332EB3" w:rsidP="00943746">
      <w:pPr>
        <w:spacing w:after="0"/>
      </w:pPr>
      <w:r>
        <w:rPr>
          <w:b/>
          <w:bCs/>
          <w:sz w:val="18"/>
          <w:szCs w:val="18"/>
        </w:rPr>
        <w:t>WebForm1.aspx</w:t>
      </w:r>
    </w:p>
    <w:p w14:paraId="698276F0" w14:textId="77777777" w:rsidR="00332EB3" w:rsidRDefault="00332EB3" w:rsidP="00943746">
      <w:pPr>
        <w:spacing w:after="0"/>
      </w:pPr>
    </w:p>
    <w:p w14:paraId="4D19BFF6" w14:textId="77777777" w:rsidR="00332EB3" w:rsidRDefault="00332EB3" w:rsidP="00943746">
      <w:pPr>
        <w:spacing w:after="0"/>
      </w:pPr>
    </w:p>
    <w:p w14:paraId="6FE613FC" w14:textId="04A7BADF" w:rsidR="00332EB3" w:rsidRDefault="00332EB3" w:rsidP="00943746">
      <w:pPr>
        <w:spacing w:after="0"/>
      </w:pPr>
      <w:r>
        <w:rPr>
          <w:noProof/>
        </w:rPr>
        <w:lastRenderedPageBreak/>
        <w:drawing>
          <wp:inline distT="0" distB="0" distL="0" distR="0" wp14:anchorId="28874331" wp14:editId="43433727">
            <wp:extent cx="5274310" cy="2299970"/>
            <wp:effectExtent l="0" t="0" r="2540" b="508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999FA8" w14:textId="77777777" w:rsidR="00332EB3" w:rsidRDefault="00332EB3" w:rsidP="00943746">
      <w:pPr>
        <w:spacing w:after="0"/>
      </w:pPr>
    </w:p>
    <w:p w14:paraId="688EECA3" w14:textId="77777777" w:rsidR="00332EB3" w:rsidRDefault="00332EB3" w:rsidP="00943746">
      <w:pPr>
        <w:spacing w:after="0"/>
      </w:pPr>
    </w:p>
    <w:p w14:paraId="4E1905AD" w14:textId="487076FE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682965A5" wp14:editId="6318C5FD">
            <wp:extent cx="5274310" cy="2811780"/>
            <wp:effectExtent l="0" t="0" r="2540" b="762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1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B9D3C" w14:textId="77777777" w:rsidR="00332EB3" w:rsidRDefault="00332EB3" w:rsidP="00943746">
      <w:pPr>
        <w:spacing w:after="0"/>
      </w:pPr>
    </w:p>
    <w:p w14:paraId="3FCBC30A" w14:textId="77777777" w:rsidR="00332EB3" w:rsidRDefault="00332EB3" w:rsidP="00943746">
      <w:pPr>
        <w:spacing w:after="0"/>
      </w:pPr>
    </w:p>
    <w:p w14:paraId="070631F9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&lt;%</w:t>
      </w:r>
      <w:r>
        <w:rPr>
          <w:rFonts w:ascii="Consolas" w:hAnsi="Consolas"/>
          <w:color w:val="0000FF"/>
          <w:sz w:val="18"/>
          <w:szCs w:val="18"/>
        </w:rPr>
        <w:t>@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Pag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Language</w:t>
      </w:r>
      <w:r>
        <w:rPr>
          <w:rFonts w:ascii="Consolas" w:hAnsi="Consolas"/>
          <w:color w:val="0000FF"/>
          <w:sz w:val="18"/>
          <w:szCs w:val="18"/>
        </w:rPr>
        <w:t>="C#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AutoEventWireup</w:t>
      </w:r>
      <w:r>
        <w:rPr>
          <w:rFonts w:ascii="Consolas" w:hAnsi="Consolas"/>
          <w:color w:val="0000FF"/>
          <w:sz w:val="18"/>
          <w:szCs w:val="18"/>
        </w:rPr>
        <w:t>="tru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deBehind</w:t>
      </w:r>
      <w:r>
        <w:rPr>
          <w:rFonts w:ascii="Consolas" w:hAnsi="Consolas"/>
          <w:color w:val="0000FF"/>
          <w:sz w:val="18"/>
          <w:szCs w:val="18"/>
        </w:rPr>
        <w:t>="WebForm1.aspx.c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nherits</w:t>
      </w:r>
      <w:r>
        <w:rPr>
          <w:rFonts w:ascii="Consolas" w:hAnsi="Consolas"/>
          <w:color w:val="0000FF"/>
          <w:sz w:val="18"/>
          <w:szCs w:val="18"/>
        </w:rPr>
        <w:t>="Sample.WebForm1"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%&gt;</w:t>
      </w:r>
    </w:p>
    <w:p w14:paraId="13B7E10C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!</w:t>
      </w:r>
      <w:r>
        <w:rPr>
          <w:rFonts w:ascii="Consolas" w:hAnsi="Consolas"/>
          <w:color w:val="800000"/>
          <w:sz w:val="18"/>
          <w:szCs w:val="18"/>
        </w:rPr>
        <w:t>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4136B2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xmlns</w:t>
      </w:r>
      <w:r>
        <w:rPr>
          <w:rFonts w:ascii="Consolas" w:hAnsi="Consolas"/>
          <w:color w:val="0000FF"/>
          <w:sz w:val="18"/>
          <w:szCs w:val="18"/>
        </w:rPr>
        <w:t>="</w:t>
      </w:r>
      <w:hyperlink r:id="rId46" w:history="1">
        <w:r>
          <w:rPr>
            <w:rStyle w:val="Hyperlink"/>
            <w:rFonts w:ascii="Consolas" w:hAnsi="Consolas"/>
            <w:sz w:val="18"/>
            <w:szCs w:val="18"/>
          </w:rPr>
          <w:t>http://www.w3.org/1999/xhtml</w:t>
        </w:r>
      </w:hyperlink>
      <w:r>
        <w:rPr>
          <w:rFonts w:ascii="Consolas" w:hAnsi="Consolas"/>
          <w:color w:val="0000FF"/>
          <w:sz w:val="18"/>
          <w:szCs w:val="18"/>
        </w:rPr>
        <w:t>"&gt;</w:t>
      </w:r>
    </w:p>
    <w:p w14:paraId="30DBFA05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021363DE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CEAEB27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B4C1728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12117CC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form1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7D9AC4C6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7BCDB3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GridView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GridView1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una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rver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GridView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98F29E9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GetAllGamer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una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ex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Get All Gamer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OnClick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GetAllGamers_Click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3447C056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GetAllWarrior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una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ex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Get All Warrior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OnClick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GetAllWarriors_Click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3FAA8446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GetAllMagician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una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ex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Get All Magician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OnClick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GetAllMagicians_Click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BA153E4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AddGamer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una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ex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Add Gamer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OnClick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AddGamers_Click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71BF8DE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727287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448A344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1AC4478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8CB5E20" w14:textId="77777777" w:rsidR="00332EB3" w:rsidRDefault="00332EB3" w:rsidP="00943746">
      <w:pPr>
        <w:spacing w:after="0"/>
      </w:pPr>
    </w:p>
    <w:p w14:paraId="3CE6C3C0" w14:textId="77777777" w:rsidR="00332EB3" w:rsidRDefault="00332EB3" w:rsidP="00943746">
      <w:pPr>
        <w:spacing w:after="0"/>
      </w:pPr>
    </w:p>
    <w:p w14:paraId="7BF06A39" w14:textId="77777777" w:rsidR="00332EB3" w:rsidRDefault="00332EB3" w:rsidP="00943746">
      <w:pPr>
        <w:spacing w:after="0"/>
      </w:pPr>
      <w:r>
        <w:rPr>
          <w:sz w:val="32"/>
          <w:szCs w:val="32"/>
        </w:rPr>
        <w:t>2.3.2. WebForm1.aspx.cs</w:t>
      </w:r>
    </w:p>
    <w:p w14:paraId="512805DE" w14:textId="77777777" w:rsidR="00332EB3" w:rsidRDefault="00332EB3" w:rsidP="00943746">
      <w:pPr>
        <w:spacing w:after="0"/>
      </w:pPr>
    </w:p>
    <w:p w14:paraId="0775E48D" w14:textId="77777777" w:rsidR="00332EB3" w:rsidRDefault="00332EB3" w:rsidP="00943746">
      <w:pPr>
        <w:spacing w:after="0"/>
      </w:pPr>
    </w:p>
    <w:p w14:paraId="50CDB2F6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7E577AFA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7D15D36F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495D4B06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B140F35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Form1</w:t>
      </w:r>
      <w:r>
        <w:t> </w:t>
      </w:r>
      <w:r>
        <w:rPr>
          <w:rFonts w:ascii="Consolas" w:hAnsi="Consolas"/>
          <w:sz w:val="18"/>
          <w:szCs w:val="18"/>
        </w:rPr>
        <w:t>: System.Web.UI.</w:t>
      </w:r>
      <w:r>
        <w:rPr>
          <w:rFonts w:ascii="Consolas" w:hAnsi="Consolas"/>
          <w:color w:val="2B91AF"/>
          <w:sz w:val="18"/>
          <w:szCs w:val="18"/>
        </w:rPr>
        <w:t>Page</w:t>
      </w:r>
    </w:p>
    <w:p w14:paraId="6B98188D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4F2D12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Page_Load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324FCA92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A1B1C5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D1B9651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GetAllGamers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6662714C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9A16293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6F4F85CE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8CD18F6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rite the generated sql query to the webform</w:t>
      </w:r>
    </w:p>
    <w:p w14:paraId="4F436936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dbContext.Log = Response.Output;</w:t>
      </w:r>
    </w:p>
    <w:p w14:paraId="68282045" w14:textId="77777777" w:rsidR="00332EB3" w:rsidRDefault="00332EB3" w:rsidP="00943746">
      <w:pPr>
        <w:spacing w:after="0"/>
      </w:pPr>
    </w:p>
    <w:p w14:paraId="666AE73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               </w:t>
      </w:r>
      <w:r>
        <w:rPr>
          <w:rFonts w:ascii="Consolas" w:hAnsi="Consolas"/>
          <w:color w:val="2B91AF"/>
          <w:sz w:val="18"/>
          <w:szCs w:val="18"/>
        </w:rPr>
        <w:t>T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 = dbContext.Gamers;</w:t>
      </w:r>
    </w:p>
    <w:p w14:paraId="2E35BF6A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rPr>
          <w:rFonts w:ascii="Consolas" w:hAnsi="Consolas"/>
          <w:sz w:val="18"/>
          <w:szCs w:val="18"/>
          <w:shd w:val="clear" w:color="auto" w:fill="FFFAA5"/>
        </w:rPr>
        <w:t>GridView1.DataSource =</w:t>
      </w:r>
    </w:p>
    <w:p w14:paraId="5EFD1E72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 dbContext.Gamers.ToList();</w:t>
      </w:r>
    </w:p>
    <w:p w14:paraId="2F85EC8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GridView1.DataBind();</w:t>
      </w:r>
    </w:p>
    <w:p w14:paraId="3FD0E811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C639DE8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4AD9CE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GetAllWarriors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336A3386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{</w:t>
      </w:r>
    </w:p>
    <w:p w14:paraId="0C476616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2A241BA2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644CDD3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rite the generated sql query to the webform</w:t>
      </w:r>
    </w:p>
    <w:p w14:paraId="5898E56D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dbContext.Log = Response.Output;</w:t>
      </w:r>
    </w:p>
    <w:p w14:paraId="7CA67543" w14:textId="77777777" w:rsidR="00332EB3" w:rsidRDefault="00332EB3" w:rsidP="00943746">
      <w:pPr>
        <w:spacing w:after="0"/>
      </w:pPr>
      <w:r>
        <w:t>                          </w:t>
      </w:r>
      <w:r>
        <w:rPr>
          <w:rFonts w:ascii="Consolas" w:hAnsi="Consolas"/>
          <w:color w:val="2B91AF"/>
          <w:sz w:val="18"/>
          <w:szCs w:val="18"/>
        </w:rPr>
        <w:t>IQuery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Warrior</w:t>
      </w:r>
      <w:r>
        <w:rPr>
          <w:rFonts w:ascii="Consolas" w:hAnsi="Consolas"/>
          <w:sz w:val="18"/>
          <w:szCs w:val="18"/>
        </w:rPr>
        <w:t>&gt; warriors = dbContext.Gamers.OfType&lt;</w:t>
      </w:r>
      <w:r>
        <w:rPr>
          <w:rFonts w:ascii="Consolas" w:hAnsi="Consolas"/>
          <w:color w:val="2B91AF"/>
          <w:sz w:val="18"/>
          <w:szCs w:val="18"/>
        </w:rPr>
        <w:t>Warrior</w:t>
      </w:r>
      <w:r>
        <w:rPr>
          <w:rFonts w:ascii="Consolas" w:hAnsi="Consolas"/>
          <w:sz w:val="18"/>
          <w:szCs w:val="18"/>
        </w:rPr>
        <w:t>&gt;();</w:t>
      </w:r>
    </w:p>
    <w:p w14:paraId="18ED9669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rPr>
          <w:rFonts w:ascii="Consolas" w:hAnsi="Consolas"/>
          <w:sz w:val="18"/>
          <w:szCs w:val="18"/>
          <w:shd w:val="clear" w:color="auto" w:fill="FFFAA5"/>
        </w:rPr>
        <w:t>GridView1.DataSource =</w:t>
      </w:r>
    </w:p>
    <w:p w14:paraId="6DAFF26A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     dbContext.Gamers.OfType&lt;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Warrior</w:t>
      </w:r>
      <w:r>
        <w:rPr>
          <w:rFonts w:ascii="Consolas" w:hAnsi="Consolas"/>
          <w:sz w:val="18"/>
          <w:szCs w:val="18"/>
          <w:shd w:val="clear" w:color="auto" w:fill="FFFAA5"/>
        </w:rPr>
        <w:t>&gt;().ToList();</w:t>
      </w:r>
    </w:p>
    <w:p w14:paraId="11F3B629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GridView1.DataBind();</w:t>
      </w:r>
    </w:p>
    <w:p w14:paraId="4D9FFADE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D67E46D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5B2F1E7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GetAllMagicians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1CF70FA0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D1F2565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3EEA7D57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4D750CA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rite the generated sql query to the webform</w:t>
      </w:r>
    </w:p>
    <w:p w14:paraId="13433B97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dbContext.Log = Response.Output;</w:t>
      </w:r>
    </w:p>
    <w:p w14:paraId="1551BA0B" w14:textId="77777777" w:rsidR="00332EB3" w:rsidRDefault="00332EB3" w:rsidP="00943746">
      <w:pPr>
        <w:spacing w:after="0"/>
      </w:pPr>
      <w:r>
        <w:t>                          </w:t>
      </w:r>
      <w:r>
        <w:rPr>
          <w:rFonts w:ascii="Consolas" w:hAnsi="Consolas"/>
          <w:color w:val="2B91AF"/>
          <w:sz w:val="18"/>
          <w:szCs w:val="18"/>
        </w:rPr>
        <w:t>IQuery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Magician</w:t>
      </w:r>
      <w:r>
        <w:rPr>
          <w:rFonts w:ascii="Consolas" w:hAnsi="Consolas"/>
          <w:sz w:val="18"/>
          <w:szCs w:val="18"/>
        </w:rPr>
        <w:t>&gt; magicians = dbContext.Gamers.OfType&lt;</w:t>
      </w:r>
      <w:r>
        <w:rPr>
          <w:rFonts w:ascii="Consolas" w:hAnsi="Consolas"/>
          <w:color w:val="2B91AF"/>
          <w:sz w:val="18"/>
          <w:szCs w:val="18"/>
        </w:rPr>
        <w:t>Magician</w:t>
      </w:r>
      <w:r>
        <w:rPr>
          <w:rFonts w:ascii="Consolas" w:hAnsi="Consolas"/>
          <w:sz w:val="18"/>
          <w:szCs w:val="18"/>
        </w:rPr>
        <w:t>&gt;();</w:t>
      </w:r>
    </w:p>
    <w:p w14:paraId="7B5AF595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rPr>
          <w:rFonts w:ascii="Consolas" w:hAnsi="Consolas"/>
          <w:sz w:val="18"/>
          <w:szCs w:val="18"/>
          <w:shd w:val="clear" w:color="auto" w:fill="FFFAA5"/>
        </w:rPr>
        <w:t>GridView1.DataSource =</w:t>
      </w:r>
    </w:p>
    <w:p w14:paraId="6B8C612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     dbContext.Gamers.OfType&lt;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Magician</w:t>
      </w:r>
      <w:r>
        <w:rPr>
          <w:rFonts w:ascii="Consolas" w:hAnsi="Consolas"/>
          <w:sz w:val="18"/>
          <w:szCs w:val="18"/>
          <w:shd w:val="clear" w:color="auto" w:fill="FFFAA5"/>
        </w:rPr>
        <w:t>&gt;().ToList();</w:t>
      </w:r>
    </w:p>
    <w:p w14:paraId="03789B32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GridView1.DataBind();</w:t>
      </w:r>
    </w:p>
    <w:p w14:paraId="44E68848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B07180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A32D27D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AddGamers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4AC1D37C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8DB203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970254A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E536804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0CA3D05" w14:textId="77777777" w:rsidR="00332EB3" w:rsidRDefault="00332EB3" w:rsidP="00943746">
      <w:pPr>
        <w:spacing w:after="0"/>
      </w:pPr>
    </w:p>
    <w:p w14:paraId="09939AF2" w14:textId="7528861A" w:rsidR="00332EB3" w:rsidRDefault="00332EB3" w:rsidP="00943746">
      <w:pPr>
        <w:spacing w:after="0"/>
      </w:pPr>
      <w:r>
        <w:rPr>
          <w:noProof/>
        </w:rPr>
        <w:lastRenderedPageBreak/>
        <w:drawing>
          <wp:inline distT="0" distB="0" distL="0" distR="0" wp14:anchorId="172D69A6" wp14:editId="50B61AA1">
            <wp:extent cx="5274310" cy="2574290"/>
            <wp:effectExtent l="0" t="0" r="254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74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ABFD3E" w14:textId="77777777" w:rsidR="00332EB3" w:rsidRDefault="00332EB3" w:rsidP="00943746">
      <w:pPr>
        <w:spacing w:after="0"/>
      </w:pP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IQueryable</w:t>
      </w:r>
      <w:r>
        <w:rPr>
          <w:rFonts w:ascii="Consolas" w:hAnsi="Consolas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Warrior</w:t>
      </w:r>
      <w:r>
        <w:rPr>
          <w:rFonts w:ascii="Consolas" w:hAnsi="Consolas"/>
          <w:sz w:val="18"/>
          <w:szCs w:val="18"/>
          <w:shd w:val="clear" w:color="auto" w:fill="FFFAA5"/>
        </w:rPr>
        <w:t>&gt; warriors = dbContext.Gamers.OfType&lt;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Warrior</w:t>
      </w:r>
      <w:r>
        <w:rPr>
          <w:rFonts w:ascii="Consolas" w:hAnsi="Consolas"/>
          <w:sz w:val="18"/>
          <w:szCs w:val="18"/>
          <w:shd w:val="clear" w:color="auto" w:fill="FFFAA5"/>
        </w:rPr>
        <w:t>&gt;();</w:t>
      </w:r>
    </w:p>
    <w:p w14:paraId="271F30B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GridView1.DataSource = dbContext.Gamers.OfType&lt;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Warrior</w:t>
      </w:r>
      <w:r>
        <w:rPr>
          <w:rFonts w:ascii="Consolas" w:hAnsi="Consolas"/>
          <w:sz w:val="18"/>
          <w:szCs w:val="18"/>
          <w:shd w:val="clear" w:color="auto" w:fill="FFFAA5"/>
        </w:rPr>
        <w:t>&gt;().ToList();</w:t>
      </w:r>
    </w:p>
    <w:p w14:paraId="729D3D7D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GridView1.DataBind();</w:t>
      </w:r>
    </w:p>
    <w:p w14:paraId="154CD029" w14:textId="77777777" w:rsidR="00332EB3" w:rsidRDefault="00332EB3" w:rsidP="00943746">
      <w:pPr>
        <w:spacing w:after="0"/>
      </w:pPr>
    </w:p>
    <w:p w14:paraId="3EDA702A" w14:textId="77777777" w:rsidR="00332EB3" w:rsidRDefault="00332EB3" w:rsidP="00943746">
      <w:pPr>
        <w:spacing w:after="0"/>
      </w:pPr>
      <w:r>
        <w:t>"Warrior" class one property, CombatPower, </w:t>
      </w:r>
    </w:p>
    <w:p w14:paraId="5D0DC8BB" w14:textId="77777777" w:rsidR="00332EB3" w:rsidRDefault="00332EB3" w:rsidP="00943746">
      <w:pPr>
        <w:spacing w:after="0"/>
      </w:pPr>
      <w:r>
        <w:t>so the first column is "CombatPower".</w:t>
      </w:r>
    </w:p>
    <w:p w14:paraId="74DAA717" w14:textId="77777777" w:rsidR="00332EB3" w:rsidRDefault="00332EB3" w:rsidP="00943746">
      <w:pPr>
        <w:spacing w:after="0"/>
      </w:pPr>
      <w:r>
        <w:t>In addition, "Warrior" class inherit all properties from its base class, "Gamer".</w:t>
      </w:r>
    </w:p>
    <w:p w14:paraId="0349128C" w14:textId="77777777" w:rsidR="00332EB3" w:rsidRDefault="00332EB3" w:rsidP="00943746">
      <w:pPr>
        <w:spacing w:after="0"/>
      </w:pPr>
      <w:r>
        <w:t>Thus, the following columns is from the properties of "Gamer" class.</w:t>
      </w:r>
    </w:p>
    <w:p w14:paraId="25593BA2" w14:textId="77777777" w:rsidR="00332EB3" w:rsidRDefault="00332EB3" w:rsidP="00943746">
      <w:pPr>
        <w:spacing w:after="0"/>
      </w:pPr>
    </w:p>
    <w:p w14:paraId="6B518739" w14:textId="77777777" w:rsidR="00332EB3" w:rsidRDefault="00332EB3" w:rsidP="00943746">
      <w:pPr>
        <w:spacing w:after="0"/>
      </w:pPr>
    </w:p>
    <w:p w14:paraId="31BD9097" w14:textId="3702D470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443ABEB3" wp14:editId="0695AC62">
            <wp:extent cx="5274310" cy="2336165"/>
            <wp:effectExtent l="0" t="0" r="2540" b="6985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36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0C67F" w14:textId="77777777" w:rsidR="00332EB3" w:rsidRDefault="00332EB3" w:rsidP="00943746">
      <w:pPr>
        <w:spacing w:after="0"/>
      </w:pPr>
    </w:p>
    <w:p w14:paraId="2BABE794" w14:textId="77777777" w:rsidR="00332EB3" w:rsidRDefault="00332EB3" w:rsidP="00943746">
      <w:pPr>
        <w:spacing w:after="0"/>
      </w:pPr>
      <w:r>
        <w:rPr>
          <w:rFonts w:ascii="Consolas" w:hAnsi="Consolas"/>
          <w:color w:val="2B91AF"/>
          <w:sz w:val="18"/>
          <w:szCs w:val="18"/>
        </w:rPr>
        <w:t>IQuery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Magician</w:t>
      </w:r>
      <w:r>
        <w:rPr>
          <w:rFonts w:ascii="Consolas" w:hAnsi="Consolas"/>
          <w:sz w:val="18"/>
          <w:szCs w:val="18"/>
        </w:rPr>
        <w:t>&gt; magicians = dbContext.Gamers.OfType&lt;</w:t>
      </w:r>
      <w:r>
        <w:rPr>
          <w:rFonts w:ascii="Consolas" w:hAnsi="Consolas"/>
          <w:color w:val="2B91AF"/>
          <w:sz w:val="18"/>
          <w:szCs w:val="18"/>
        </w:rPr>
        <w:t>Magician</w:t>
      </w:r>
      <w:r>
        <w:rPr>
          <w:rFonts w:ascii="Consolas" w:hAnsi="Consolas"/>
          <w:sz w:val="18"/>
          <w:szCs w:val="18"/>
        </w:rPr>
        <w:t>&gt;();</w:t>
      </w:r>
    </w:p>
    <w:p w14:paraId="7CDFF2C0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GridView1.DataSource = dbContext.Gamers.OfType&lt;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Magician</w:t>
      </w:r>
      <w:r>
        <w:rPr>
          <w:rFonts w:ascii="Consolas" w:hAnsi="Consolas"/>
          <w:sz w:val="18"/>
          <w:szCs w:val="18"/>
          <w:shd w:val="clear" w:color="auto" w:fill="FFFAA5"/>
        </w:rPr>
        <w:t>&gt;().ToList();</w:t>
      </w:r>
    </w:p>
    <w:p w14:paraId="3670B5B9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GridView1.DataBind();</w:t>
      </w:r>
    </w:p>
    <w:p w14:paraId="1CF84B5B" w14:textId="77777777" w:rsidR="00332EB3" w:rsidRDefault="00332EB3" w:rsidP="00943746">
      <w:pPr>
        <w:spacing w:after="0"/>
      </w:pPr>
    </w:p>
    <w:p w14:paraId="7C6FB108" w14:textId="77777777" w:rsidR="00332EB3" w:rsidRDefault="00332EB3" w:rsidP="00943746">
      <w:pPr>
        <w:spacing w:after="0"/>
      </w:pPr>
      <w:r>
        <w:t>"Magician" class one property, MagicPower, </w:t>
      </w:r>
    </w:p>
    <w:p w14:paraId="63E76AFA" w14:textId="77777777" w:rsidR="00332EB3" w:rsidRDefault="00332EB3" w:rsidP="00943746">
      <w:pPr>
        <w:spacing w:after="0"/>
      </w:pPr>
      <w:r>
        <w:t>so the first column is "MagicPower".</w:t>
      </w:r>
    </w:p>
    <w:p w14:paraId="3FFFE864" w14:textId="77777777" w:rsidR="00332EB3" w:rsidRDefault="00332EB3" w:rsidP="00943746">
      <w:pPr>
        <w:spacing w:after="0"/>
      </w:pPr>
      <w:r>
        <w:lastRenderedPageBreak/>
        <w:t>In addition, "Magician" class inherit all properties from its base class, "Gamer".</w:t>
      </w:r>
    </w:p>
    <w:p w14:paraId="57830990" w14:textId="77777777" w:rsidR="00332EB3" w:rsidRDefault="00332EB3" w:rsidP="00943746">
      <w:pPr>
        <w:spacing w:after="0"/>
      </w:pPr>
      <w:r>
        <w:t>Thus, the following columns is from the properties of "Gamer" class.</w:t>
      </w:r>
    </w:p>
    <w:p w14:paraId="5912ACDB" w14:textId="77777777" w:rsidR="00332EB3" w:rsidRDefault="00332EB3" w:rsidP="00943746">
      <w:pPr>
        <w:spacing w:after="0"/>
      </w:pPr>
    </w:p>
    <w:p w14:paraId="3C7E3BB4" w14:textId="02641ED6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1CB2B81D" wp14:editId="1F906AF6">
            <wp:extent cx="5274310" cy="3035935"/>
            <wp:effectExtent l="0" t="0" r="2540" b="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35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C542AE" w14:textId="77777777" w:rsidR="00332EB3" w:rsidRDefault="00332EB3" w:rsidP="00943746">
      <w:pPr>
        <w:spacing w:after="0"/>
      </w:pPr>
    </w:p>
    <w:p w14:paraId="179BE255" w14:textId="77777777" w:rsidR="00332EB3" w:rsidRDefault="00332EB3" w:rsidP="00943746">
      <w:pPr>
        <w:spacing w:after="0"/>
      </w:pPr>
      <w:r>
        <w:t>Gamer class does not have "MagicPower" and "CombatPower" properties,</w:t>
      </w:r>
    </w:p>
    <w:p w14:paraId="5246978B" w14:textId="77777777" w:rsidR="00332EB3" w:rsidRDefault="00332EB3" w:rsidP="00943746">
      <w:pPr>
        <w:spacing w:after="0"/>
      </w:pPr>
      <w:r>
        <w:t>so it will not show these two properties of Magician and Warrior.</w:t>
      </w:r>
    </w:p>
    <w:p w14:paraId="79307FF7" w14:textId="77777777" w:rsidR="00332EB3" w:rsidRDefault="00332EB3" w:rsidP="00943746">
      <w:pPr>
        <w:spacing w:after="0"/>
      </w:pPr>
      <w:r>
        <w:rPr>
          <w:u w:val="single"/>
        </w:rPr>
        <w:t>This is wrong, the GridView should display "MagicPower" and "CombatPower" columns.</w:t>
      </w:r>
    </w:p>
    <w:p w14:paraId="54AA2A14" w14:textId="77777777" w:rsidR="00332EB3" w:rsidRDefault="00332EB3" w:rsidP="00943746">
      <w:pPr>
        <w:spacing w:after="0"/>
      </w:pPr>
      <w:r>
        <w:t>So we need to fix it.</w:t>
      </w:r>
    </w:p>
    <w:p w14:paraId="1F1D2B24" w14:textId="77777777" w:rsidR="00332EB3" w:rsidRDefault="00332EB3" w:rsidP="00943746">
      <w:pPr>
        <w:spacing w:after="0"/>
      </w:pPr>
    </w:p>
    <w:p w14:paraId="3D0CD0CE" w14:textId="77777777" w:rsidR="00332EB3" w:rsidRDefault="00332EB3" w:rsidP="00943746">
      <w:pPr>
        <w:spacing w:after="0"/>
      </w:pPr>
      <w:r>
        <w:rPr>
          <w:sz w:val="36"/>
          <w:szCs w:val="36"/>
        </w:rPr>
        <w:t>2.4. WebForm1.aspx (Fix "btnGetAllGamers" issue)</w:t>
      </w:r>
    </w:p>
    <w:p w14:paraId="2FB348AD" w14:textId="77777777" w:rsidR="00332EB3" w:rsidRDefault="00332EB3" w:rsidP="00943746">
      <w:pPr>
        <w:spacing w:after="0"/>
      </w:pPr>
    </w:p>
    <w:p w14:paraId="0BF7E686" w14:textId="77777777" w:rsidR="00332EB3" w:rsidRDefault="00332EB3" w:rsidP="00943746">
      <w:pPr>
        <w:spacing w:after="0"/>
      </w:pPr>
      <w:r>
        <w:rPr>
          <w:sz w:val="32"/>
          <w:szCs w:val="32"/>
        </w:rPr>
        <w:t>2.4.1. dbml (Fix "btnGetAllGamers" issue)</w:t>
      </w:r>
    </w:p>
    <w:p w14:paraId="405355B5" w14:textId="77777777" w:rsidR="00332EB3" w:rsidRDefault="00332EB3" w:rsidP="00943746">
      <w:pPr>
        <w:spacing w:after="0"/>
      </w:pPr>
    </w:p>
    <w:p w14:paraId="580BCEFA" w14:textId="77777777" w:rsidR="00332EB3" w:rsidRDefault="00332EB3" w:rsidP="00943746">
      <w:pPr>
        <w:spacing w:after="0"/>
      </w:pPr>
      <w:r>
        <w:rPr>
          <w:u w:val="single"/>
        </w:rPr>
        <w:t>We have to set Gamer as abstract class,</w:t>
      </w:r>
    </w:p>
    <w:p w14:paraId="58103EEF" w14:textId="77777777" w:rsidR="00332EB3" w:rsidRDefault="00332EB3" w:rsidP="00943746">
      <w:pPr>
        <w:spacing w:after="0"/>
      </w:pPr>
      <w:r>
        <w:rPr>
          <w:u w:val="single"/>
        </w:rPr>
        <w:t>so no one can create an instance of Gamer.</w:t>
      </w:r>
    </w:p>
    <w:p w14:paraId="024B492B" w14:textId="77777777" w:rsidR="00332EB3" w:rsidRDefault="00332EB3" w:rsidP="00943746">
      <w:pPr>
        <w:spacing w:after="0"/>
      </w:pPr>
    </w:p>
    <w:p w14:paraId="1D42B124" w14:textId="77777777" w:rsidR="00332EB3" w:rsidRDefault="00332EB3" w:rsidP="00943746">
      <w:pPr>
        <w:spacing w:after="0"/>
      </w:pPr>
    </w:p>
    <w:p w14:paraId="2292869A" w14:textId="77777777" w:rsidR="00332EB3" w:rsidRDefault="00332EB3" w:rsidP="00943746">
      <w:pPr>
        <w:spacing w:after="0"/>
      </w:pPr>
      <w:r>
        <w:t>In the dbml</w:t>
      </w:r>
    </w:p>
    <w:p w14:paraId="6A42883A" w14:textId="77777777" w:rsidR="00332EB3" w:rsidRDefault="00332EB3" w:rsidP="00943746">
      <w:pPr>
        <w:spacing w:after="0"/>
      </w:pPr>
      <w:r>
        <w:t>Gamer --&gt; Right click --&gt; Properties</w:t>
      </w:r>
    </w:p>
    <w:p w14:paraId="15710173" w14:textId="77777777" w:rsidR="00332EB3" w:rsidRDefault="00332EB3" w:rsidP="00943746">
      <w:pPr>
        <w:spacing w:after="0"/>
      </w:pPr>
      <w:r>
        <w:t>--&gt;</w:t>
      </w:r>
    </w:p>
    <w:p w14:paraId="2B514D3B" w14:textId="77777777" w:rsidR="00332EB3" w:rsidRDefault="00332EB3" w:rsidP="00943746">
      <w:pPr>
        <w:spacing w:after="0"/>
      </w:pPr>
      <w:r>
        <w:t>Inheritance Modifier : abstract</w:t>
      </w:r>
    </w:p>
    <w:p w14:paraId="690C899A" w14:textId="77777777" w:rsidR="00332EB3" w:rsidRDefault="00332EB3" w:rsidP="00943746">
      <w:pPr>
        <w:spacing w:after="0"/>
      </w:pPr>
    </w:p>
    <w:p w14:paraId="2107C97D" w14:textId="42E6852F" w:rsidR="00332EB3" w:rsidRDefault="00332EB3" w:rsidP="00943746">
      <w:pPr>
        <w:spacing w:after="0"/>
      </w:pPr>
      <w:r>
        <w:rPr>
          <w:noProof/>
        </w:rPr>
        <w:lastRenderedPageBreak/>
        <w:drawing>
          <wp:inline distT="0" distB="0" distL="0" distR="0" wp14:anchorId="0F4DF745" wp14:editId="2E064DE1">
            <wp:extent cx="4975860" cy="2484120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99381" w14:textId="77777777" w:rsidR="00332EB3" w:rsidRDefault="00332EB3" w:rsidP="00943746">
      <w:pPr>
        <w:spacing w:after="0"/>
      </w:pPr>
    </w:p>
    <w:p w14:paraId="4A2CA690" w14:textId="77777777" w:rsidR="00332EB3" w:rsidRDefault="00332EB3" w:rsidP="00943746">
      <w:pPr>
        <w:spacing w:after="0"/>
      </w:pPr>
    </w:p>
    <w:p w14:paraId="2DFEAEF7" w14:textId="77777777" w:rsidR="00332EB3" w:rsidRDefault="00332EB3" w:rsidP="00943746">
      <w:pPr>
        <w:spacing w:after="0"/>
      </w:pPr>
    </w:p>
    <w:p w14:paraId="1E8B0C9B" w14:textId="55C6B2A2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3D13D787" wp14:editId="01C74C4C">
            <wp:extent cx="3017520" cy="2331720"/>
            <wp:effectExtent l="0" t="0" r="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233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F45BD" w14:textId="77777777" w:rsidR="00332EB3" w:rsidRDefault="00332EB3" w:rsidP="00943746">
      <w:pPr>
        <w:spacing w:after="0"/>
      </w:pPr>
    </w:p>
    <w:p w14:paraId="62D33CAC" w14:textId="77777777" w:rsidR="00332EB3" w:rsidRDefault="00332EB3" w:rsidP="00943746">
      <w:pPr>
        <w:spacing w:after="0"/>
      </w:pPr>
    </w:p>
    <w:p w14:paraId="5CCB8A98" w14:textId="77777777" w:rsidR="00332EB3" w:rsidRDefault="00332EB3" w:rsidP="00943746">
      <w:pPr>
        <w:spacing w:after="0"/>
      </w:pPr>
    </w:p>
    <w:p w14:paraId="0790C995" w14:textId="77777777" w:rsidR="00332EB3" w:rsidRDefault="00332EB3" w:rsidP="00943746">
      <w:pPr>
        <w:spacing w:after="0"/>
      </w:pPr>
      <w:r>
        <w:rPr>
          <w:sz w:val="32"/>
          <w:szCs w:val="32"/>
        </w:rPr>
        <w:t>2.4.2. WebForm1.aspx (Fix "btnGetAllGamers" issue)</w:t>
      </w:r>
    </w:p>
    <w:p w14:paraId="5891FCDE" w14:textId="77777777" w:rsidR="00332EB3" w:rsidRDefault="00332EB3" w:rsidP="00943746">
      <w:pPr>
        <w:spacing w:after="0"/>
      </w:pPr>
    </w:p>
    <w:p w14:paraId="739EC323" w14:textId="77777777" w:rsidR="00332EB3" w:rsidRDefault="00332EB3" w:rsidP="00943746">
      <w:pPr>
        <w:spacing w:after="0"/>
      </w:pPr>
      <w:r>
        <w:t>Nothing change here.</w:t>
      </w:r>
    </w:p>
    <w:p w14:paraId="2CB10489" w14:textId="77777777" w:rsidR="00332EB3" w:rsidRDefault="00332EB3" w:rsidP="00943746">
      <w:pPr>
        <w:spacing w:after="0"/>
      </w:pPr>
    </w:p>
    <w:p w14:paraId="1E07C820" w14:textId="77777777" w:rsidR="00332EB3" w:rsidRDefault="00332EB3" w:rsidP="00943746">
      <w:pPr>
        <w:spacing w:after="0"/>
      </w:pPr>
      <w:r>
        <w:rPr>
          <w:sz w:val="32"/>
          <w:szCs w:val="32"/>
        </w:rPr>
        <w:t>2.4.3. WebForm1.aspx.cs (Fix "btnGetAllGamers" issue)</w:t>
      </w:r>
    </w:p>
    <w:p w14:paraId="2B952AA0" w14:textId="77777777" w:rsidR="00332EB3" w:rsidRDefault="00332EB3" w:rsidP="00943746">
      <w:pPr>
        <w:spacing w:after="0"/>
      </w:pPr>
    </w:p>
    <w:p w14:paraId="1490FC0B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1921E327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Collections.Generic;</w:t>
      </w:r>
    </w:p>
    <w:p w14:paraId="441408A3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;</w:t>
      </w:r>
    </w:p>
    <w:p w14:paraId="4F9C3B44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Linq;</w:t>
      </w:r>
    </w:p>
    <w:p w14:paraId="379A88AE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3E7A410B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731E27EC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6EE7C46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Form1</w:t>
      </w:r>
      <w:r>
        <w:t> </w:t>
      </w:r>
      <w:r>
        <w:rPr>
          <w:rFonts w:ascii="Consolas" w:hAnsi="Consolas"/>
          <w:sz w:val="18"/>
          <w:szCs w:val="18"/>
        </w:rPr>
        <w:t>: System.Web.UI.</w:t>
      </w:r>
      <w:r>
        <w:rPr>
          <w:rFonts w:ascii="Consolas" w:hAnsi="Consolas"/>
          <w:color w:val="2B91AF"/>
          <w:sz w:val="18"/>
          <w:szCs w:val="18"/>
        </w:rPr>
        <w:t>Page</w:t>
      </w:r>
    </w:p>
    <w:p w14:paraId="662266DD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0D11988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Page_Load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00CD49CE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E951DAE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9A07EB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ataTable</w:t>
      </w:r>
      <w:r>
        <w:t> </w:t>
      </w:r>
      <w:r>
        <w:rPr>
          <w:rFonts w:ascii="Consolas" w:hAnsi="Consolas"/>
          <w:sz w:val="18"/>
          <w:szCs w:val="18"/>
        </w:rPr>
        <w:t>ConvertGamersForDisplay(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)</w:t>
      </w:r>
    </w:p>
    <w:p w14:paraId="3D2B1ED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A4B9D9D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ataTable</w:t>
      </w:r>
      <w:r>
        <w:t> </w:t>
      </w:r>
      <w:r>
        <w:rPr>
          <w:rFonts w:ascii="Consolas" w:hAnsi="Consolas"/>
          <w:sz w:val="18"/>
          <w:szCs w:val="18"/>
        </w:rPr>
        <w:t>d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ataTable</w:t>
      </w:r>
      <w:r>
        <w:rPr>
          <w:rFonts w:ascii="Consolas" w:hAnsi="Consolas"/>
          <w:sz w:val="18"/>
          <w:szCs w:val="18"/>
        </w:rPr>
        <w:t>();</w:t>
      </w:r>
    </w:p>
    <w:p w14:paraId="01EA52A7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dt.Columns.Add(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);</w:t>
      </w:r>
    </w:p>
    <w:p w14:paraId="15717024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dt.Columns.Add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;</w:t>
      </w:r>
    </w:p>
    <w:p w14:paraId="3BE7D3A5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dt.Columns.Add(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);</w:t>
      </w:r>
    </w:p>
    <w:p w14:paraId="47AF451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dt.Columns.Add(</w:t>
      </w:r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);</w:t>
      </w:r>
    </w:p>
    <w:p w14:paraId="29FB8A7C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dt.Columns.Add(</w:t>
      </w:r>
      <w:r>
        <w:rPr>
          <w:rFonts w:ascii="Consolas" w:hAnsi="Consolas"/>
          <w:color w:val="A31515"/>
          <w:sz w:val="18"/>
          <w:szCs w:val="18"/>
        </w:rPr>
        <w:t>"Type"</w:t>
      </w:r>
      <w:r>
        <w:rPr>
          <w:rFonts w:ascii="Consolas" w:hAnsi="Consolas"/>
          <w:sz w:val="18"/>
          <w:szCs w:val="18"/>
        </w:rPr>
        <w:t>);</w:t>
      </w:r>
    </w:p>
    <w:p w14:paraId="31FC70D1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dt.Columns.Add(</w:t>
      </w:r>
      <w:r>
        <w:rPr>
          <w:rFonts w:ascii="Consolas" w:hAnsi="Consolas"/>
          <w:color w:val="A31515"/>
          <w:sz w:val="18"/>
          <w:szCs w:val="18"/>
        </w:rPr>
        <w:t>"CombatPower"</w:t>
      </w:r>
      <w:r>
        <w:rPr>
          <w:rFonts w:ascii="Consolas" w:hAnsi="Consolas"/>
          <w:sz w:val="18"/>
          <w:szCs w:val="18"/>
        </w:rPr>
        <w:t>);</w:t>
      </w:r>
    </w:p>
    <w:p w14:paraId="3C80DD7D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dt.Columns.Add(</w:t>
      </w:r>
      <w:r>
        <w:rPr>
          <w:rFonts w:ascii="Consolas" w:hAnsi="Consolas"/>
          <w:color w:val="A31515"/>
          <w:sz w:val="18"/>
          <w:szCs w:val="18"/>
        </w:rPr>
        <w:t>"MagicPower"</w:t>
      </w:r>
      <w:r>
        <w:rPr>
          <w:rFonts w:ascii="Consolas" w:hAnsi="Consolas"/>
          <w:sz w:val="18"/>
          <w:szCs w:val="18"/>
        </w:rPr>
        <w:t>);</w:t>
      </w:r>
    </w:p>
    <w:p w14:paraId="36BDDCE7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)</w:t>
      </w:r>
    </w:p>
    <w:p w14:paraId="2CD05140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EC9DB17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ataRow</w:t>
      </w:r>
      <w:r>
        <w:t> </w:t>
      </w:r>
      <w:r>
        <w:rPr>
          <w:rFonts w:ascii="Consolas" w:hAnsi="Consolas"/>
          <w:sz w:val="18"/>
          <w:szCs w:val="18"/>
        </w:rPr>
        <w:t>dr = dt.NewRow();</w:t>
      </w:r>
    </w:p>
    <w:p w14:paraId="30E6EF34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dr[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] = gamer.Id;</w:t>
      </w:r>
    </w:p>
    <w:p w14:paraId="26735C4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dr[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] = gamer.Name;</w:t>
      </w:r>
    </w:p>
    <w:p w14:paraId="32A901F1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dr[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] = gamer.Gender;</w:t>
      </w:r>
    </w:p>
    <w:p w14:paraId="18BC39B8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dr[</w:t>
      </w:r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] = gamer.Score;</w:t>
      </w:r>
    </w:p>
    <w:p w14:paraId="07FF000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Because Gamer is an abstract class,</w:t>
      </w:r>
    </w:p>
    <w:p w14:paraId="5CB16250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No one can create Gamer instance.</w:t>
      </w:r>
    </w:p>
    <w:p w14:paraId="1C15795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So gamer is actually an object of "Warrior" or "Magician"</w:t>
      </w:r>
    </w:p>
    <w:p w14:paraId="7EDDF0F9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f gamer is Warrior,</w:t>
      </w:r>
    </w:p>
    <w:p w14:paraId="23727AE4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then add [CombatPower] column to DataRow</w:t>
      </w:r>
    </w:p>
    <w:p w14:paraId="79E14F2C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and set dr["Type"] = "Warrior".</w:t>
      </w:r>
    </w:p>
    <w:p w14:paraId="53A73CBA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f gamer is Magician,</w:t>
      </w:r>
    </w:p>
    <w:p w14:paraId="51D17B38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then add [MagicPower] column to DataRow</w:t>
      </w:r>
    </w:p>
    <w:p w14:paraId="6C70F067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and set dr["Type"] = "Magician".</w:t>
      </w:r>
    </w:p>
    <w:p w14:paraId="43C3902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arrior</w:t>
      </w:r>
      <w:r>
        <w:t> </w:t>
      </w:r>
      <w:r>
        <w:rPr>
          <w:rFonts w:ascii="Consolas" w:hAnsi="Consolas"/>
          <w:sz w:val="18"/>
          <w:szCs w:val="18"/>
        </w:rPr>
        <w:t>warrior = 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arrior</w:t>
      </w:r>
      <w:r>
        <w:rPr>
          <w:rFonts w:ascii="Consolas" w:hAnsi="Consolas"/>
          <w:sz w:val="18"/>
          <w:szCs w:val="18"/>
        </w:rPr>
        <w:t>;</w:t>
      </w:r>
    </w:p>
    <w:p w14:paraId="407F4326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warrior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D3FEE1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89E71D4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 dr[</w:t>
      </w:r>
      <w:r>
        <w:rPr>
          <w:rFonts w:ascii="Consolas" w:hAnsi="Consolas"/>
          <w:color w:val="A31515"/>
          <w:sz w:val="18"/>
          <w:szCs w:val="18"/>
        </w:rPr>
        <w:t>"CombatPower"</w:t>
      </w:r>
      <w:r>
        <w:rPr>
          <w:rFonts w:ascii="Consolas" w:hAnsi="Consolas"/>
          <w:sz w:val="18"/>
          <w:szCs w:val="18"/>
        </w:rPr>
        <w:t>] =</w:t>
      </w:r>
      <w:r>
        <w:t> </w:t>
      </w:r>
      <w:hyperlink r:id="rId52" w:history="1">
        <w:r>
          <w:rPr>
            <w:rStyle w:val="Hyperlink"/>
            <w:rFonts w:ascii="Consolas" w:hAnsi="Consolas"/>
            <w:sz w:val="18"/>
            <w:szCs w:val="18"/>
          </w:rPr>
          <w:t>warrior.CombatPower</w:t>
        </w:r>
      </w:hyperlink>
      <w:r>
        <w:rPr>
          <w:rFonts w:ascii="Consolas" w:hAnsi="Consolas"/>
          <w:sz w:val="18"/>
          <w:szCs w:val="18"/>
        </w:rPr>
        <w:t>;</w:t>
      </w:r>
    </w:p>
    <w:p w14:paraId="01819AC6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r[</w:t>
      </w:r>
      <w:r>
        <w:rPr>
          <w:rFonts w:ascii="Consolas" w:hAnsi="Consolas"/>
          <w:color w:val="A31515"/>
          <w:sz w:val="18"/>
          <w:szCs w:val="18"/>
        </w:rPr>
        <w:t>"Type"</w:t>
      </w:r>
      <w:r>
        <w:rPr>
          <w:rFonts w:ascii="Consolas" w:hAnsi="Consolas"/>
          <w:sz w:val="18"/>
          <w:szCs w:val="18"/>
        </w:rPr>
        <w:t>]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Warrior"</w:t>
      </w:r>
      <w:r>
        <w:rPr>
          <w:rFonts w:ascii="Consolas" w:hAnsi="Consolas"/>
          <w:sz w:val="18"/>
          <w:szCs w:val="18"/>
        </w:rPr>
        <w:t>;</w:t>
      </w:r>
    </w:p>
    <w:p w14:paraId="641B5FB7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933DBC2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agician</w:t>
      </w:r>
      <w:r>
        <w:t> </w:t>
      </w:r>
      <w:r>
        <w:rPr>
          <w:rFonts w:ascii="Consolas" w:hAnsi="Consolas"/>
          <w:sz w:val="18"/>
          <w:szCs w:val="18"/>
        </w:rPr>
        <w:t>magician = 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agician</w:t>
      </w:r>
      <w:r>
        <w:rPr>
          <w:rFonts w:ascii="Consolas" w:hAnsi="Consolas"/>
          <w:sz w:val="18"/>
          <w:szCs w:val="18"/>
        </w:rPr>
        <w:t>;</w:t>
      </w:r>
    </w:p>
    <w:p w14:paraId="25824C1D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magician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2AEB593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378955A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r[</w:t>
      </w:r>
      <w:r>
        <w:rPr>
          <w:rFonts w:ascii="Consolas" w:hAnsi="Consolas"/>
          <w:color w:val="A31515"/>
          <w:sz w:val="18"/>
          <w:szCs w:val="18"/>
        </w:rPr>
        <w:t>"MagicPower"</w:t>
      </w:r>
      <w:r>
        <w:rPr>
          <w:rFonts w:ascii="Consolas" w:hAnsi="Consolas"/>
          <w:sz w:val="18"/>
          <w:szCs w:val="18"/>
        </w:rPr>
        <w:t>] = magician.MagicPower;</w:t>
      </w:r>
    </w:p>
    <w:p w14:paraId="54068C70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r[</w:t>
      </w:r>
      <w:r>
        <w:rPr>
          <w:rFonts w:ascii="Consolas" w:hAnsi="Consolas"/>
          <w:color w:val="A31515"/>
          <w:sz w:val="18"/>
          <w:szCs w:val="18"/>
        </w:rPr>
        <w:t>"Type"</w:t>
      </w:r>
      <w:r>
        <w:rPr>
          <w:rFonts w:ascii="Consolas" w:hAnsi="Consolas"/>
          <w:sz w:val="18"/>
          <w:szCs w:val="18"/>
        </w:rPr>
        <w:t>]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gician"</w:t>
      </w:r>
      <w:r>
        <w:rPr>
          <w:rFonts w:ascii="Consolas" w:hAnsi="Consolas"/>
          <w:sz w:val="18"/>
          <w:szCs w:val="18"/>
        </w:rPr>
        <w:t>;</w:t>
      </w:r>
    </w:p>
    <w:p w14:paraId="1A46905D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201CF3F0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dt.Rows.Add(dr);</w:t>
      </w:r>
    </w:p>
    <w:p w14:paraId="11C701DA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A9EBC7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dt;</w:t>
      </w:r>
    </w:p>
    <w:p w14:paraId="56B225BC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B5E6FB9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GetAllGamers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40F0B831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DD6FB2D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6B6EE335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80F5DD2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rite the generated sql query to the webform</w:t>
      </w:r>
    </w:p>
    <w:p w14:paraId="208EF49E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dbContext.Log = Response.Output;</w:t>
      </w:r>
    </w:p>
    <w:p w14:paraId="274B1523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 = dbContext.Gamers;</w:t>
      </w:r>
    </w:p>
    <w:p w14:paraId="06769AFD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GridView1.DataSource =</w:t>
      </w:r>
    </w:p>
    <w:p w14:paraId="0F248307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    dbContext.Gamers.ToList();</w:t>
      </w:r>
    </w:p>
    <w:p w14:paraId="06C34FF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GridView1.DataSource =</w:t>
      </w:r>
    </w:p>
    <w:p w14:paraId="0DDFF8A6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 ConvertGamersForDisplay(dbContext.Gamers.ToList());</w:t>
      </w:r>
    </w:p>
    <w:p w14:paraId="6452AF13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GridView1.DataBind();</w:t>
      </w:r>
    </w:p>
    <w:p w14:paraId="531363A3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9E24819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8F49F6D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GetAllWarriors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0B950938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F8F5D0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69F15592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A6CB580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rite the generated sql query to the webform</w:t>
      </w:r>
    </w:p>
    <w:p w14:paraId="677BEC2E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dbContext.Log = Response.Output;</w:t>
      </w:r>
    </w:p>
    <w:p w14:paraId="18208425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Query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Warrior</w:t>
      </w:r>
      <w:r>
        <w:rPr>
          <w:rFonts w:ascii="Consolas" w:hAnsi="Consolas"/>
          <w:sz w:val="18"/>
          <w:szCs w:val="18"/>
        </w:rPr>
        <w:t>&gt; warriors = dbContext.Gamers.OfType&lt;</w:t>
      </w:r>
      <w:r>
        <w:rPr>
          <w:rFonts w:ascii="Consolas" w:hAnsi="Consolas"/>
          <w:color w:val="2B91AF"/>
          <w:sz w:val="18"/>
          <w:szCs w:val="18"/>
        </w:rPr>
        <w:t>Warrior</w:t>
      </w:r>
      <w:r>
        <w:rPr>
          <w:rFonts w:ascii="Consolas" w:hAnsi="Consolas"/>
          <w:sz w:val="18"/>
          <w:szCs w:val="18"/>
        </w:rPr>
        <w:t>&gt;();</w:t>
      </w:r>
    </w:p>
    <w:p w14:paraId="327A3458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GridView1.DataSource =</w:t>
      </w:r>
    </w:p>
    <w:p w14:paraId="1536D097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dbContext.Gamers.OfType&lt;</w:t>
      </w:r>
      <w:r>
        <w:rPr>
          <w:rFonts w:ascii="Consolas" w:hAnsi="Consolas"/>
          <w:color w:val="2B91AF"/>
          <w:sz w:val="18"/>
          <w:szCs w:val="18"/>
        </w:rPr>
        <w:t>Warrior</w:t>
      </w:r>
      <w:r>
        <w:rPr>
          <w:rFonts w:ascii="Consolas" w:hAnsi="Consolas"/>
          <w:sz w:val="18"/>
          <w:szCs w:val="18"/>
        </w:rPr>
        <w:t>&gt;().ToList();</w:t>
      </w:r>
    </w:p>
    <w:p w14:paraId="72ECE24E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GridView1.DataBind();</w:t>
      </w:r>
    </w:p>
    <w:p w14:paraId="04B2C60C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}</w:t>
      </w:r>
    </w:p>
    <w:p w14:paraId="596469A3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C3583A7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GetAllMagicians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2C089E06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1A30580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4616D79E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55A9340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rite the generated sql query to the webform</w:t>
      </w:r>
    </w:p>
    <w:p w14:paraId="2ECFE9B3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dbContext.Log = Response.Output;</w:t>
      </w:r>
    </w:p>
    <w:p w14:paraId="79453DC8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Query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Magician</w:t>
      </w:r>
      <w:r>
        <w:rPr>
          <w:rFonts w:ascii="Consolas" w:hAnsi="Consolas"/>
          <w:sz w:val="18"/>
          <w:szCs w:val="18"/>
        </w:rPr>
        <w:t>&gt; magicians = dbContext.Gamers.OfType&lt;</w:t>
      </w:r>
      <w:r>
        <w:rPr>
          <w:rFonts w:ascii="Consolas" w:hAnsi="Consolas"/>
          <w:color w:val="2B91AF"/>
          <w:sz w:val="18"/>
          <w:szCs w:val="18"/>
        </w:rPr>
        <w:t>Magician</w:t>
      </w:r>
      <w:r>
        <w:rPr>
          <w:rFonts w:ascii="Consolas" w:hAnsi="Consolas"/>
          <w:sz w:val="18"/>
          <w:szCs w:val="18"/>
        </w:rPr>
        <w:t>&gt;();</w:t>
      </w:r>
    </w:p>
    <w:p w14:paraId="706025FA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GridView1.DataSource =</w:t>
      </w:r>
    </w:p>
    <w:p w14:paraId="339DDFA2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dbContext.Gamers.OfType&lt;</w:t>
      </w:r>
      <w:r>
        <w:rPr>
          <w:rFonts w:ascii="Consolas" w:hAnsi="Consolas"/>
          <w:color w:val="2B91AF"/>
          <w:sz w:val="18"/>
          <w:szCs w:val="18"/>
        </w:rPr>
        <w:t>Magician</w:t>
      </w:r>
      <w:r>
        <w:rPr>
          <w:rFonts w:ascii="Consolas" w:hAnsi="Consolas"/>
          <w:sz w:val="18"/>
          <w:szCs w:val="18"/>
        </w:rPr>
        <w:t>&gt;().ToList();</w:t>
      </w:r>
    </w:p>
    <w:p w14:paraId="4A990E69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GridView1.DataBind();</w:t>
      </w:r>
    </w:p>
    <w:p w14:paraId="6CCAB3B3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75CC6E6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D473C8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AddGamers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30EA9C47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37A2C55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10378DD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D40BB22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757E324" w14:textId="77777777" w:rsidR="00332EB3" w:rsidRDefault="00332EB3" w:rsidP="00943746">
      <w:pPr>
        <w:spacing w:after="0"/>
      </w:pPr>
    </w:p>
    <w:p w14:paraId="71B1A31C" w14:textId="471B300E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3D401821" wp14:editId="45C23940">
            <wp:extent cx="5274310" cy="2596515"/>
            <wp:effectExtent l="0" t="0" r="2540" b="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96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CB4A81" w14:textId="77777777" w:rsidR="00332EB3" w:rsidRDefault="00332EB3" w:rsidP="00943746">
      <w:pPr>
        <w:spacing w:after="0"/>
      </w:pPr>
    </w:p>
    <w:p w14:paraId="7FF60EE7" w14:textId="77777777" w:rsidR="00332EB3" w:rsidRDefault="00332EB3" w:rsidP="00943746">
      <w:pPr>
        <w:spacing w:after="0"/>
      </w:pPr>
      <w:r>
        <w:rPr>
          <w:sz w:val="36"/>
          <w:szCs w:val="36"/>
        </w:rPr>
        <w:t>2.5. WebForm1.aspx (btnAddGamers)</w:t>
      </w:r>
    </w:p>
    <w:p w14:paraId="1DA69E2B" w14:textId="77777777" w:rsidR="00332EB3" w:rsidRDefault="00332EB3" w:rsidP="00943746">
      <w:pPr>
        <w:spacing w:after="0"/>
      </w:pPr>
    </w:p>
    <w:p w14:paraId="1C0EA0FA" w14:textId="77777777" w:rsidR="00332EB3" w:rsidRDefault="00332EB3" w:rsidP="00943746">
      <w:pPr>
        <w:spacing w:after="0"/>
      </w:pPr>
      <w:r>
        <w:rPr>
          <w:sz w:val="32"/>
          <w:szCs w:val="32"/>
        </w:rPr>
        <w:t>2.5.1. WebForm1.aspx (btnAddGamers)</w:t>
      </w:r>
    </w:p>
    <w:p w14:paraId="784269FD" w14:textId="77777777" w:rsidR="00332EB3" w:rsidRDefault="00332EB3" w:rsidP="00943746">
      <w:pPr>
        <w:spacing w:after="0"/>
      </w:pPr>
    </w:p>
    <w:p w14:paraId="26E90094" w14:textId="77777777" w:rsidR="00332EB3" w:rsidRDefault="00332EB3" w:rsidP="00943746">
      <w:pPr>
        <w:spacing w:after="0"/>
      </w:pPr>
      <w:r>
        <w:t>Nothing change here.</w:t>
      </w:r>
    </w:p>
    <w:p w14:paraId="53C7F65F" w14:textId="77777777" w:rsidR="00332EB3" w:rsidRDefault="00332EB3" w:rsidP="00943746">
      <w:pPr>
        <w:spacing w:after="0"/>
      </w:pPr>
    </w:p>
    <w:p w14:paraId="394374BA" w14:textId="77777777" w:rsidR="00332EB3" w:rsidRDefault="00332EB3" w:rsidP="00943746">
      <w:pPr>
        <w:spacing w:after="0"/>
      </w:pPr>
      <w:r>
        <w:rPr>
          <w:sz w:val="32"/>
          <w:szCs w:val="32"/>
        </w:rPr>
        <w:t>2.5.2. WebForm1.aspx.cs (btnAddGamers)</w:t>
      </w:r>
    </w:p>
    <w:p w14:paraId="6BE1D1B8" w14:textId="77777777" w:rsidR="00332EB3" w:rsidRDefault="00332EB3" w:rsidP="00943746">
      <w:pPr>
        <w:spacing w:after="0"/>
      </w:pPr>
    </w:p>
    <w:p w14:paraId="51376AFE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56106285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Collections.Generic;</w:t>
      </w:r>
    </w:p>
    <w:p w14:paraId="4DA076C3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;</w:t>
      </w:r>
    </w:p>
    <w:p w14:paraId="1FF8E6A4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Linq;</w:t>
      </w:r>
    </w:p>
    <w:p w14:paraId="2AB4E637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78F08E24" w14:textId="77777777" w:rsidR="00332EB3" w:rsidRDefault="00332EB3" w:rsidP="0094374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3F89E3D4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7F61375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Form1</w:t>
      </w:r>
      <w:r>
        <w:t> </w:t>
      </w:r>
      <w:r>
        <w:rPr>
          <w:rFonts w:ascii="Consolas" w:hAnsi="Consolas"/>
          <w:sz w:val="18"/>
          <w:szCs w:val="18"/>
        </w:rPr>
        <w:t>: System.Web.UI.</w:t>
      </w:r>
      <w:r>
        <w:rPr>
          <w:rFonts w:ascii="Consolas" w:hAnsi="Consolas"/>
          <w:color w:val="2B91AF"/>
          <w:sz w:val="18"/>
          <w:szCs w:val="18"/>
        </w:rPr>
        <w:t>Page</w:t>
      </w:r>
    </w:p>
    <w:p w14:paraId="2655485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0C62853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Page_Load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3D05BA64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FCC57A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D4CA7BE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ataTable</w:t>
      </w:r>
      <w:r>
        <w:t> </w:t>
      </w:r>
      <w:r>
        <w:rPr>
          <w:rFonts w:ascii="Consolas" w:hAnsi="Consolas"/>
          <w:sz w:val="18"/>
          <w:szCs w:val="18"/>
        </w:rPr>
        <w:t>ConvertGamersForDisplay(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)</w:t>
      </w:r>
    </w:p>
    <w:p w14:paraId="00CC15B2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068EFE8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ataTable</w:t>
      </w:r>
      <w:r>
        <w:t> </w:t>
      </w:r>
      <w:r>
        <w:rPr>
          <w:rFonts w:ascii="Consolas" w:hAnsi="Consolas"/>
          <w:sz w:val="18"/>
          <w:szCs w:val="18"/>
        </w:rPr>
        <w:t>d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ataTable</w:t>
      </w:r>
      <w:r>
        <w:rPr>
          <w:rFonts w:ascii="Consolas" w:hAnsi="Consolas"/>
          <w:sz w:val="18"/>
          <w:szCs w:val="18"/>
        </w:rPr>
        <w:t>();</w:t>
      </w:r>
    </w:p>
    <w:p w14:paraId="44C8717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dt.Columns.Add(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);</w:t>
      </w:r>
    </w:p>
    <w:p w14:paraId="58B6EECA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dt.Columns.Add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;</w:t>
      </w:r>
    </w:p>
    <w:p w14:paraId="7CF38ED9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dt.Columns.Add(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);</w:t>
      </w:r>
    </w:p>
    <w:p w14:paraId="26BC2860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dt.Columns.Add(</w:t>
      </w:r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);</w:t>
      </w:r>
    </w:p>
    <w:p w14:paraId="1B65A300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dt.Columns.Add(</w:t>
      </w:r>
      <w:r>
        <w:rPr>
          <w:rFonts w:ascii="Consolas" w:hAnsi="Consolas"/>
          <w:color w:val="A31515"/>
          <w:sz w:val="18"/>
          <w:szCs w:val="18"/>
        </w:rPr>
        <w:t>"Type"</w:t>
      </w:r>
      <w:r>
        <w:rPr>
          <w:rFonts w:ascii="Consolas" w:hAnsi="Consolas"/>
          <w:sz w:val="18"/>
          <w:szCs w:val="18"/>
        </w:rPr>
        <w:t>);</w:t>
      </w:r>
    </w:p>
    <w:p w14:paraId="252AEC5A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dt.Columns.Add(</w:t>
      </w:r>
      <w:r>
        <w:rPr>
          <w:rFonts w:ascii="Consolas" w:hAnsi="Consolas"/>
          <w:color w:val="A31515"/>
          <w:sz w:val="18"/>
          <w:szCs w:val="18"/>
        </w:rPr>
        <w:t>"CombatPower"</w:t>
      </w:r>
      <w:r>
        <w:rPr>
          <w:rFonts w:ascii="Consolas" w:hAnsi="Consolas"/>
          <w:sz w:val="18"/>
          <w:szCs w:val="18"/>
        </w:rPr>
        <w:t>);</w:t>
      </w:r>
    </w:p>
    <w:p w14:paraId="7AB9F8C1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dt.Columns.Add(</w:t>
      </w:r>
      <w:r>
        <w:rPr>
          <w:rFonts w:ascii="Consolas" w:hAnsi="Consolas"/>
          <w:color w:val="A31515"/>
          <w:sz w:val="18"/>
          <w:szCs w:val="18"/>
        </w:rPr>
        <w:t>"MagicPower"</w:t>
      </w:r>
      <w:r>
        <w:rPr>
          <w:rFonts w:ascii="Consolas" w:hAnsi="Consolas"/>
          <w:sz w:val="18"/>
          <w:szCs w:val="18"/>
        </w:rPr>
        <w:t>);</w:t>
      </w:r>
    </w:p>
    <w:p w14:paraId="4B890FEE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)</w:t>
      </w:r>
    </w:p>
    <w:p w14:paraId="6434F533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EAF9A44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ataRow</w:t>
      </w:r>
      <w:r>
        <w:t> </w:t>
      </w:r>
      <w:r>
        <w:rPr>
          <w:rFonts w:ascii="Consolas" w:hAnsi="Consolas"/>
          <w:sz w:val="18"/>
          <w:szCs w:val="18"/>
        </w:rPr>
        <w:t>dr = dt.NewRow();</w:t>
      </w:r>
    </w:p>
    <w:p w14:paraId="11BDFC65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dr[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] = gamer.Id;</w:t>
      </w:r>
    </w:p>
    <w:p w14:paraId="4088726D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dr[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] = gamer.Name;</w:t>
      </w:r>
    </w:p>
    <w:p w14:paraId="4D9AA13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dr[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] = gamer.Gender;</w:t>
      </w:r>
    </w:p>
    <w:p w14:paraId="402821E9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dr[</w:t>
      </w:r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] = gamer.Score;</w:t>
      </w:r>
    </w:p>
    <w:p w14:paraId="5EA9BA70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ecause Gamer is an abstract class,</w:t>
      </w:r>
    </w:p>
    <w:p w14:paraId="30624FE0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o one can create Gamer instance.</w:t>
      </w:r>
    </w:p>
    <w:p w14:paraId="469F2183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 gamer is actually an object of "Warrior" or "Magician"</w:t>
      </w:r>
    </w:p>
    <w:p w14:paraId="61D56FF6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gamer is Warrior,</w:t>
      </w:r>
    </w:p>
    <w:p w14:paraId="5435143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add [CombatPower] column to DataRow</w:t>
      </w:r>
    </w:p>
    <w:p w14:paraId="13569399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set dr["Type"] = "Warrior".</w:t>
      </w:r>
    </w:p>
    <w:p w14:paraId="7B691ED5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gamer is Magician,</w:t>
      </w:r>
    </w:p>
    <w:p w14:paraId="0AD0D1C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add [MagicPower] column to DataRow</w:t>
      </w:r>
    </w:p>
    <w:p w14:paraId="080DB291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set dr["Type"] = "Magician".</w:t>
      </w:r>
    </w:p>
    <w:p w14:paraId="10881947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arrior</w:t>
      </w:r>
      <w:r>
        <w:t> </w:t>
      </w:r>
      <w:r>
        <w:rPr>
          <w:rFonts w:ascii="Consolas" w:hAnsi="Consolas"/>
          <w:sz w:val="18"/>
          <w:szCs w:val="18"/>
        </w:rPr>
        <w:t>warrior = 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arrior</w:t>
      </w:r>
      <w:r>
        <w:rPr>
          <w:rFonts w:ascii="Consolas" w:hAnsi="Consolas"/>
          <w:sz w:val="18"/>
          <w:szCs w:val="18"/>
        </w:rPr>
        <w:t>;</w:t>
      </w:r>
    </w:p>
    <w:p w14:paraId="503E7FE6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warrior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08BD82DC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951DF67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r[</w:t>
      </w:r>
      <w:r>
        <w:rPr>
          <w:rFonts w:ascii="Consolas" w:hAnsi="Consolas"/>
          <w:color w:val="A31515"/>
          <w:sz w:val="18"/>
          <w:szCs w:val="18"/>
        </w:rPr>
        <w:t>"CombatPower"</w:t>
      </w:r>
      <w:r>
        <w:rPr>
          <w:rFonts w:ascii="Consolas" w:hAnsi="Consolas"/>
          <w:sz w:val="18"/>
          <w:szCs w:val="18"/>
        </w:rPr>
        <w:t>] =</w:t>
      </w:r>
      <w:r>
        <w:t> </w:t>
      </w:r>
      <w:hyperlink r:id="rId54" w:history="1">
        <w:r>
          <w:rPr>
            <w:rStyle w:val="Hyperlink"/>
            <w:rFonts w:ascii="Consolas" w:hAnsi="Consolas"/>
            <w:sz w:val="18"/>
            <w:szCs w:val="18"/>
          </w:rPr>
          <w:t>warrior.CombatPower</w:t>
        </w:r>
      </w:hyperlink>
      <w:r>
        <w:rPr>
          <w:rFonts w:ascii="Consolas" w:hAnsi="Consolas"/>
          <w:sz w:val="18"/>
          <w:szCs w:val="18"/>
        </w:rPr>
        <w:t>;</w:t>
      </w:r>
    </w:p>
    <w:p w14:paraId="04F45614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r[</w:t>
      </w:r>
      <w:r>
        <w:rPr>
          <w:rFonts w:ascii="Consolas" w:hAnsi="Consolas"/>
          <w:color w:val="A31515"/>
          <w:sz w:val="18"/>
          <w:szCs w:val="18"/>
        </w:rPr>
        <w:t>"Type"</w:t>
      </w:r>
      <w:r>
        <w:rPr>
          <w:rFonts w:ascii="Consolas" w:hAnsi="Consolas"/>
          <w:sz w:val="18"/>
          <w:szCs w:val="18"/>
        </w:rPr>
        <w:t>]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Warrior"</w:t>
      </w:r>
      <w:r>
        <w:rPr>
          <w:rFonts w:ascii="Consolas" w:hAnsi="Consolas"/>
          <w:sz w:val="18"/>
          <w:szCs w:val="18"/>
        </w:rPr>
        <w:t>;</w:t>
      </w:r>
    </w:p>
    <w:p w14:paraId="2C96E0B5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337565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agician</w:t>
      </w:r>
      <w:r>
        <w:t> </w:t>
      </w:r>
      <w:r>
        <w:rPr>
          <w:rFonts w:ascii="Consolas" w:hAnsi="Consolas"/>
          <w:sz w:val="18"/>
          <w:szCs w:val="18"/>
        </w:rPr>
        <w:t>magician = 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agician</w:t>
      </w:r>
      <w:r>
        <w:rPr>
          <w:rFonts w:ascii="Consolas" w:hAnsi="Consolas"/>
          <w:sz w:val="18"/>
          <w:szCs w:val="18"/>
        </w:rPr>
        <w:t>;</w:t>
      </w:r>
    </w:p>
    <w:p w14:paraId="6CF95373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magician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340353EC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EB742F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r[</w:t>
      </w:r>
      <w:r>
        <w:rPr>
          <w:rFonts w:ascii="Consolas" w:hAnsi="Consolas"/>
          <w:color w:val="A31515"/>
          <w:sz w:val="18"/>
          <w:szCs w:val="18"/>
        </w:rPr>
        <w:t>"MagicPower"</w:t>
      </w:r>
      <w:r>
        <w:rPr>
          <w:rFonts w:ascii="Consolas" w:hAnsi="Consolas"/>
          <w:sz w:val="18"/>
          <w:szCs w:val="18"/>
        </w:rPr>
        <w:t>] = magician.MagicPower;</w:t>
      </w:r>
    </w:p>
    <w:p w14:paraId="57922EAA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r[</w:t>
      </w:r>
      <w:r>
        <w:rPr>
          <w:rFonts w:ascii="Consolas" w:hAnsi="Consolas"/>
          <w:color w:val="A31515"/>
          <w:sz w:val="18"/>
          <w:szCs w:val="18"/>
        </w:rPr>
        <w:t>"Type"</w:t>
      </w:r>
      <w:r>
        <w:rPr>
          <w:rFonts w:ascii="Consolas" w:hAnsi="Consolas"/>
          <w:sz w:val="18"/>
          <w:szCs w:val="18"/>
        </w:rPr>
        <w:t>]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gician"</w:t>
      </w:r>
      <w:r>
        <w:rPr>
          <w:rFonts w:ascii="Consolas" w:hAnsi="Consolas"/>
          <w:sz w:val="18"/>
          <w:szCs w:val="18"/>
        </w:rPr>
        <w:t>;</w:t>
      </w:r>
    </w:p>
    <w:p w14:paraId="1E151DAE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2B206199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dt.Rows.Add(dr);</w:t>
      </w:r>
    </w:p>
    <w:p w14:paraId="144CE5B4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514E9EE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dt;</w:t>
      </w:r>
    </w:p>
    <w:p w14:paraId="6E5F2A7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3EE3E93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GetAllGamers()</w:t>
      </w:r>
    </w:p>
    <w:p w14:paraId="75E371BA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18EF517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545D4B65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A224BF1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rite the generated sql query to the webform</w:t>
      </w:r>
    </w:p>
    <w:p w14:paraId="30C825C2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dbContext.Log = Response.Output;</w:t>
      </w:r>
    </w:p>
    <w:p w14:paraId="095D48B7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 = dbContext.Gamers;</w:t>
      </w:r>
    </w:p>
    <w:p w14:paraId="5ABB41A9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ridView1.DataSource =</w:t>
      </w:r>
    </w:p>
    <w:p w14:paraId="5CD2DE8A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dbContext.Gamers.ToList();</w:t>
      </w:r>
    </w:p>
    <w:p w14:paraId="20B02E6C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GridView1.DataSource =</w:t>
      </w:r>
    </w:p>
    <w:p w14:paraId="21F1BA5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ConvertGamersForDisplay(dbContext.Gamers.ToList());</w:t>
      </w:r>
    </w:p>
    <w:p w14:paraId="5186F5B9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GridView1.DataBind();</w:t>
      </w:r>
    </w:p>
    <w:p w14:paraId="418D8AAE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E0E1232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CDCF1F7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GetAllGamers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333B567D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{</w:t>
      </w:r>
    </w:p>
    <w:p w14:paraId="0671D760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GetAllGamers();</w:t>
      </w:r>
    </w:p>
    <w:p w14:paraId="586028C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C0A6A1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GetAllWarriors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36959701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3CECB52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4F5AC6F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8905BE1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rite the generated sql query to the webform</w:t>
      </w:r>
    </w:p>
    <w:p w14:paraId="0521B8A2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dbContext.Log = Response.Output;</w:t>
      </w:r>
    </w:p>
    <w:p w14:paraId="79B4D5EC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Query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Warrior</w:t>
      </w:r>
      <w:r>
        <w:rPr>
          <w:rFonts w:ascii="Consolas" w:hAnsi="Consolas"/>
          <w:sz w:val="18"/>
          <w:szCs w:val="18"/>
        </w:rPr>
        <w:t>&gt; warriors = dbContext.Gamers.OfType&lt;</w:t>
      </w:r>
      <w:r>
        <w:rPr>
          <w:rFonts w:ascii="Consolas" w:hAnsi="Consolas"/>
          <w:color w:val="2B91AF"/>
          <w:sz w:val="18"/>
          <w:szCs w:val="18"/>
        </w:rPr>
        <w:t>Warrior</w:t>
      </w:r>
      <w:r>
        <w:rPr>
          <w:rFonts w:ascii="Consolas" w:hAnsi="Consolas"/>
          <w:sz w:val="18"/>
          <w:szCs w:val="18"/>
        </w:rPr>
        <w:t>&gt;();</w:t>
      </w:r>
    </w:p>
    <w:p w14:paraId="297FABF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GridView1.DataSource =</w:t>
      </w:r>
    </w:p>
    <w:p w14:paraId="21F58FB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dbContext.Gamers.OfType&lt;</w:t>
      </w:r>
      <w:r>
        <w:rPr>
          <w:rFonts w:ascii="Consolas" w:hAnsi="Consolas"/>
          <w:color w:val="2B91AF"/>
          <w:sz w:val="18"/>
          <w:szCs w:val="18"/>
        </w:rPr>
        <w:t>Warrior</w:t>
      </w:r>
      <w:r>
        <w:rPr>
          <w:rFonts w:ascii="Consolas" w:hAnsi="Consolas"/>
          <w:sz w:val="18"/>
          <w:szCs w:val="18"/>
        </w:rPr>
        <w:t>&gt;().ToList();</w:t>
      </w:r>
    </w:p>
    <w:p w14:paraId="6497C0B7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GridView1.DataBind();</w:t>
      </w:r>
    </w:p>
    <w:p w14:paraId="2CC906C5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71588B0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029889A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GetAllMagicians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646A4C6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D0281D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443C985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3ADC72E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rite the generated sql query to the webform</w:t>
      </w:r>
    </w:p>
    <w:p w14:paraId="1CBF0DAC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dbContext.Log = Response.Output;</w:t>
      </w:r>
    </w:p>
    <w:p w14:paraId="687C50C8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Query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Magician</w:t>
      </w:r>
      <w:r>
        <w:rPr>
          <w:rFonts w:ascii="Consolas" w:hAnsi="Consolas"/>
          <w:sz w:val="18"/>
          <w:szCs w:val="18"/>
        </w:rPr>
        <w:t>&gt; magicians = dbContext.Gamers.OfType&lt;</w:t>
      </w:r>
      <w:r>
        <w:rPr>
          <w:rFonts w:ascii="Consolas" w:hAnsi="Consolas"/>
          <w:color w:val="2B91AF"/>
          <w:sz w:val="18"/>
          <w:szCs w:val="18"/>
        </w:rPr>
        <w:t>Magician</w:t>
      </w:r>
      <w:r>
        <w:rPr>
          <w:rFonts w:ascii="Consolas" w:hAnsi="Consolas"/>
          <w:sz w:val="18"/>
          <w:szCs w:val="18"/>
        </w:rPr>
        <w:t>&gt;();</w:t>
      </w:r>
    </w:p>
    <w:p w14:paraId="0433E592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GridView1.DataSource =</w:t>
      </w:r>
    </w:p>
    <w:p w14:paraId="55FACE81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dbContext.Gamers.OfType&lt;</w:t>
      </w:r>
      <w:r>
        <w:rPr>
          <w:rFonts w:ascii="Consolas" w:hAnsi="Consolas"/>
          <w:color w:val="2B91AF"/>
          <w:sz w:val="18"/>
          <w:szCs w:val="18"/>
        </w:rPr>
        <w:t>Magician</w:t>
      </w:r>
      <w:r>
        <w:rPr>
          <w:rFonts w:ascii="Consolas" w:hAnsi="Consolas"/>
          <w:sz w:val="18"/>
          <w:szCs w:val="18"/>
        </w:rPr>
        <w:t>&gt;().ToList();</w:t>
      </w:r>
    </w:p>
    <w:p w14:paraId="11D11B1C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GridView1.DataBind();</w:t>
      </w:r>
    </w:p>
    <w:p w14:paraId="1E09B865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5F3CF82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56C9FB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AddGamers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53391D0E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11C848A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))</w:t>
      </w:r>
    </w:p>
    <w:p w14:paraId="4E1595E6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D246462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arrior</w:t>
      </w:r>
      <w:r>
        <w:t> </w:t>
      </w:r>
      <w:r>
        <w:rPr>
          <w:rFonts w:ascii="Consolas" w:hAnsi="Consolas"/>
          <w:sz w:val="18"/>
          <w:szCs w:val="18"/>
        </w:rPr>
        <w:t>warrio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arrior</w:t>
      </w:r>
    </w:p>
    <w:p w14:paraId="682BD68C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4D2959E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warriorName"</w:t>
      </w:r>
      <w:r>
        <w:rPr>
          <w:rFonts w:ascii="Consolas" w:hAnsi="Consolas"/>
          <w:sz w:val="18"/>
          <w:szCs w:val="18"/>
        </w:rPr>
        <w:t>,</w:t>
      </w:r>
    </w:p>
    <w:p w14:paraId="4DC2C9A8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,</w:t>
      </w:r>
    </w:p>
    <w:p w14:paraId="44BF043A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core = 3000,</w:t>
      </w:r>
    </w:p>
    <w:p w14:paraId="6F1208DF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CombatPower = 100</w:t>
      </w:r>
    </w:p>
    <w:p w14:paraId="21EB511E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5B93BA59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agician</w:t>
      </w:r>
      <w:r>
        <w:t> </w:t>
      </w:r>
      <w:r>
        <w:rPr>
          <w:rFonts w:ascii="Consolas" w:hAnsi="Consolas"/>
          <w:sz w:val="18"/>
          <w:szCs w:val="18"/>
        </w:rPr>
        <w:t>magicia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agician</w:t>
      </w:r>
    </w:p>
    <w:p w14:paraId="4D60C8FD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50B77E4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gicianName"</w:t>
      </w:r>
      <w:r>
        <w:rPr>
          <w:rFonts w:ascii="Consolas" w:hAnsi="Consolas"/>
          <w:sz w:val="18"/>
          <w:szCs w:val="18"/>
        </w:rPr>
        <w:t>,</w:t>
      </w:r>
    </w:p>
    <w:p w14:paraId="74032178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,</w:t>
      </w:r>
    </w:p>
    <w:p w14:paraId="3727E8EA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core = 3000,</w:t>
      </w:r>
    </w:p>
    <w:p w14:paraId="111F1747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MagicPower = 101</w:t>
      </w:r>
    </w:p>
    <w:p w14:paraId="70CCB018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778C767C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rPr>
          <w:rFonts w:ascii="Consolas" w:hAnsi="Consolas"/>
          <w:sz w:val="18"/>
          <w:szCs w:val="18"/>
          <w:shd w:val="clear" w:color="auto" w:fill="FFFAA5"/>
        </w:rPr>
        <w:t>dbContext.Gamers.InsertOnSubmit(warrior);</w:t>
      </w:r>
    </w:p>
    <w:p w14:paraId="62AA774B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bContext.Gamers.InsertOnSubmit(magician);</w:t>
      </w:r>
    </w:p>
    <w:p w14:paraId="40AF6903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bContext.SubmitChanges();</w:t>
      </w:r>
    </w:p>
    <w:p w14:paraId="245C8018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     GetAllGamers();</w:t>
      </w:r>
    </w:p>
    <w:p w14:paraId="0BAAD0B2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314E414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37E9B92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B2314BE" w14:textId="77777777" w:rsidR="00332EB3" w:rsidRDefault="00332EB3" w:rsidP="00943746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BDF9BA9" w14:textId="77777777" w:rsidR="00332EB3" w:rsidRDefault="00332EB3" w:rsidP="00943746">
      <w:pPr>
        <w:spacing w:after="0"/>
      </w:pPr>
    </w:p>
    <w:p w14:paraId="0C6365C2" w14:textId="77777777" w:rsidR="00332EB3" w:rsidRDefault="00332EB3" w:rsidP="00943746">
      <w:pPr>
        <w:spacing w:after="0"/>
      </w:pPr>
    </w:p>
    <w:p w14:paraId="5C438244" w14:textId="079A7089" w:rsidR="00332EB3" w:rsidRDefault="00332EB3" w:rsidP="00943746">
      <w:pPr>
        <w:spacing w:after="0"/>
      </w:pPr>
      <w:r>
        <w:rPr>
          <w:noProof/>
        </w:rPr>
        <w:drawing>
          <wp:inline distT="0" distB="0" distL="0" distR="0" wp14:anchorId="5EEA8BC5" wp14:editId="48F20444">
            <wp:extent cx="5274310" cy="3015615"/>
            <wp:effectExtent l="0" t="0" r="254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15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32EB3" w:rsidSect="0047633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B266B" w14:textId="77777777" w:rsidR="007259DE" w:rsidRDefault="007259DE" w:rsidP="000435DB">
      <w:pPr>
        <w:spacing w:after="0" w:line="240" w:lineRule="auto"/>
      </w:pPr>
      <w:r>
        <w:separator/>
      </w:r>
    </w:p>
  </w:endnote>
  <w:endnote w:type="continuationSeparator" w:id="0">
    <w:p w14:paraId="4BC78C93" w14:textId="77777777" w:rsidR="007259DE" w:rsidRDefault="007259DE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2E9EB" w14:textId="77777777" w:rsidR="007259DE" w:rsidRDefault="007259DE" w:rsidP="000435DB">
      <w:pPr>
        <w:spacing w:after="0" w:line="240" w:lineRule="auto"/>
      </w:pPr>
      <w:r>
        <w:separator/>
      </w:r>
    </w:p>
  </w:footnote>
  <w:footnote w:type="continuationSeparator" w:id="0">
    <w:p w14:paraId="60D5BFC9" w14:textId="77777777" w:rsidR="007259DE" w:rsidRDefault="007259DE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tDAytzAxNzAwMDRX0lEKTi0uzszPAykwrAUABPsB4SwAAAA="/>
  </w:docVars>
  <w:rsids>
    <w:rsidRoot w:val="00BF1C8A"/>
    <w:rsid w:val="0000022B"/>
    <w:rsid w:val="000033FA"/>
    <w:rsid w:val="00005E7B"/>
    <w:rsid w:val="000435DB"/>
    <w:rsid w:val="000929E0"/>
    <w:rsid w:val="00114F53"/>
    <w:rsid w:val="00147C60"/>
    <w:rsid w:val="00152A7F"/>
    <w:rsid w:val="00163BD7"/>
    <w:rsid w:val="00167207"/>
    <w:rsid w:val="00173998"/>
    <w:rsid w:val="0018231F"/>
    <w:rsid w:val="001856E1"/>
    <w:rsid w:val="001910F5"/>
    <w:rsid w:val="001912EB"/>
    <w:rsid w:val="001D53AB"/>
    <w:rsid w:val="00202803"/>
    <w:rsid w:val="00205434"/>
    <w:rsid w:val="00211812"/>
    <w:rsid w:val="00262292"/>
    <w:rsid w:val="00266967"/>
    <w:rsid w:val="00274BB2"/>
    <w:rsid w:val="002A06FA"/>
    <w:rsid w:val="002A5CF4"/>
    <w:rsid w:val="002D0E1C"/>
    <w:rsid w:val="002F1FE5"/>
    <w:rsid w:val="00332EB3"/>
    <w:rsid w:val="0033552F"/>
    <w:rsid w:val="00381B6A"/>
    <w:rsid w:val="003827C5"/>
    <w:rsid w:val="003A43F1"/>
    <w:rsid w:val="003B40D6"/>
    <w:rsid w:val="003D6630"/>
    <w:rsid w:val="004077B6"/>
    <w:rsid w:val="004358AC"/>
    <w:rsid w:val="00476335"/>
    <w:rsid w:val="00476F73"/>
    <w:rsid w:val="00476F94"/>
    <w:rsid w:val="00480A10"/>
    <w:rsid w:val="004977CA"/>
    <w:rsid w:val="005326C4"/>
    <w:rsid w:val="005500E8"/>
    <w:rsid w:val="00553AE7"/>
    <w:rsid w:val="00554B5D"/>
    <w:rsid w:val="00566FBE"/>
    <w:rsid w:val="005B1F55"/>
    <w:rsid w:val="005C4DA5"/>
    <w:rsid w:val="00625059"/>
    <w:rsid w:val="0064768A"/>
    <w:rsid w:val="006707D0"/>
    <w:rsid w:val="006E0D66"/>
    <w:rsid w:val="006E47A2"/>
    <w:rsid w:val="00701353"/>
    <w:rsid w:val="00720C60"/>
    <w:rsid w:val="00723087"/>
    <w:rsid w:val="007259DE"/>
    <w:rsid w:val="00762395"/>
    <w:rsid w:val="00793247"/>
    <w:rsid w:val="007B4FE5"/>
    <w:rsid w:val="00812969"/>
    <w:rsid w:val="00826FC6"/>
    <w:rsid w:val="008D1244"/>
    <w:rsid w:val="008E654E"/>
    <w:rsid w:val="00925D04"/>
    <w:rsid w:val="009350E4"/>
    <w:rsid w:val="00943746"/>
    <w:rsid w:val="0095375D"/>
    <w:rsid w:val="00972AC2"/>
    <w:rsid w:val="0098737A"/>
    <w:rsid w:val="00997D26"/>
    <w:rsid w:val="009C0016"/>
    <w:rsid w:val="009F0312"/>
    <w:rsid w:val="00A4184C"/>
    <w:rsid w:val="00A92E6F"/>
    <w:rsid w:val="00AC0C87"/>
    <w:rsid w:val="00B16A34"/>
    <w:rsid w:val="00B4726A"/>
    <w:rsid w:val="00B614EA"/>
    <w:rsid w:val="00BA4168"/>
    <w:rsid w:val="00BA5F9B"/>
    <w:rsid w:val="00BC579A"/>
    <w:rsid w:val="00BD6EC8"/>
    <w:rsid w:val="00BF1C8A"/>
    <w:rsid w:val="00C12C30"/>
    <w:rsid w:val="00C22A17"/>
    <w:rsid w:val="00C37F31"/>
    <w:rsid w:val="00C93522"/>
    <w:rsid w:val="00CB2FC2"/>
    <w:rsid w:val="00CB64EC"/>
    <w:rsid w:val="00CE6D0D"/>
    <w:rsid w:val="00D0154B"/>
    <w:rsid w:val="00D1086D"/>
    <w:rsid w:val="00D43DBD"/>
    <w:rsid w:val="00D51059"/>
    <w:rsid w:val="00D86E96"/>
    <w:rsid w:val="00D975F5"/>
    <w:rsid w:val="00DA2B82"/>
    <w:rsid w:val="00DB1AD6"/>
    <w:rsid w:val="00DC509C"/>
    <w:rsid w:val="00DD5F1B"/>
    <w:rsid w:val="00DD61BB"/>
    <w:rsid w:val="00DE123E"/>
    <w:rsid w:val="00DE4FF7"/>
    <w:rsid w:val="00E11A14"/>
    <w:rsid w:val="00E256D5"/>
    <w:rsid w:val="00E4047A"/>
    <w:rsid w:val="00E54543"/>
    <w:rsid w:val="00E57626"/>
    <w:rsid w:val="00E73F97"/>
    <w:rsid w:val="00E80ED3"/>
    <w:rsid w:val="00E82E6D"/>
    <w:rsid w:val="00E96BA9"/>
    <w:rsid w:val="00EE6381"/>
    <w:rsid w:val="00F05EDF"/>
    <w:rsid w:val="00F44075"/>
    <w:rsid w:val="00FA56C8"/>
    <w:rsid w:val="00FC1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2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4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6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83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46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16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5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1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5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21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01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11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9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0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8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8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4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2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5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7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1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5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5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5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6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7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8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5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6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4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5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8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3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4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7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0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1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4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2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1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4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0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1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0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3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1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5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6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5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2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0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8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8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1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4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0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6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3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2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1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2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9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4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8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6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2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4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3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1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4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4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6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4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6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1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0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3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4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8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9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56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7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0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1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7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6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03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3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3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9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7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3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9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7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2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5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6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3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0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7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4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6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02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8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0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9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9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3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0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9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8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2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9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26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8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1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7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1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76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6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2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57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6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0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47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2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9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59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6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2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9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9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0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56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77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4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6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2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3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0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2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2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8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4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9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0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5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7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7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5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1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8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4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22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5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1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9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8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8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8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0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6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1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6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7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1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6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7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2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6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4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5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6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5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08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8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5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5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7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4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3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4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2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6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8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5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3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0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9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9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4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0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1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8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2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1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65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5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2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4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8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5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6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0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2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4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3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1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1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0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0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3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0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0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9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9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8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9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1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9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7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8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44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6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1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4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9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4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4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1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4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4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0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9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8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4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23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8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2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3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8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1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46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1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3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4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3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75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9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4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7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0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2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8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1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2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9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1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7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8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6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9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0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9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90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5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0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7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4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3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5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8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6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4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5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6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5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2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8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3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4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6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7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7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40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0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3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3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5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6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0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4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1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6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9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4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2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2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9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0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2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1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4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1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7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3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2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1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6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2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73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3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9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1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0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1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0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7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1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2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9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8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5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1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0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4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9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7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0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8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5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0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2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3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2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9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0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4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4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7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8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1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5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4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5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5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47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61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9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97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8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0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4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8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6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0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7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1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4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84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0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29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766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32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35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3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4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21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8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7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5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1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6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9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70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1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6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3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6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4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5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7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6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0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9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3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6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6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7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1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9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36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1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8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1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0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7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0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3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6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7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1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5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9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3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3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1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5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7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54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0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7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3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3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8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0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8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8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3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7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0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5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5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7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2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4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4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0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7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7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3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5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6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86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9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8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2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31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1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8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4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0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9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7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7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2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5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1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2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2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6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7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9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2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4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4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2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5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1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3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5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5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1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6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7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73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9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5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9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1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8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43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08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75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92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9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35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7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5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7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8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17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1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4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6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9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70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1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4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07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0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1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5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67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5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4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8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53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1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4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9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9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7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4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5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3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5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6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8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9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7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8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7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9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60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6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0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43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2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6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6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5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5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2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4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3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36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4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9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1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6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1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7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2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1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5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3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2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3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0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0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2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62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5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9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9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9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2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9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8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3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3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4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3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0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9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6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7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1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8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0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0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1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2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1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4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9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4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6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4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8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4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9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66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5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5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1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8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96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422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33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31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8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54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00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8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852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2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2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7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24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2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9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8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7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8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6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0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7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5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1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4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2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1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0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5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1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7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7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5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9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7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8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0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9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5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3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9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0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36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5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7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1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94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6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2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5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5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77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2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7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7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7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9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9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9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8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6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2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6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9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0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5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2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7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6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4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3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3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5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1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4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1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6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2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5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2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8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7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9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2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3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2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7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7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5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6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5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5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2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8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8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5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8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8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4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1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2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8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1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6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2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2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7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4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6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2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9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0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4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7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1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3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3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2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5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8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9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0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5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1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9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7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6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0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7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5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1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8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4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6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3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1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3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image" Target="media/image42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1.png"/><Relationship Id="rId5" Type="http://schemas.openxmlformats.org/officeDocument/2006/relationships/settings" Target="settings.xml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ithandyguytutorial.blogspot.com/2017/10/ch00install-visual-studio-2017-offline.html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7.png"/><Relationship Id="rId56" Type="http://schemas.openxmlformats.org/officeDocument/2006/relationships/fontTable" Target="fontTable.xml"/><Relationship Id="rId8" Type="http://schemas.openxmlformats.org/officeDocument/2006/relationships/endnotes" Target="endnotes.xml"/><Relationship Id="rId51" Type="http://schemas.openxmlformats.org/officeDocument/2006/relationships/image" Target="media/image40.png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hyperlink" Target="http://www.w3.org/1999/xhtml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hyperlink" Target="http://warrior.combatpower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://asp.net/" TargetMode="Externa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8.png"/><Relationship Id="rId57" Type="http://schemas.openxmlformats.org/officeDocument/2006/relationships/theme" Target="theme/theme1.xml"/><Relationship Id="rId10" Type="http://schemas.openxmlformats.org/officeDocument/2006/relationships/image" Target="media/image2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hyperlink" Target="http://warrior.combatpowe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5</Pages>
  <Words>3127</Words>
  <Characters>17827</Characters>
  <Application>Microsoft Office Word</Application>
  <DocSecurity>0</DocSecurity>
  <Lines>148</Lines>
  <Paragraphs>41</Paragraphs>
  <ScaleCrop>false</ScaleCrop>
  <Company/>
  <LinksUpToDate>false</LinksUpToDate>
  <CharactersWithSpaces>20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94</cp:revision>
  <dcterms:created xsi:type="dcterms:W3CDTF">2022-10-19T17:36:00Z</dcterms:created>
  <dcterms:modified xsi:type="dcterms:W3CDTF">2022-11-14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